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885DE" w14:textId="095B461B" w:rsidR="00767A59" w:rsidRPr="00A075F6" w:rsidRDefault="00767A59" w:rsidP="00A075F6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b/>
          <w:bCs/>
          <w:sz w:val="28"/>
          <w:szCs w:val="28"/>
        </w:rPr>
      </w:pPr>
      <w:r w:rsidRPr="00767A59">
        <w:rPr>
          <w:rFonts w:ascii="Arial" w:hAnsi="Arial" w:cs="Arial"/>
          <w:b/>
          <w:bCs/>
          <w:sz w:val="28"/>
          <w:szCs w:val="28"/>
        </w:rPr>
        <w:t>Assignment on EE256: Rooftop Solar Plant Design and Analysis</w:t>
      </w:r>
    </w:p>
    <w:p w14:paraId="446E35E4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3A461C7" w14:textId="0072366E" w:rsidR="00767A59" w:rsidRP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This assignment utilizes the JRC Photovoltaic Geographical Information System (PVGIS) design tool (https://re.jrc.ec.europa.eu/pvg_tools/en/#PVP) to design and </w:t>
      </w:r>
      <w:r w:rsidR="001E26F0" w:rsidRPr="00767A59">
        <w:rPr>
          <w:rFonts w:ascii="Arial" w:hAnsi="Arial" w:cs="Arial"/>
        </w:rPr>
        <w:t>analyse</w:t>
      </w:r>
      <w:r w:rsidRPr="00767A59">
        <w:rPr>
          <w:rFonts w:ascii="Arial" w:hAnsi="Arial" w:cs="Arial"/>
        </w:rPr>
        <w:t xml:space="preserve"> a rooftop solar photovoltaic (PV) system for a hostel building. The tasks are structured to develop skills in solar plant design, resource assessment, energy output analysis, and financial evaluation.</w:t>
      </w:r>
    </w:p>
    <w:p w14:paraId="0C38F437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32CAD06" w14:textId="42FA0259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1: Characterizing the Building and Rooftop Solar Plant Design [30 marks]</w:t>
      </w:r>
    </w:p>
    <w:p w14:paraId="3F1652C5" w14:textId="77777777" w:rsid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</w:rPr>
      </w:pPr>
    </w:p>
    <w:p w14:paraId="13F6BBF0" w14:textId="247A2CAE" w:rsidR="00767A59" w:rsidRP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Design a rooftop solar PV system for a hostel building based on site-specific data and engineering principles.</w:t>
      </w:r>
    </w:p>
    <w:p w14:paraId="7B94AA4B" w14:textId="31A31B44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Site Assessment: </w:t>
      </w:r>
    </w:p>
    <w:p w14:paraId="115603B9" w14:textId="546F6C13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Google Maps, Google Earth, or equivalent software to identify the hostel building assigned to you.</w:t>
      </w:r>
    </w:p>
    <w:p w14:paraId="2BD98914" w14:textId="5A679C74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etermine the approximately south-facing roof area (in square meters) suitable for solar panel installation. Account for obstructions and shading from nearby structures or trees.</w:t>
      </w:r>
    </w:p>
    <w:p w14:paraId="536C98EF" w14:textId="14490A66" w:rsid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vide a screenshot or diagram of the roof with annotations indicating usable area and any excluded sections.</w:t>
      </w:r>
    </w:p>
    <w:p w14:paraId="7C4326DE" w14:textId="098416F2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7B57D1D" w14:textId="6DF5205C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4EB31D2" w14:textId="2D069EEA" w:rsidR="00BC5638" w:rsidRDefault="007F2741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F2741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42E9DFEE" wp14:editId="09A70042">
            <wp:simplePos x="0" y="0"/>
            <wp:positionH relativeFrom="margin">
              <wp:align>right</wp:align>
            </wp:positionH>
            <wp:positionV relativeFrom="paragraph">
              <wp:posOffset>108357</wp:posOffset>
            </wp:positionV>
            <wp:extent cx="5836920" cy="2731135"/>
            <wp:effectExtent l="0" t="0" r="0" b="0"/>
            <wp:wrapNone/>
            <wp:docPr id="1101787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78785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2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E3E65" w14:textId="2C07AFCE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DC2A2EF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34FF5DC" w14:textId="2CE61E70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4B6D1EE" w14:textId="67331056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37BF577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D3881A9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B2826DD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F30FF66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CC9ECE2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76DEC06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83972F5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CA8E09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DAD0F3E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9302D7A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8031B91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5775490" w14:textId="15E956FC" w:rsidR="00BC5638" w:rsidRDefault="007F2741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9430BF" wp14:editId="66C1AC35">
                <wp:simplePos x="0" y="0"/>
                <wp:positionH relativeFrom="page">
                  <wp:align>center</wp:align>
                </wp:positionH>
                <wp:positionV relativeFrom="paragraph">
                  <wp:posOffset>46762</wp:posOffset>
                </wp:positionV>
                <wp:extent cx="2035833" cy="319178"/>
                <wp:effectExtent l="0" t="0" r="2540" b="5080"/>
                <wp:wrapNone/>
                <wp:docPr id="17288348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5833" cy="3191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C4FB31" w14:textId="502C5EC2" w:rsidR="007F2741" w:rsidRPr="007F2741" w:rsidRDefault="007F2741">
                            <w:pPr>
                              <w:rPr>
                                <w:u w:val="single"/>
                              </w:rPr>
                            </w:pPr>
                            <w:r w:rsidRPr="007F2741">
                              <w:rPr>
                                <w:u w:val="single"/>
                              </w:rPr>
                              <w:t>Figure 1 - Marcus Fernando H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9430B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3.7pt;width:160.3pt;height:25.15pt;z-index:2516602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" fillcolor="white [3201]" stroked="f" strokeweight=".5pt">
                <v:textbox>
                  <w:txbxContent>
                    <w:p w14:paraId="7AC4FB31" w14:textId="502C5EC2" w:rsidR="007F2741" w:rsidRPr="007F2741" w:rsidRDefault="007F2741">
                      <w:pPr>
                        <w:rPr>
                          <w:u w:val="single"/>
                        </w:rPr>
                      </w:pPr>
                      <w:r w:rsidRPr="007F2741">
                        <w:rPr>
                          <w:u w:val="single"/>
                        </w:rPr>
                        <w:t>Figure 1 - Marcus Fernando Hal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0C3492E" w14:textId="27C399A0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B14BCE7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1A3877F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9A55964" w14:textId="2589E951" w:rsidR="00BC5638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AA610E">
        <w:rPr>
          <w:rFonts w:ascii="Arial" w:hAnsi="Arial" w:cs="Arial"/>
        </w:rPr>
        <w:t xml:space="preserve">For this project, the Marcus Fernando Hall was selected as the reference hostel building for the solar panel installation study. Three south-facing roof sections were identified for approximate calculations. As the </w:t>
      </w:r>
      <w:r w:rsidRPr="00F3704D">
        <w:rPr>
          <w:rFonts w:ascii="Arial" w:hAnsi="Arial" w:cs="Arial"/>
          <w:b/>
          <w:bCs/>
          <w:highlight w:val="yellow"/>
        </w:rPr>
        <w:t>building is taller than the surrounding trees and nearby structures, it was assumed that these areas would remain</w:t>
      </w:r>
      <w:r w:rsidRPr="00F3704D">
        <w:rPr>
          <w:rFonts w:ascii="Arial" w:hAnsi="Arial" w:cs="Arial"/>
          <w:highlight w:val="yellow"/>
        </w:rPr>
        <w:t xml:space="preserve"> </w:t>
      </w:r>
      <w:r w:rsidRPr="00F3704D">
        <w:rPr>
          <w:rFonts w:ascii="Arial" w:hAnsi="Arial" w:cs="Arial"/>
          <w:b/>
          <w:bCs/>
          <w:highlight w:val="yellow"/>
        </w:rPr>
        <w:t>unobstructed and free from shading</w:t>
      </w:r>
      <w:r w:rsidRPr="00F3704D">
        <w:rPr>
          <w:rFonts w:ascii="Arial" w:hAnsi="Arial" w:cs="Arial"/>
          <w:highlight w:val="yellow"/>
        </w:rPr>
        <w:t>.</w:t>
      </w:r>
    </w:p>
    <w:p w14:paraId="2C4C098E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409EB97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9508E4F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826AF9D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70C0988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7983BD5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0FC3F60" w14:textId="57DE5A90" w:rsidR="00BC5638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70AE13" wp14:editId="010820EA">
                <wp:simplePos x="0" y="0"/>
                <wp:positionH relativeFrom="margin">
                  <wp:align>center</wp:align>
                </wp:positionH>
                <wp:positionV relativeFrom="paragraph">
                  <wp:posOffset>-6958</wp:posOffset>
                </wp:positionV>
                <wp:extent cx="5260754" cy="5162018"/>
                <wp:effectExtent l="38100" t="0" r="0" b="635"/>
                <wp:wrapNone/>
                <wp:docPr id="1170649858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0754" cy="5162018"/>
                          <a:chOff x="0" y="0"/>
                          <a:chExt cx="6496050" cy="6374129"/>
                        </a:xfrm>
                      </wpg:grpSpPr>
                      <pic:pic xmlns:pic="http://schemas.openxmlformats.org/drawingml/2006/picture">
                        <pic:nvPicPr>
                          <pic:cNvPr id="89907863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6050" cy="637412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4061928" name="Straight Arrow Connector 3"/>
                        <wps:cNvCnPr/>
                        <wps:spPr>
                          <a:xfrm>
                            <a:off x="331398" y="4713617"/>
                            <a:ext cx="2467593" cy="121474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44447274" name="Straight Arrow Connector 3"/>
                        <wps:cNvCnPr/>
                        <wps:spPr>
                          <a:xfrm>
                            <a:off x="857609" y="3678447"/>
                            <a:ext cx="1921329" cy="92973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5481028" name="Straight Arrow Connector 3"/>
                        <wps:cNvCnPr/>
                        <wps:spPr>
                          <a:xfrm>
                            <a:off x="2384485" y="1064643"/>
                            <a:ext cx="1516330" cy="6744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801012" name="Straight Arrow Connector 3"/>
                        <wps:cNvCnPr/>
                        <wps:spPr>
                          <a:xfrm flipH="1">
                            <a:off x="2332726" y="805851"/>
                            <a:ext cx="149019" cy="23720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1934485" name="Straight Arrow Connector 3"/>
                        <wps:cNvCnPr/>
                        <wps:spPr>
                          <a:xfrm flipH="1">
                            <a:off x="314145" y="4489330"/>
                            <a:ext cx="149019" cy="23720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658632" name="Straight Arrow Connector 3"/>
                        <wps:cNvCnPr/>
                        <wps:spPr>
                          <a:xfrm flipH="1">
                            <a:off x="814477" y="3445534"/>
                            <a:ext cx="149019" cy="23720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2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904469" name="Text Box 4"/>
                        <wps:cNvSpPr txBox="1"/>
                        <wps:spPr>
                          <a:xfrm rot="1540888">
                            <a:off x="967554" y="5276108"/>
                            <a:ext cx="606470" cy="29792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B972329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53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2930277" name="Text Box 4"/>
                        <wps:cNvSpPr txBox="1"/>
                        <wps:spPr>
                          <a:xfrm rot="1540888">
                            <a:off x="1456166" y="4158519"/>
                            <a:ext cx="579767" cy="2774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C593516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0</w:t>
                              </w: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6418120" name="Text Box 4"/>
                        <wps:cNvSpPr txBox="1"/>
                        <wps:spPr>
                          <a:xfrm rot="1540888">
                            <a:off x="2824322" y="1439260"/>
                            <a:ext cx="535609" cy="3024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B021598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5</w:t>
                              </w: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8340543" name="Text Box 4"/>
                        <wps:cNvSpPr txBox="1"/>
                        <wps:spPr>
                          <a:xfrm rot="17950170">
                            <a:off x="2041411" y="652514"/>
                            <a:ext cx="442444" cy="29902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1AF930E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2977615" name="Text Box 4"/>
                        <wps:cNvSpPr txBox="1"/>
                        <wps:spPr>
                          <a:xfrm rot="17950170">
                            <a:off x="482229" y="3243148"/>
                            <a:ext cx="466151" cy="3173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03797FA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903263" name="Text Box 4"/>
                        <wps:cNvSpPr txBox="1"/>
                        <wps:spPr>
                          <a:xfrm rot="17950170">
                            <a:off x="-11629" y="4250196"/>
                            <a:ext cx="481900" cy="292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41D1C2E" w14:textId="77777777" w:rsidR="00BC5638" w:rsidRPr="003D4B28" w:rsidRDefault="00BC5638" w:rsidP="00BC563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3D4B28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70AE13" id="Group 5" o:spid="_x0000_s1027" style="position:absolute;left:0;text-align:left;margin-left:0;margin-top:-.55pt;width:414.25pt;height:406.45pt;z-index:251658240;mso-position-horizontal:center;mso-position-horizontal-relative:margin;mso-width-relative:margin;mso-height-relative:margin" coordsize="64960,637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64960;height:637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">
                  <v:imagedata r:id="rId13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9" type="#_x0000_t32" style="position:absolute;left:3313;top:47136;width:24676;height:121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" strokecolor="#eeece1 [3214]" strokeweight="2pt">
                  <v:stroke startarrow="block" endarrow="block"/>
                  <v:shadow on="t" color="black" opacity="24903f" origin=",.5" offset="0,.55556mm"/>
                </v:shape>
                <v:shape id="Straight Arrow Connector 3" o:spid="_x0000_s1030" type="#_x0000_t32" style="position:absolute;left:8576;top:36784;width:19213;height:92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" strokecolor="#eeece1 [3214]" strokeweight="2pt">
                  <v:stroke startarrow="block" endarrow="block"/>
                  <v:shadow on="t" color="black" opacity="24903f" origin=",.5" offset="0,.55556mm"/>
                </v:shape>
                <v:shape id="Straight Arrow Connector 3" o:spid="_x0000_s1031" type="#_x0000_t32" style="position:absolute;left:23844;top:10646;width:15164;height:67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" strokecolor="#eeece1 [3214]" strokeweight="2pt">
                  <v:stroke startarrow="block" endarrow="block"/>
                  <v:shadow on="t" color="black" opacity="24903f" origin=",.5" offset="0,.55556mm"/>
                </v:shape>
                <v:shape id="Straight Arrow Connector 3" o:spid="_x0000_s1032" type="#_x0000_t32" style="position:absolute;left:23327;top:8058;width:1490;height:23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" strokecolor="#eeece1 [3214]" strokeweight="2pt">
                  <v:stroke startarrow="block" endarrow="block"/>
                  <v:shadow on="t" color="black" opacity="24903f" origin=",.5" offset="0,.55556mm"/>
                </v:shape>
                <v:shape id="Straight Arrow Connector 3" o:spid="_x0000_s1033" type="#_x0000_t32" style="position:absolute;left:3141;top:44893;width:1490;height:23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" strokecolor="#eeece1 [3214]" strokeweight="2pt">
                  <v:stroke startarrow="block" endarrow="block"/>
                  <v:shadow on="t" color="black" opacity="24903f" origin=",.5" offset="0,.55556mm"/>
                </v:shape>
                <v:shape id="Straight Arrow Connector 3" o:spid="_x0000_s1034" type="#_x0000_t32" style="position:absolute;left:8144;top:34455;width:1490;height:23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" strokecolor="#eeece1 [3214]" strokeweight="2pt">
                  <v:stroke startarrow="block" endarrow="block"/>
                  <v:shadow on="t" color="black" opacity="24903f" origin=",.5" offset="0,.55556mm"/>
                </v:shape>
                <v:shape id="Text Box 4" o:spid="_x0000_s1035" type="#_x0000_t202" style="position:absolute;left:9675;top:52761;width:6065;height:2979;rotation:168306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" fillcolor="white [3201]" strokeweight=".5pt">
                  <v:textbox>
                    <w:txbxContent>
                      <w:p w14:paraId="1B972329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 w:rsidRPr="003D4B28">
                          <w:rPr>
                            <w:sz w:val="20"/>
                            <w:szCs w:val="20"/>
                          </w:rPr>
                          <w:t>53m</w:t>
                        </w:r>
                      </w:p>
                    </w:txbxContent>
                  </v:textbox>
                </v:shape>
                <v:shape id="Text Box 4" o:spid="_x0000_s1036" type="#_x0000_t202" style="position:absolute;left:14561;top:41585;width:5798;height:2774;rotation:168306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" fillcolor="white [3201]" strokeweight=".5pt">
                  <v:textbox>
                    <w:txbxContent>
                      <w:p w14:paraId="1C593516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0</w:t>
                        </w:r>
                        <w:r w:rsidRPr="003D4B28">
                          <w:rPr>
                            <w:sz w:val="20"/>
                            <w:szCs w:val="20"/>
                          </w:rPr>
                          <w:t>m</w:t>
                        </w:r>
                      </w:p>
                    </w:txbxContent>
                  </v:textbox>
                </v:shape>
                <v:shape id="Text Box 4" o:spid="_x0000_s1037" type="#_x0000_t202" style="position:absolute;left:28243;top:14392;width:5356;height:3024;rotation:168306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" fillcolor="white [3201]" strokeweight=".5pt">
                  <v:textbox>
                    <w:txbxContent>
                      <w:p w14:paraId="7B021598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5</w:t>
                        </w:r>
                        <w:r w:rsidRPr="003D4B28">
                          <w:rPr>
                            <w:sz w:val="20"/>
                            <w:szCs w:val="20"/>
                          </w:rPr>
                          <w:t>m</w:t>
                        </w:r>
                      </w:p>
                    </w:txbxContent>
                  </v:textbox>
                </v:shape>
                <v:shape id="Text Box 4" o:spid="_x0000_s1038" type="#_x0000_t202" style="position:absolute;left:20414;top:6525;width:4424;height:2990;rotation:-398658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" fillcolor="white [3201]" strokeweight=".5pt">
                  <v:textbox>
                    <w:txbxContent>
                      <w:p w14:paraId="11AF930E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</w:t>
                        </w:r>
                        <w:r w:rsidRPr="003D4B28">
                          <w:rPr>
                            <w:sz w:val="20"/>
                            <w:szCs w:val="20"/>
                          </w:rPr>
                          <w:t>m</w:t>
                        </w:r>
                      </w:p>
                    </w:txbxContent>
                  </v:textbox>
                </v:shape>
                <v:shape id="Text Box 4" o:spid="_x0000_s1039" type="#_x0000_t202" style="position:absolute;left:4822;top:32431;width:4662;height:3173;rotation:-398658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" fillcolor="white [3201]" strokeweight=".5pt">
                  <v:textbox>
                    <w:txbxContent>
                      <w:p w14:paraId="503797FA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</w:t>
                        </w:r>
                        <w:r w:rsidRPr="003D4B28">
                          <w:rPr>
                            <w:sz w:val="20"/>
                            <w:szCs w:val="20"/>
                          </w:rPr>
                          <w:t>m</w:t>
                        </w:r>
                      </w:p>
                    </w:txbxContent>
                  </v:textbox>
                </v:shape>
                <v:shape id="Text Box 4" o:spid="_x0000_s1040" type="#_x0000_t202" style="position:absolute;left:-117;top:42502;width:4819;height:2925;rotation:-398658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" fillcolor="white [3201]" strokeweight=".5pt">
                  <v:textbox>
                    <w:txbxContent>
                      <w:p w14:paraId="241D1C2E" w14:textId="77777777" w:rsidR="00BC5638" w:rsidRPr="003D4B28" w:rsidRDefault="00BC5638" w:rsidP="00BC563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</w:t>
                        </w:r>
                        <w:r w:rsidRPr="003D4B28">
                          <w:rPr>
                            <w:sz w:val="20"/>
                            <w:szCs w:val="20"/>
                          </w:rPr>
                          <w:t>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FB68A77" w14:textId="6E1B8486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1D10351" w14:textId="2D077D05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338490" w14:textId="1B3CFA7F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49823D8" w14:textId="7E1FABD9" w:rsidR="00BC5638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5C5AF74" wp14:editId="5F962CB8">
                <wp:simplePos x="0" y="0"/>
                <wp:positionH relativeFrom="margin">
                  <wp:posOffset>2254250</wp:posOffset>
                </wp:positionH>
                <wp:positionV relativeFrom="paragraph">
                  <wp:posOffset>26035</wp:posOffset>
                </wp:positionV>
                <wp:extent cx="1473200" cy="636270"/>
                <wp:effectExtent l="0" t="0" r="31750" b="30480"/>
                <wp:wrapNone/>
                <wp:docPr id="1894301024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200" cy="636270"/>
                          <a:chOff x="-204629" y="0"/>
                          <a:chExt cx="2498633" cy="1037917"/>
                        </a:xfrm>
                      </wpg:grpSpPr>
                      <wps:wsp>
                        <wps:cNvPr id="1110574304" name="Straight Connector 14"/>
                        <wps:cNvCnPr/>
                        <wps:spPr>
                          <a:xfrm flipV="1">
                            <a:off x="-204629" y="0"/>
                            <a:ext cx="358223" cy="18668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8844372" name="Straight Connector 14"/>
                        <wps:cNvCnPr/>
                        <wps:spPr>
                          <a:xfrm>
                            <a:off x="153619" y="0"/>
                            <a:ext cx="2097305" cy="92190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2901321" name="Straight Connector 14"/>
                        <wps:cNvCnPr/>
                        <wps:spPr>
                          <a:xfrm flipV="1">
                            <a:off x="1872898" y="952978"/>
                            <a:ext cx="421106" cy="8493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6AEA11" id="Group 15" o:spid="_x0000_s1026" style="position:absolute;margin-left:177.5pt;margin-top:2.05pt;width:116pt;height:50.1pt;z-index:251670528;mso-position-horizontal-relative:margin;mso-width-relative:margin;mso-height-relative:margin" coordorigin="-2046" coordsize="24986,10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">
                <v:line id="Straight Connector 14" o:spid="_x0000_s1027" style="position:absolute;flip:y;visibility:visible;mso-wrap-style:square" from="-2046,0" to="1535,18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" strokecolor="white [3212]"/>
                <v:line id="Straight Connector 14" o:spid="_x0000_s1028" style="position:absolute;visibility:visible;mso-wrap-style:square" from="1536,0" to="22509,9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" strokecolor="white [3212]"/>
                <v:line id="Straight Connector 14" o:spid="_x0000_s1029" style="position:absolute;flip:y;visibility:visible;mso-wrap-style:square" from="18728,9529" to="22940,10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" strokecolor="white [3212]"/>
                <w10:wrap anchorx="margin"/>
              </v:group>
            </w:pict>
          </mc:Fallback>
        </mc:AlternateContent>
      </w:r>
    </w:p>
    <w:p w14:paraId="786BBA89" w14:textId="6FAA94E9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A9C1F47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64B88B0" w14:textId="0F30F6E1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9FA656B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BFD778D" w14:textId="77777777" w:rsidR="00BC5638" w:rsidRDefault="00BC5638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4D2F841" w14:textId="3B3EAF59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DE4790D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98BFC26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A6B09CB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C3962AB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5FEEE36" w14:textId="553ADC44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40F4DDC" w14:textId="7ABC37BD" w:rsidR="00AA610E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EDA7C59" wp14:editId="1B607C88">
                <wp:simplePos x="0" y="0"/>
                <wp:positionH relativeFrom="column">
                  <wp:posOffset>1024129</wp:posOffset>
                </wp:positionH>
                <wp:positionV relativeFrom="paragraph">
                  <wp:posOffset>81509</wp:posOffset>
                </wp:positionV>
                <wp:extent cx="1551188" cy="826617"/>
                <wp:effectExtent l="0" t="0" r="30480" b="31115"/>
                <wp:wrapNone/>
                <wp:docPr id="1762455121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1188" cy="826617"/>
                          <a:chOff x="0" y="0"/>
                          <a:chExt cx="1873200" cy="1038124"/>
                        </a:xfrm>
                      </wpg:grpSpPr>
                      <wps:wsp>
                        <wps:cNvPr id="384181200" name="Straight Connector 14"/>
                        <wps:cNvCnPr/>
                        <wps:spPr>
                          <a:xfrm flipV="1">
                            <a:off x="0" y="0"/>
                            <a:ext cx="153619" cy="5120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16610506" name="Straight Connector 14"/>
                        <wps:cNvCnPr/>
                        <wps:spPr>
                          <a:xfrm>
                            <a:off x="153619" y="0"/>
                            <a:ext cx="1550823" cy="70957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413356" name="Straight Connector 14"/>
                        <wps:cNvCnPr/>
                        <wps:spPr>
                          <a:xfrm flipH="1" flipV="1">
                            <a:off x="1704442" y="709575"/>
                            <a:ext cx="168758" cy="32854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9749E5" id="Group 15" o:spid="_x0000_s1026" style="position:absolute;margin-left:80.65pt;margin-top:6.4pt;width:122.15pt;height:65.1pt;z-index:251668480;mso-width-relative:margin;mso-height-relative:margin" coordsize="18732,10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">
                <v:line id="Straight Connector 14" o:spid="_x0000_s1027" style="position:absolute;flip:y;visibility:visible;mso-wrap-style:square" from="0,0" to="1536,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" strokecolor="white [3212]"/>
                <v:line id="Straight Connector 14" o:spid="_x0000_s1028" style="position:absolute;visibility:visible;mso-wrap-style:square" from="1536,0" to="17044,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" strokecolor="white [3212]"/>
                <v:line id="Straight Connector 14" o:spid="_x0000_s1029" style="position:absolute;flip:x y;visibility:visible;mso-wrap-style:square" from="17044,7095" to="18732,10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" strokecolor="white [3212]"/>
              </v:group>
            </w:pict>
          </mc:Fallback>
        </mc:AlternateContent>
      </w:r>
    </w:p>
    <w:p w14:paraId="330296EF" w14:textId="2547C62A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05DC6E8" w14:textId="4898A8AD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4652638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4752D5D" w14:textId="5127CB60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602C25C" w14:textId="69B5B3B6" w:rsidR="00AA610E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18B4800" wp14:editId="59C02F7E">
                <wp:simplePos x="0" y="0"/>
                <wp:positionH relativeFrom="column">
                  <wp:posOffset>665683</wp:posOffset>
                </wp:positionH>
                <wp:positionV relativeFrom="paragraph">
                  <wp:posOffset>68402</wp:posOffset>
                </wp:positionV>
                <wp:extent cx="1873200" cy="1038124"/>
                <wp:effectExtent l="0" t="0" r="13335" b="10160"/>
                <wp:wrapNone/>
                <wp:docPr id="534448040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3200" cy="1038124"/>
                          <a:chOff x="0" y="0"/>
                          <a:chExt cx="1873200" cy="1038124"/>
                        </a:xfrm>
                      </wpg:grpSpPr>
                      <wps:wsp>
                        <wps:cNvPr id="1130342169" name="Straight Connector 14"/>
                        <wps:cNvCnPr/>
                        <wps:spPr>
                          <a:xfrm flipV="1">
                            <a:off x="0" y="0"/>
                            <a:ext cx="153619" cy="5120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4248450" name="Straight Connector 14"/>
                        <wps:cNvCnPr/>
                        <wps:spPr>
                          <a:xfrm>
                            <a:off x="153619" y="0"/>
                            <a:ext cx="1550823" cy="70957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6840598" name="Straight Connector 14"/>
                        <wps:cNvCnPr/>
                        <wps:spPr>
                          <a:xfrm flipH="1" flipV="1">
                            <a:off x="1704442" y="709575"/>
                            <a:ext cx="168758" cy="32854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77D2DB" id="Group 15" o:spid="_x0000_s1026" style="position:absolute;margin-left:52.4pt;margin-top:5.4pt;width:147.5pt;height:81.75pt;z-index:251666432" coordsize="18732,10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">
                <v:line id="Straight Connector 14" o:spid="_x0000_s1027" style="position:absolute;flip:y;visibility:visible;mso-wrap-style:square" from="0,0" to="1536,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" strokecolor="white [3212]"/>
                <v:line id="Straight Connector 14" o:spid="_x0000_s1028" style="position:absolute;visibility:visible;mso-wrap-style:square" from="1536,0" to="17044,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" strokecolor="white [3212]"/>
                <v:line id="Straight Connector 14" o:spid="_x0000_s1029" style="position:absolute;flip:x y;visibility:visible;mso-wrap-style:square" from="17044,7095" to="18732,10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" strokecolor="white [3212]"/>
              </v:group>
            </w:pict>
          </mc:Fallback>
        </mc:AlternateContent>
      </w:r>
    </w:p>
    <w:p w14:paraId="4A8AC048" w14:textId="19452E32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E6F1F7F" w14:textId="78C42C4C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ECB7976" w14:textId="015D8112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AD6D6CE" w14:textId="5E892F31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FED9D8F" w14:textId="743311F3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807F31A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14C6851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1FF6B1A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3145F16" w14:textId="00435388" w:rsidR="00AA610E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4C08B1" wp14:editId="015714D8">
                <wp:simplePos x="0" y="0"/>
                <wp:positionH relativeFrom="margin">
                  <wp:align>center</wp:align>
                </wp:positionH>
                <wp:positionV relativeFrom="paragraph">
                  <wp:posOffset>39141</wp:posOffset>
                </wp:positionV>
                <wp:extent cx="3730752" cy="319178"/>
                <wp:effectExtent l="0" t="0" r="3175" b="5080"/>
                <wp:wrapNone/>
                <wp:docPr id="545534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752" cy="3191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7CC14A" w14:textId="63CACB81" w:rsidR="00CA71C6" w:rsidRPr="00CA71C6" w:rsidRDefault="00CA71C6" w:rsidP="00CA71C6">
                            <w:pPr>
                              <w:rPr>
                                <w:rFonts w:cstheme="minorHAnsi"/>
                                <w:u w:val="single"/>
                              </w:rPr>
                            </w:pP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>Figure 2 - approximately south-facing roof dimen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08B1" id="_x0000_s1041" type="#_x0000_t202" style="position:absolute;left:0;text-align:left;margin-left:0;margin-top:3.1pt;width:293.75pt;height:25.1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" fillcolor="white [3201]" stroked="f" strokeweight=".5pt">
                <v:textbox>
                  <w:txbxContent>
                    <w:p w14:paraId="507CC14A" w14:textId="63CACB81" w:rsidR="00CA71C6" w:rsidRPr="00CA71C6" w:rsidRDefault="00CA71C6" w:rsidP="00CA71C6">
                      <w:pPr>
                        <w:rPr>
                          <w:rFonts w:cstheme="minorHAnsi"/>
                          <w:u w:val="single"/>
                        </w:rPr>
                      </w:pPr>
                      <w:r w:rsidRPr="00CA71C6">
                        <w:rPr>
                          <w:rFonts w:cstheme="minorHAnsi"/>
                          <w:u w:val="single"/>
                        </w:rPr>
                        <w:t xml:space="preserve">Figure 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>2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- approximately south-facing roof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dimens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9A1B00" w14:textId="4BA0ADC1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EDB42B5" w14:textId="7989C136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5ECE724" w14:textId="4CD77228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8A29633" w14:textId="18B0E9D6" w:rsidR="00CA71C6" w:rsidRPr="00CA71C6" w:rsidRDefault="00CA71C6" w:rsidP="00CA71C6">
      <w:pPr>
        <w:rPr>
          <w:rFonts w:ascii="Arial" w:hAnsi="Arial" w:cs="Arial"/>
          <w:sz w:val="24"/>
          <w:szCs w:val="24"/>
          <w:vertAlign w:val="superscript"/>
        </w:rPr>
      </w:pPr>
      <w:r w:rsidRPr="00CA71C6">
        <w:rPr>
          <w:rFonts w:ascii="Arial" w:hAnsi="Arial" w:cs="Arial"/>
          <w:sz w:val="24"/>
          <w:szCs w:val="24"/>
        </w:rPr>
        <w:t>Total approximately south-facing roof area = [(4x53) +(4x40) +(4x35)] m</w:t>
      </w:r>
      <w:r w:rsidRPr="00CA71C6">
        <w:rPr>
          <w:rFonts w:ascii="Arial" w:hAnsi="Arial" w:cs="Arial"/>
          <w:sz w:val="24"/>
          <w:szCs w:val="24"/>
          <w:vertAlign w:val="superscript"/>
        </w:rPr>
        <w:t>2</w:t>
      </w:r>
    </w:p>
    <w:p w14:paraId="2069079C" w14:textId="5C86CD34" w:rsidR="00CA71C6" w:rsidRPr="00CA71C6" w:rsidRDefault="00CA71C6" w:rsidP="00CA71C6">
      <w:pPr>
        <w:rPr>
          <w:rFonts w:ascii="Arial" w:hAnsi="Arial" w:cs="Arial"/>
          <w:sz w:val="24"/>
          <w:szCs w:val="24"/>
        </w:rPr>
      </w:pPr>
      <w:r w:rsidRPr="00CA71C6">
        <w:rPr>
          <w:rFonts w:ascii="Arial" w:hAnsi="Arial" w:cs="Arial"/>
          <w:sz w:val="24"/>
          <w:szCs w:val="24"/>
        </w:rPr>
        <w:tab/>
      </w:r>
      <w:r w:rsidRPr="00CA71C6">
        <w:rPr>
          <w:rFonts w:ascii="Arial" w:hAnsi="Arial" w:cs="Arial"/>
          <w:sz w:val="24"/>
          <w:szCs w:val="24"/>
        </w:rPr>
        <w:tab/>
      </w:r>
      <w:r w:rsidRPr="00CA71C6">
        <w:rPr>
          <w:rFonts w:ascii="Arial" w:hAnsi="Arial" w:cs="Arial"/>
          <w:sz w:val="24"/>
          <w:szCs w:val="24"/>
        </w:rPr>
        <w:tab/>
      </w:r>
      <w:r w:rsidRPr="00CA71C6">
        <w:rPr>
          <w:rFonts w:ascii="Arial" w:hAnsi="Arial" w:cs="Arial"/>
          <w:sz w:val="24"/>
          <w:szCs w:val="24"/>
        </w:rPr>
        <w:tab/>
      </w:r>
      <w:r w:rsidRPr="00CA71C6">
        <w:rPr>
          <w:rFonts w:ascii="Arial" w:hAnsi="Arial" w:cs="Arial"/>
          <w:sz w:val="24"/>
          <w:szCs w:val="24"/>
        </w:rPr>
        <w:tab/>
      </w:r>
      <w:r w:rsidRPr="00CA71C6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   </w:t>
      </w:r>
      <w:r w:rsidRPr="00CA71C6">
        <w:rPr>
          <w:rFonts w:ascii="Arial" w:hAnsi="Arial" w:cs="Arial"/>
          <w:sz w:val="24"/>
          <w:szCs w:val="24"/>
        </w:rPr>
        <w:t>= (212 + 160 + 140) m</w:t>
      </w:r>
      <w:r w:rsidRPr="00CA71C6">
        <w:rPr>
          <w:rFonts w:ascii="Arial" w:hAnsi="Arial" w:cs="Arial"/>
          <w:sz w:val="24"/>
          <w:szCs w:val="24"/>
          <w:vertAlign w:val="superscript"/>
        </w:rPr>
        <w:t>2</w:t>
      </w:r>
    </w:p>
    <w:p w14:paraId="7855A06B" w14:textId="0B860956" w:rsidR="00CA71C6" w:rsidRPr="00CA71C6" w:rsidRDefault="00CA71C6" w:rsidP="00CA71C6">
      <w:pPr>
        <w:rPr>
          <w:rFonts w:ascii="Arial" w:hAnsi="Arial" w:cs="Arial"/>
          <w:sz w:val="24"/>
          <w:szCs w:val="24"/>
        </w:rPr>
      </w:pPr>
      <w:r w:rsidRPr="00CA71C6">
        <w:rPr>
          <w:rFonts w:ascii="Arial" w:hAnsi="Arial" w:cs="Arial"/>
          <w:sz w:val="24"/>
          <w:szCs w:val="24"/>
        </w:rPr>
        <w:t xml:space="preserve">                                                                     = </w:t>
      </w:r>
      <w:r w:rsidRPr="00F3704D">
        <w:rPr>
          <w:rFonts w:ascii="Arial" w:hAnsi="Arial" w:cs="Arial"/>
          <w:sz w:val="24"/>
          <w:szCs w:val="24"/>
          <w:u w:val="double"/>
        </w:rPr>
        <w:t>512m</w:t>
      </w:r>
      <w:r w:rsidRPr="00F3704D">
        <w:rPr>
          <w:rFonts w:ascii="Arial" w:hAnsi="Arial" w:cs="Arial"/>
          <w:sz w:val="24"/>
          <w:szCs w:val="24"/>
          <w:u w:val="double"/>
          <w:vertAlign w:val="superscript"/>
        </w:rPr>
        <w:t>2</w:t>
      </w:r>
      <w:r w:rsidRPr="00F3704D">
        <w:rPr>
          <w:rFonts w:ascii="Arial" w:hAnsi="Arial" w:cs="Arial"/>
          <w:sz w:val="24"/>
          <w:szCs w:val="24"/>
          <w:u w:val="double"/>
        </w:rPr>
        <w:t xml:space="preserve"> </w:t>
      </w:r>
    </w:p>
    <w:p w14:paraId="29945072" w14:textId="7DE7598E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86F4F41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ABFD273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9F57523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5CE9DB4" w14:textId="0AB4F0AD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F604553" w14:textId="77777777" w:rsidR="00AA610E" w:rsidRDefault="00AA610E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3006DB0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93BF323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1614960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FFCC6FB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B45DBCD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AAC74E7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603544F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C580490" w14:textId="77777777" w:rsidR="00CA71C6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D9E2565" w14:textId="77777777" w:rsidR="00CA71C6" w:rsidRPr="00767A59" w:rsidRDefault="00CA71C6" w:rsidP="00BC563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833EC68" w14:textId="4D56FD2A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Solar Plant Design: </w:t>
      </w:r>
    </w:p>
    <w:p w14:paraId="4B01149E" w14:textId="7E1F046E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ing design techniques from the industrial lecture (e.g., panel sizing, spacing to avoid shading, and system capacity optimization), propose a suitable PV system.</w:t>
      </w:r>
    </w:p>
    <w:p w14:paraId="0380CC24" w14:textId="559916DB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Select appropriate solar panels (specify type, efficiency, and wattage) and inverters (specify type and capacity) based on industry standards.</w:t>
      </w:r>
    </w:p>
    <w:p w14:paraId="7F243347" w14:textId="297F54E2" w:rsid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alculate the total system capacity (in kW) and the number of panels required, considering the usable roof area and panel dimensions.</w:t>
      </w:r>
    </w:p>
    <w:p w14:paraId="3824781B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B617C65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6CDDCB2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E83EDC2" w14:textId="6DDFF889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CA71C6">
        <w:rPr>
          <w:rFonts w:ascii="Arial" w:hAnsi="Arial" w:cs="Arial"/>
        </w:rPr>
        <w:t xml:space="preserve">Solar modules with dimensions of </w:t>
      </w:r>
      <w:r w:rsidRPr="00F3704D">
        <w:rPr>
          <w:rFonts w:ascii="Arial" w:hAnsi="Arial" w:cs="Arial"/>
          <w:b/>
          <w:bCs/>
        </w:rPr>
        <w:t>2.278 m × 1.134 m</w:t>
      </w:r>
      <w:r w:rsidRPr="00CA71C6">
        <w:rPr>
          <w:rFonts w:ascii="Arial" w:hAnsi="Arial" w:cs="Arial"/>
        </w:rPr>
        <w:t xml:space="preserve"> are available from Jinko Solar. For the design and calculations in this study, the </w:t>
      </w:r>
      <w:r w:rsidRPr="00F3704D">
        <w:rPr>
          <w:rFonts w:ascii="Arial" w:hAnsi="Arial" w:cs="Arial"/>
          <w:b/>
          <w:bCs/>
        </w:rPr>
        <w:t>Jinko Solar model JKM595N-72HL4</w:t>
      </w:r>
      <w:r w:rsidRPr="00CA71C6">
        <w:rPr>
          <w:rFonts w:ascii="Arial" w:hAnsi="Arial" w:cs="Arial"/>
        </w:rPr>
        <w:t xml:space="preserve"> was used.</w:t>
      </w:r>
      <w:r w:rsidRPr="00CA71C6">
        <w:rPr>
          <w:noProof/>
        </w:rPr>
        <w:t xml:space="preserve"> </w:t>
      </w:r>
    </w:p>
    <w:p w14:paraId="46B223A5" w14:textId="0880191E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C31A48C" w14:textId="06F198F8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26FFBC1" w14:textId="325B9626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D1E0987" w14:textId="7E9C0418" w:rsidR="00CA71C6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CA71C6">
        <w:rPr>
          <w:rFonts w:ascii="Arial" w:hAnsi="Arial" w:cs="Arial"/>
          <w:noProof/>
        </w:rPr>
        <w:drawing>
          <wp:anchor distT="0" distB="0" distL="114300" distR="114300" simplePos="0" relativeHeight="251673600" behindDoc="0" locked="0" layoutInCell="1" allowOverlap="1" wp14:anchorId="7ECECA19" wp14:editId="3227B5E2">
            <wp:simplePos x="0" y="0"/>
            <wp:positionH relativeFrom="page">
              <wp:align>center</wp:align>
            </wp:positionH>
            <wp:positionV relativeFrom="paragraph">
              <wp:posOffset>95073</wp:posOffset>
            </wp:positionV>
            <wp:extent cx="5432793" cy="5020842"/>
            <wp:effectExtent l="19050" t="19050" r="15875" b="27940"/>
            <wp:wrapNone/>
            <wp:docPr id="1451886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886727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793" cy="502084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4E3BD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A242AF7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F9DB66E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C97A627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91147D6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317F860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8A20DDA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522EAE1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A661EF0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9BEE940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8AD6D97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DA12229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C2A0169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B23A784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ABB92C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0E0BF8C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A2C0228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536363E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5170280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C30268D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909A20C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CF33031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97A7BB6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035E03A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6C3EBF3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99A5706" w14:textId="721795B4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7F11151" w14:textId="410EB8C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E47276E" w14:textId="65803F52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AAED560" w14:textId="6CD37811" w:rsidR="00CA71C6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0D2ECB" wp14:editId="07B212D9">
                <wp:simplePos x="0" y="0"/>
                <wp:positionH relativeFrom="page">
                  <wp:align>center</wp:align>
                </wp:positionH>
                <wp:positionV relativeFrom="paragraph">
                  <wp:posOffset>148692</wp:posOffset>
                </wp:positionV>
                <wp:extent cx="2991917" cy="318770"/>
                <wp:effectExtent l="0" t="0" r="0" b="5080"/>
                <wp:wrapNone/>
                <wp:docPr id="16774603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1917" cy="318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A4AC02" w14:textId="583F34B8" w:rsidR="00CA71C6" w:rsidRPr="00CA71C6" w:rsidRDefault="00CA71C6" w:rsidP="00CA71C6">
                            <w:pPr>
                              <w:rPr>
                                <w:rFonts w:cstheme="minorHAnsi"/>
                                <w:u w:val="single"/>
                              </w:rPr>
                            </w:pP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Figur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3</w:t>
                            </w: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 </w:t>
                            </w:r>
                            <w:r w:rsidR="004E2B21">
                              <w:rPr>
                                <w:rFonts w:cstheme="minorHAnsi"/>
                                <w:u w:val="single"/>
                              </w:rPr>
                              <w:t>–</w:t>
                            </w: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 </w:t>
                            </w:r>
                            <w:r w:rsidR="004E2B21">
                              <w:rPr>
                                <w:rFonts w:cstheme="minorHAnsi"/>
                                <w:u w:val="single"/>
                              </w:rPr>
                              <w:t>Engineering drawing of the solar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D2ECB" id="_x0000_s1042" type="#_x0000_t202" style="position:absolute;left:0;text-align:left;margin-left:0;margin-top:11.7pt;width:235.6pt;height:25.1pt;z-index:2516756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" fillcolor="white [3201]" stroked="f" strokeweight=".5pt">
                <v:textbox>
                  <w:txbxContent>
                    <w:p w14:paraId="1CA4AC02" w14:textId="583F34B8" w:rsidR="00CA71C6" w:rsidRPr="00CA71C6" w:rsidRDefault="00CA71C6" w:rsidP="00CA71C6">
                      <w:pPr>
                        <w:rPr>
                          <w:rFonts w:cstheme="minorHAnsi"/>
                          <w:u w:val="single"/>
                        </w:rPr>
                      </w:pPr>
                      <w:r w:rsidRPr="00CA71C6">
                        <w:rPr>
                          <w:rFonts w:cstheme="minorHAnsi"/>
                          <w:u w:val="single"/>
                        </w:rPr>
                        <w:t xml:space="preserve">Figure </w:t>
                      </w:r>
                      <w:r>
                        <w:rPr>
                          <w:rFonts w:cstheme="minorHAnsi"/>
                          <w:u w:val="single"/>
                        </w:rPr>
                        <w:t>3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</w:t>
                      </w:r>
                      <w:r w:rsidR="004E2B21">
                        <w:rPr>
                          <w:rFonts w:cstheme="minorHAnsi"/>
                          <w:u w:val="single"/>
                        </w:rPr>
                        <w:t>–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</w:t>
                      </w:r>
                      <w:r w:rsidR="004E2B21">
                        <w:rPr>
                          <w:rFonts w:cstheme="minorHAnsi"/>
                          <w:u w:val="single"/>
                        </w:rPr>
                        <w:t>Engineering drawing of the solar pane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726BA68" w14:textId="5F2EFD10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9C0CA81" w14:textId="77777777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696715D" w14:textId="6F1FFDAF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0827780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58DF0ED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2C4443E" w14:textId="6658460A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4E2B21">
        <w:rPr>
          <w:rFonts w:ascii="Arial" w:hAnsi="Arial" w:cs="Arial"/>
        </w:rPr>
        <w:lastRenderedPageBreak/>
        <w:t>As the column-wise dimension of the roof was approximately 4 m, only three rows of solar panels could be accommodated on each roof. The total number of panels that can be installed on each roof section is summarized below.</w:t>
      </w:r>
    </w:p>
    <w:p w14:paraId="06829ECE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1679CA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1A9E5C1" w14:textId="1112F21D" w:rsidR="004E2B21" w:rsidRP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4E2B21">
        <w:rPr>
          <w:rFonts w:ascii="Arial" w:hAnsi="Arial" w:cs="Arial"/>
          <w:u w:val="single"/>
        </w:rPr>
        <w:t>Roof 1 (4 x 53)</w:t>
      </w:r>
    </w:p>
    <w:p w14:paraId="4C073FB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89855A4" w14:textId="33AF0A15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tal no. of solar panels = 3 x 22</w:t>
      </w:r>
    </w:p>
    <w:p w14:paraId="151D8452" w14:textId="2F037BFC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= 66</w:t>
      </w:r>
    </w:p>
    <w:p w14:paraId="57DE4EA3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C5A762E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299DDED" w14:textId="3F100115" w:rsidR="004E2B21" w:rsidRP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4E2B21">
        <w:rPr>
          <w:rFonts w:ascii="Arial" w:hAnsi="Arial" w:cs="Arial"/>
          <w:u w:val="single"/>
        </w:rPr>
        <w:t xml:space="preserve">Roof </w:t>
      </w:r>
      <w:r>
        <w:rPr>
          <w:rFonts w:ascii="Arial" w:hAnsi="Arial" w:cs="Arial"/>
          <w:u w:val="single"/>
        </w:rPr>
        <w:t>2</w:t>
      </w:r>
      <w:r w:rsidRPr="004E2B21">
        <w:rPr>
          <w:rFonts w:ascii="Arial" w:hAnsi="Arial" w:cs="Arial"/>
          <w:u w:val="single"/>
        </w:rPr>
        <w:t xml:space="preserve"> (4 x </w:t>
      </w:r>
      <w:r>
        <w:rPr>
          <w:rFonts w:ascii="Arial" w:hAnsi="Arial" w:cs="Arial"/>
          <w:u w:val="single"/>
        </w:rPr>
        <w:t>40</w:t>
      </w:r>
      <w:r w:rsidRPr="004E2B21">
        <w:rPr>
          <w:rFonts w:ascii="Arial" w:hAnsi="Arial" w:cs="Arial"/>
          <w:u w:val="single"/>
        </w:rPr>
        <w:t>)</w:t>
      </w:r>
    </w:p>
    <w:p w14:paraId="53E3A390" w14:textId="77777777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F06BCAD" w14:textId="31655054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tal no. of solar panels = 3 x 16</w:t>
      </w:r>
    </w:p>
    <w:p w14:paraId="2081323C" w14:textId="23F53716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= </w:t>
      </w:r>
      <w:r w:rsidR="00B77AAB">
        <w:rPr>
          <w:rFonts w:ascii="Arial" w:hAnsi="Arial" w:cs="Arial"/>
        </w:rPr>
        <w:t>48</w:t>
      </w:r>
    </w:p>
    <w:p w14:paraId="523BD19D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8895DA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CC6132A" w14:textId="2338623A" w:rsidR="004E2B21" w:rsidRP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4E2B21">
        <w:rPr>
          <w:rFonts w:ascii="Arial" w:hAnsi="Arial" w:cs="Arial"/>
          <w:u w:val="single"/>
        </w:rPr>
        <w:t xml:space="preserve">Roof </w:t>
      </w:r>
      <w:r w:rsidR="00B77AAB">
        <w:rPr>
          <w:rFonts w:ascii="Arial" w:hAnsi="Arial" w:cs="Arial"/>
          <w:u w:val="single"/>
        </w:rPr>
        <w:t>3</w:t>
      </w:r>
      <w:r w:rsidRPr="004E2B21">
        <w:rPr>
          <w:rFonts w:ascii="Arial" w:hAnsi="Arial" w:cs="Arial"/>
          <w:u w:val="single"/>
        </w:rPr>
        <w:t xml:space="preserve"> (4 x </w:t>
      </w:r>
      <w:r>
        <w:rPr>
          <w:rFonts w:ascii="Arial" w:hAnsi="Arial" w:cs="Arial"/>
          <w:u w:val="single"/>
        </w:rPr>
        <w:t>35</w:t>
      </w:r>
      <w:r w:rsidRPr="004E2B21">
        <w:rPr>
          <w:rFonts w:ascii="Arial" w:hAnsi="Arial" w:cs="Arial"/>
          <w:u w:val="single"/>
        </w:rPr>
        <w:t>)</w:t>
      </w:r>
    </w:p>
    <w:p w14:paraId="45DA0FEB" w14:textId="77777777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9A18628" w14:textId="0C2228D6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Total no. of solar panels = 3 x </w:t>
      </w:r>
      <w:r w:rsidR="00B77AAB">
        <w:rPr>
          <w:rFonts w:ascii="Arial" w:hAnsi="Arial" w:cs="Arial"/>
        </w:rPr>
        <w:t>14</w:t>
      </w:r>
    </w:p>
    <w:p w14:paraId="24A499EE" w14:textId="7D9C94F3" w:rsidR="004E2B21" w:rsidRDefault="004E2B21" w:rsidP="004E2B2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= </w:t>
      </w:r>
      <w:r w:rsidR="00B77AAB">
        <w:rPr>
          <w:rFonts w:ascii="Arial" w:hAnsi="Arial" w:cs="Arial"/>
        </w:rPr>
        <w:t>42</w:t>
      </w:r>
    </w:p>
    <w:p w14:paraId="21EA18C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A86F268" w14:textId="78BC5CED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C1BA245" w14:textId="3CA80A4B" w:rsidR="004E2B21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91512">
        <w:rPr>
          <w:rFonts w:ascii="Arial" w:hAnsi="Arial" w:cs="Arial"/>
          <w:noProof/>
        </w:rPr>
        <w:drawing>
          <wp:anchor distT="0" distB="0" distL="114300" distR="114300" simplePos="0" relativeHeight="251676672" behindDoc="0" locked="0" layoutInCell="1" allowOverlap="1" wp14:anchorId="10E9C308" wp14:editId="4F54A593">
            <wp:simplePos x="0" y="0"/>
            <wp:positionH relativeFrom="margin">
              <wp:align>left</wp:align>
            </wp:positionH>
            <wp:positionV relativeFrom="paragraph">
              <wp:posOffset>162698</wp:posOffset>
            </wp:positionV>
            <wp:extent cx="5744519" cy="4170901"/>
            <wp:effectExtent l="171450" t="171450" r="161290" b="191770"/>
            <wp:wrapNone/>
            <wp:docPr id="1007210571" name="Picture 1" descr="A solar panel dimensions and a solar panel dimensio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210571" name="Picture 1" descr="A solar panel dimensions and a solar panel dimensions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519" cy="41709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B74FF" w14:textId="584726CA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71D922A" w14:textId="7DDA645E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5CEB25B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2E55C8B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86CC16A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8A1CA16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F03497D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520C42A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6A9E28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A441C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50BB6F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187C3E5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6B1A3A0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DFA4DDA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F2E850F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D9C7837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9E3BFD2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A30C1DF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75FD3CB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6070E42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69353A3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6347903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FF409A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9A06FAA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9FB90E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EA23EE9" w14:textId="14241AAC" w:rsidR="004E2B21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2BA82F" wp14:editId="106C56D5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2631882" cy="318770"/>
                <wp:effectExtent l="0" t="0" r="0" b="5080"/>
                <wp:wrapNone/>
                <wp:docPr id="51586589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1882" cy="318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058BD5" w14:textId="755BFC12" w:rsidR="00791512" w:rsidRPr="00CA71C6" w:rsidRDefault="00791512" w:rsidP="00791512">
                            <w:pPr>
                              <w:rPr>
                                <w:rFonts w:cstheme="minorHAnsi"/>
                                <w:u w:val="single"/>
                              </w:rPr>
                            </w:pP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Figur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4</w:t>
                            </w: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–</w:t>
                            </w:r>
                            <w:r w:rsidRPr="00CA71C6">
                              <w:rPr>
                                <w:rFonts w:cstheme="minorHAnsi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Solar panel distribution on roo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A82F" id="_x0000_s1043" type="#_x0000_t202" style="position:absolute;left:0;text-align:left;margin-left:0;margin-top:.85pt;width:207.25pt;height:25.1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" fillcolor="white [3201]" stroked="f" strokeweight=".5pt">
                <v:textbox>
                  <w:txbxContent>
                    <w:p w14:paraId="5B058BD5" w14:textId="755BFC12" w:rsidR="00791512" w:rsidRPr="00CA71C6" w:rsidRDefault="00791512" w:rsidP="00791512">
                      <w:pPr>
                        <w:rPr>
                          <w:rFonts w:cstheme="minorHAnsi"/>
                          <w:u w:val="single"/>
                        </w:rPr>
                      </w:pPr>
                      <w:r w:rsidRPr="00CA71C6">
                        <w:rPr>
                          <w:rFonts w:cstheme="minorHAnsi"/>
                          <w:u w:val="single"/>
                        </w:rPr>
                        <w:t xml:space="preserve">Figure </w:t>
                      </w:r>
                      <w:r>
                        <w:rPr>
                          <w:rFonts w:cstheme="minorHAnsi"/>
                          <w:u w:val="single"/>
                        </w:rPr>
                        <w:t>4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</w:t>
                      </w:r>
                      <w:r>
                        <w:rPr>
                          <w:rFonts w:cstheme="minorHAnsi"/>
                          <w:u w:val="single"/>
                        </w:rPr>
                        <w:t>–</w:t>
                      </w:r>
                      <w:r w:rsidRPr="00CA71C6">
                        <w:rPr>
                          <w:rFonts w:cstheme="minorHAnsi"/>
                          <w:u w:val="single"/>
                        </w:rPr>
                        <w:t xml:space="preserve"> </w:t>
                      </w:r>
                      <w:r>
                        <w:rPr>
                          <w:rFonts w:cstheme="minorHAnsi"/>
                          <w:u w:val="single"/>
                        </w:rPr>
                        <w:t>Solar panel distribution on roof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E53B57" w14:textId="1609E1B2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07E8F27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818D33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783"/>
        <w:tblW w:w="0" w:type="auto"/>
        <w:tblLook w:val="04A0" w:firstRow="1" w:lastRow="0" w:firstColumn="1" w:lastColumn="0" w:noHBand="0" w:noVBand="1"/>
      </w:tblPr>
      <w:tblGrid>
        <w:gridCol w:w="3865"/>
        <w:gridCol w:w="1170"/>
      </w:tblGrid>
      <w:tr w:rsidR="003E5B4D" w14:paraId="7B427D80" w14:textId="77777777" w:rsidTr="003E5B4D">
        <w:tc>
          <w:tcPr>
            <w:tcW w:w="3865" w:type="dxa"/>
          </w:tcPr>
          <w:p w14:paraId="0508338A" w14:textId="7FD6B374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FC0FFD">
              <w:lastRenderedPageBreak/>
              <w:t>Maximum Power (Pmax</w:t>
            </w:r>
            <w:r w:rsidR="00F14C79">
              <w:t>)</w:t>
            </w:r>
          </w:p>
        </w:tc>
        <w:tc>
          <w:tcPr>
            <w:tcW w:w="1170" w:type="dxa"/>
          </w:tcPr>
          <w:p w14:paraId="26ADF952" w14:textId="5F40CF03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D30ED">
              <w:t xml:space="preserve">595Wp </w:t>
            </w:r>
          </w:p>
        </w:tc>
      </w:tr>
      <w:tr w:rsidR="003E5B4D" w14:paraId="74819557" w14:textId="77777777" w:rsidTr="003E5B4D">
        <w:tc>
          <w:tcPr>
            <w:tcW w:w="3865" w:type="dxa"/>
          </w:tcPr>
          <w:p w14:paraId="40D598FA" w14:textId="1B6D43AB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FC0FFD">
              <w:t>Maximum Power Voltage (</w:t>
            </w:r>
            <w:proofErr w:type="spellStart"/>
            <w:r w:rsidRPr="00FC0FFD">
              <w:t>Vmp</w:t>
            </w:r>
            <w:proofErr w:type="spellEnd"/>
            <w:r w:rsidRPr="00FC0FFD">
              <w:t xml:space="preserve">) </w:t>
            </w:r>
          </w:p>
        </w:tc>
        <w:tc>
          <w:tcPr>
            <w:tcW w:w="1170" w:type="dxa"/>
          </w:tcPr>
          <w:p w14:paraId="5D5A83DD" w14:textId="15128EB8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D30ED">
              <w:t>42.81V</w:t>
            </w:r>
          </w:p>
        </w:tc>
      </w:tr>
      <w:tr w:rsidR="003E5B4D" w14:paraId="5DA6E7ED" w14:textId="77777777" w:rsidTr="003E5B4D">
        <w:tc>
          <w:tcPr>
            <w:tcW w:w="3865" w:type="dxa"/>
          </w:tcPr>
          <w:p w14:paraId="2A4B2590" w14:textId="08B1CC5C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FC0FFD">
              <w:t>Maximum Power Current (Imp</w:t>
            </w:r>
            <w:r>
              <w:t>)</w:t>
            </w:r>
          </w:p>
        </w:tc>
        <w:tc>
          <w:tcPr>
            <w:tcW w:w="1170" w:type="dxa"/>
          </w:tcPr>
          <w:p w14:paraId="1FECE200" w14:textId="4E7BEC03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D30ED">
              <w:t>13.90A</w:t>
            </w:r>
          </w:p>
        </w:tc>
      </w:tr>
      <w:tr w:rsidR="003E5B4D" w14:paraId="1ABF2690" w14:textId="77777777" w:rsidTr="003E5B4D">
        <w:tc>
          <w:tcPr>
            <w:tcW w:w="3865" w:type="dxa"/>
          </w:tcPr>
          <w:p w14:paraId="671C4557" w14:textId="6DB30462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FC0FFD">
              <w:t>Open-circuit Voltage (Voc)</w:t>
            </w:r>
          </w:p>
        </w:tc>
        <w:tc>
          <w:tcPr>
            <w:tcW w:w="1170" w:type="dxa"/>
          </w:tcPr>
          <w:p w14:paraId="429CF711" w14:textId="666B5AB8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D30ED">
              <w:t xml:space="preserve">51.41V </w:t>
            </w:r>
          </w:p>
        </w:tc>
      </w:tr>
      <w:tr w:rsidR="003E5B4D" w14:paraId="080F2FB0" w14:textId="77777777" w:rsidTr="003E5B4D">
        <w:tc>
          <w:tcPr>
            <w:tcW w:w="3865" w:type="dxa"/>
          </w:tcPr>
          <w:p w14:paraId="32371E8E" w14:textId="1055537F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FC0FFD">
              <w:t>Short-circuit Current (</w:t>
            </w:r>
            <w:proofErr w:type="spellStart"/>
            <w:r w:rsidRPr="00FC0FFD">
              <w:t>Isc</w:t>
            </w:r>
            <w:proofErr w:type="spellEnd"/>
            <w:r w:rsidRPr="00FC0FFD">
              <w:t>)</w:t>
            </w:r>
          </w:p>
        </w:tc>
        <w:tc>
          <w:tcPr>
            <w:tcW w:w="1170" w:type="dxa"/>
          </w:tcPr>
          <w:p w14:paraId="079C08ED" w14:textId="3F843E61" w:rsidR="003E5B4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D30ED">
              <w:t>14.71A</w:t>
            </w:r>
          </w:p>
        </w:tc>
      </w:tr>
      <w:tr w:rsidR="003E5B4D" w14:paraId="72409AAF" w14:textId="77777777" w:rsidTr="003E5B4D">
        <w:tc>
          <w:tcPr>
            <w:tcW w:w="3865" w:type="dxa"/>
          </w:tcPr>
          <w:p w14:paraId="300A60E4" w14:textId="62BFE7A8" w:rsidR="003E5B4D" w:rsidRPr="00FC0FF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3E5B4D">
              <w:t>Module Efficiency STC (%)</w:t>
            </w:r>
          </w:p>
        </w:tc>
        <w:tc>
          <w:tcPr>
            <w:tcW w:w="1170" w:type="dxa"/>
          </w:tcPr>
          <w:p w14:paraId="1933C606" w14:textId="76B7213A" w:rsidR="003E5B4D" w:rsidRPr="00CD30ED" w:rsidRDefault="003E5B4D" w:rsidP="003E5B4D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3E5B4D">
              <w:t>23.03%</w:t>
            </w:r>
          </w:p>
        </w:tc>
      </w:tr>
    </w:tbl>
    <w:p w14:paraId="58D9BE1B" w14:textId="777E0AF0" w:rsidR="00791512" w:rsidRPr="003E5B4D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3E5B4D">
        <w:rPr>
          <w:rFonts w:ascii="Arial" w:hAnsi="Arial" w:cs="Arial"/>
          <w:u w:val="single"/>
        </w:rPr>
        <w:t>Table 1 - JKM595N-72HL4 specifications</w:t>
      </w:r>
    </w:p>
    <w:p w14:paraId="3957C768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A02B4D8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CB31C94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0D8C2A2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3FA6D18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65B2BEF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4A3649B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1CD9C4A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AD139FB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4146852" w14:textId="77777777" w:rsidR="003E5B4D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A7FFA16" w14:textId="77777777" w:rsidR="003E5B4D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98B3C78" w14:textId="3DF2E675" w:rsidR="004E2B21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Total no. of solar panels </w:t>
      </w:r>
      <w:r w:rsidR="003E5B4D">
        <w:rPr>
          <w:rFonts w:ascii="Arial" w:hAnsi="Arial" w:cs="Arial"/>
        </w:rPr>
        <w:t xml:space="preserve">       </w:t>
      </w:r>
      <w:r>
        <w:rPr>
          <w:rFonts w:ascii="Arial" w:hAnsi="Arial" w:cs="Arial"/>
        </w:rPr>
        <w:t>= 66+48+42</w:t>
      </w:r>
    </w:p>
    <w:p w14:paraId="47C1DFE1" w14:textId="2C4FD112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</w:t>
      </w:r>
      <w:r w:rsidR="003E5B4D">
        <w:rPr>
          <w:rFonts w:ascii="Arial" w:hAnsi="Arial" w:cs="Arial"/>
        </w:rPr>
        <w:t xml:space="preserve">       </w:t>
      </w:r>
      <w:r>
        <w:rPr>
          <w:rFonts w:ascii="Arial" w:hAnsi="Arial" w:cs="Arial"/>
        </w:rPr>
        <w:t>= 156</w:t>
      </w:r>
    </w:p>
    <w:p w14:paraId="1F453BFD" w14:textId="77777777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1FE5DE0" w14:textId="0587386F" w:rsidR="00791512" w:rsidRDefault="00791512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</w:t>
      </w:r>
      <w:r w:rsidR="003E5B4D">
        <w:rPr>
          <w:rFonts w:ascii="Arial" w:hAnsi="Arial" w:cs="Arial"/>
        </w:rPr>
        <w:t>tal peak power production = 156 x 595W</w:t>
      </w:r>
    </w:p>
    <w:p w14:paraId="0702892D" w14:textId="4CEBFFAE" w:rsidR="003E5B4D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>
        <w:rPr>
          <w:rFonts w:ascii="Arial" w:hAnsi="Arial" w:cs="Arial"/>
        </w:rPr>
        <w:tab/>
        <w:t xml:space="preserve">              = </w:t>
      </w:r>
      <w:r w:rsidRPr="00AD5EEE">
        <w:rPr>
          <w:rFonts w:ascii="Arial" w:hAnsi="Arial" w:cs="Arial"/>
          <w:u w:val="double"/>
        </w:rPr>
        <w:t>92.820 kW</w:t>
      </w:r>
    </w:p>
    <w:p w14:paraId="3222FFC1" w14:textId="77777777" w:rsidR="003E5B4D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1284C83" w14:textId="67D8D3C4" w:rsidR="003E5B4D" w:rsidRDefault="00AD5EEE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AD5EEE">
        <w:rPr>
          <w:rFonts w:ascii="Arial" w:hAnsi="Arial" w:cs="Arial"/>
        </w:rPr>
        <w:t xml:space="preserve">Since the maximum power generated by the solar panels is estimated at 92.82 kW, two inverters were selected for the system: a </w:t>
      </w:r>
      <w:r w:rsidRPr="00F3704D">
        <w:rPr>
          <w:rFonts w:ascii="Arial" w:hAnsi="Arial" w:cs="Arial"/>
          <w:b/>
          <w:bCs/>
        </w:rPr>
        <w:t xml:space="preserve">60 kW </w:t>
      </w:r>
      <w:proofErr w:type="spellStart"/>
      <w:r w:rsidRPr="00F3704D">
        <w:rPr>
          <w:rFonts w:ascii="Arial" w:hAnsi="Arial" w:cs="Arial"/>
          <w:b/>
          <w:bCs/>
        </w:rPr>
        <w:t>Sungrow</w:t>
      </w:r>
      <w:proofErr w:type="spellEnd"/>
      <w:r w:rsidRPr="00F3704D">
        <w:rPr>
          <w:rFonts w:ascii="Arial" w:hAnsi="Arial" w:cs="Arial"/>
          <w:b/>
          <w:bCs/>
        </w:rPr>
        <w:t xml:space="preserve"> SG60CX</w:t>
      </w:r>
      <w:r w:rsidRPr="00AD5EEE">
        <w:rPr>
          <w:rFonts w:ascii="Arial" w:hAnsi="Arial" w:cs="Arial"/>
        </w:rPr>
        <w:t xml:space="preserve"> and a </w:t>
      </w:r>
      <w:r w:rsidRPr="00F3704D">
        <w:rPr>
          <w:rFonts w:ascii="Arial" w:hAnsi="Arial" w:cs="Arial"/>
          <w:b/>
          <w:bCs/>
        </w:rPr>
        <w:t>40 kW Huawei SUN2000-40KTL-M3</w:t>
      </w:r>
      <w:r w:rsidRPr="00AD5EEE">
        <w:rPr>
          <w:rFonts w:ascii="Arial" w:hAnsi="Arial" w:cs="Arial"/>
        </w:rPr>
        <w:t>.</w:t>
      </w:r>
    </w:p>
    <w:p w14:paraId="0CA8AAB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9A6A346" w14:textId="77777777" w:rsidR="00F000E4" w:rsidRDefault="00F000E4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DCBBFB8" w14:textId="77777777" w:rsidR="00F000E4" w:rsidRDefault="00F000E4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B01BF1C" w14:textId="6A7A3A49" w:rsidR="00F000E4" w:rsidRPr="00F000E4" w:rsidRDefault="00F000E4" w:rsidP="00F000E4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F000E4">
        <w:rPr>
          <w:rFonts w:ascii="Arial" w:hAnsi="Arial" w:cs="Arial"/>
          <w:u w:val="single"/>
        </w:rPr>
        <w:t>Table 2 - Huawei SUN2000-40KTL-M3 specifications</w:t>
      </w:r>
    </w:p>
    <w:p w14:paraId="1FDB20D0" w14:textId="10615429" w:rsidR="003E5B4D" w:rsidRPr="00AD5EEE" w:rsidRDefault="003E5B4D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Y="8265"/>
        <w:tblW w:w="0" w:type="auto"/>
        <w:tblLook w:val="04A0" w:firstRow="1" w:lastRow="0" w:firstColumn="1" w:lastColumn="0" w:noHBand="0" w:noVBand="1"/>
      </w:tblPr>
      <w:tblGrid>
        <w:gridCol w:w="3955"/>
        <w:gridCol w:w="1170"/>
      </w:tblGrid>
      <w:tr w:rsidR="00F03B40" w14:paraId="3B9E7174" w14:textId="77777777" w:rsidTr="00F000E4">
        <w:tc>
          <w:tcPr>
            <w:tcW w:w="3955" w:type="dxa"/>
          </w:tcPr>
          <w:p w14:paraId="30FC1307" w14:textId="2350CE7A" w:rsidR="00F03B40" w:rsidRPr="00F000E4" w:rsidRDefault="00F03B40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Max. power</w:t>
            </w:r>
          </w:p>
        </w:tc>
        <w:tc>
          <w:tcPr>
            <w:tcW w:w="1170" w:type="dxa"/>
          </w:tcPr>
          <w:p w14:paraId="5172C939" w14:textId="3FDDD2ED" w:rsidR="00F03B40" w:rsidRPr="00F000E4" w:rsidRDefault="00F03B40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40kW</w:t>
            </w:r>
          </w:p>
        </w:tc>
      </w:tr>
      <w:tr w:rsidR="00F000E4" w14:paraId="3788D28C" w14:textId="77777777" w:rsidTr="00F000E4">
        <w:tc>
          <w:tcPr>
            <w:tcW w:w="3955" w:type="dxa"/>
          </w:tcPr>
          <w:p w14:paraId="3358CD45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Max. DC Voltage</w:t>
            </w:r>
            <w:r w:rsidRPr="00F000E4">
              <w:tab/>
            </w:r>
          </w:p>
        </w:tc>
        <w:tc>
          <w:tcPr>
            <w:tcW w:w="1170" w:type="dxa"/>
          </w:tcPr>
          <w:p w14:paraId="70C7AEC6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1100 V</w:t>
            </w:r>
          </w:p>
        </w:tc>
      </w:tr>
      <w:tr w:rsidR="00F000E4" w14:paraId="16CF75FB" w14:textId="77777777" w:rsidTr="00F000E4">
        <w:tc>
          <w:tcPr>
            <w:tcW w:w="3955" w:type="dxa"/>
          </w:tcPr>
          <w:p w14:paraId="17021F00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Rated DC Voltage</w:t>
            </w:r>
            <w:r w:rsidRPr="00F000E4">
              <w:tab/>
            </w:r>
          </w:p>
        </w:tc>
        <w:tc>
          <w:tcPr>
            <w:tcW w:w="1170" w:type="dxa"/>
          </w:tcPr>
          <w:p w14:paraId="476C0A2F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textAlignment w:val="baseline"/>
            </w:pPr>
            <w:r w:rsidRPr="00F000E4">
              <w:t>600 V</w:t>
            </w:r>
          </w:p>
        </w:tc>
      </w:tr>
      <w:tr w:rsidR="00F000E4" w14:paraId="2B20E059" w14:textId="77777777" w:rsidTr="00F000E4">
        <w:tc>
          <w:tcPr>
            <w:tcW w:w="3955" w:type="dxa"/>
          </w:tcPr>
          <w:p w14:paraId="2FEDEDE9" w14:textId="77777777" w:rsidR="00F000E4" w:rsidRPr="00F000E4" w:rsidRDefault="00F000E4" w:rsidP="00F000E4">
            <w:pPr>
              <w:pStyle w:val="paragraph"/>
              <w:tabs>
                <w:tab w:val="left" w:pos="1528"/>
              </w:tabs>
              <w:spacing w:before="0" w:beforeAutospacing="0" w:after="0" w:afterAutospacing="0"/>
              <w:jc w:val="both"/>
              <w:textAlignment w:val="baseline"/>
            </w:pPr>
            <w:r w:rsidRPr="00F000E4">
              <w:t>Min. DC Voltage to Start Feed In</w:t>
            </w:r>
            <w:r w:rsidRPr="00F000E4">
              <w:tab/>
            </w:r>
          </w:p>
        </w:tc>
        <w:tc>
          <w:tcPr>
            <w:tcW w:w="1170" w:type="dxa"/>
          </w:tcPr>
          <w:p w14:paraId="55CCC14F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200 V</w:t>
            </w:r>
          </w:p>
        </w:tc>
      </w:tr>
      <w:tr w:rsidR="00F000E4" w14:paraId="6AF5B230" w14:textId="77777777" w:rsidTr="00F000E4">
        <w:tc>
          <w:tcPr>
            <w:tcW w:w="3955" w:type="dxa"/>
          </w:tcPr>
          <w:p w14:paraId="274B7858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Max. DC Current</w:t>
            </w:r>
            <w:r w:rsidRPr="00F000E4">
              <w:tab/>
            </w:r>
          </w:p>
        </w:tc>
        <w:tc>
          <w:tcPr>
            <w:tcW w:w="1170" w:type="dxa"/>
          </w:tcPr>
          <w:p w14:paraId="1554A2C9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104 A</w:t>
            </w:r>
          </w:p>
        </w:tc>
      </w:tr>
      <w:tr w:rsidR="00F000E4" w14:paraId="7717614E" w14:textId="77777777" w:rsidTr="00F000E4">
        <w:tc>
          <w:tcPr>
            <w:tcW w:w="3955" w:type="dxa"/>
          </w:tcPr>
          <w:p w14:paraId="6EC1CBFA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DC Inputs</w:t>
            </w:r>
            <w:r w:rsidRPr="00F000E4">
              <w:tab/>
            </w:r>
          </w:p>
        </w:tc>
        <w:tc>
          <w:tcPr>
            <w:tcW w:w="1170" w:type="dxa"/>
          </w:tcPr>
          <w:p w14:paraId="1BBB2F6E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8</w:t>
            </w:r>
          </w:p>
        </w:tc>
      </w:tr>
    </w:tbl>
    <w:p w14:paraId="4346D2D6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CAB417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1D025D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9C09A9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ACA2CFD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7C4780A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990C44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68CB1A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6AFDB12" w14:textId="0724F76A" w:rsidR="00F000E4" w:rsidRPr="00F000E4" w:rsidRDefault="00F000E4" w:rsidP="00F000E4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F000E4">
        <w:rPr>
          <w:rFonts w:ascii="Arial" w:hAnsi="Arial" w:cs="Arial"/>
          <w:u w:val="single"/>
        </w:rPr>
        <w:t xml:space="preserve">Table 3 - </w:t>
      </w:r>
      <w:proofErr w:type="spellStart"/>
      <w:r w:rsidRPr="00F000E4">
        <w:rPr>
          <w:rFonts w:ascii="Arial" w:hAnsi="Arial" w:cs="Arial"/>
          <w:u w:val="single"/>
        </w:rPr>
        <w:t>Sungrow</w:t>
      </w:r>
      <w:proofErr w:type="spellEnd"/>
      <w:r w:rsidRPr="00F000E4">
        <w:rPr>
          <w:rFonts w:ascii="Arial" w:hAnsi="Arial" w:cs="Arial"/>
          <w:u w:val="single"/>
        </w:rPr>
        <w:t xml:space="preserve"> SG60CX specifications</w:t>
      </w:r>
    </w:p>
    <w:p w14:paraId="75338443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Y="11020"/>
        <w:tblW w:w="0" w:type="auto"/>
        <w:tblLook w:val="04A0" w:firstRow="1" w:lastRow="0" w:firstColumn="1" w:lastColumn="0" w:noHBand="0" w:noVBand="1"/>
      </w:tblPr>
      <w:tblGrid>
        <w:gridCol w:w="3955"/>
        <w:gridCol w:w="1170"/>
      </w:tblGrid>
      <w:tr w:rsidR="00F03B40" w14:paraId="412FF9A3" w14:textId="77777777" w:rsidTr="00F000E4">
        <w:tc>
          <w:tcPr>
            <w:tcW w:w="3955" w:type="dxa"/>
          </w:tcPr>
          <w:p w14:paraId="4B9D9850" w14:textId="1E19FEA2" w:rsidR="00F03B40" w:rsidRPr="00F000E4" w:rsidRDefault="00F03B40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Max Power</w:t>
            </w:r>
          </w:p>
        </w:tc>
        <w:tc>
          <w:tcPr>
            <w:tcW w:w="1170" w:type="dxa"/>
          </w:tcPr>
          <w:p w14:paraId="77E90349" w14:textId="44EE9BB1" w:rsidR="00F03B40" w:rsidRPr="00F000E4" w:rsidRDefault="00F03B40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60kW</w:t>
            </w:r>
          </w:p>
        </w:tc>
      </w:tr>
      <w:tr w:rsidR="00F000E4" w14:paraId="637E622B" w14:textId="77777777" w:rsidTr="00F000E4">
        <w:tc>
          <w:tcPr>
            <w:tcW w:w="3955" w:type="dxa"/>
          </w:tcPr>
          <w:p w14:paraId="4F6724E7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Max. DC Voltage</w:t>
            </w:r>
            <w:r w:rsidRPr="00F000E4">
              <w:tab/>
            </w:r>
          </w:p>
        </w:tc>
        <w:tc>
          <w:tcPr>
            <w:tcW w:w="1170" w:type="dxa"/>
          </w:tcPr>
          <w:p w14:paraId="42FF9EDD" w14:textId="6FC7061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1</w:t>
            </w:r>
            <w:r>
              <w:t>0</w:t>
            </w:r>
            <w:r w:rsidRPr="00F000E4">
              <w:t>00 V</w:t>
            </w:r>
          </w:p>
        </w:tc>
      </w:tr>
      <w:tr w:rsidR="00F000E4" w14:paraId="47A6FD2D" w14:textId="77777777" w:rsidTr="00F000E4">
        <w:tc>
          <w:tcPr>
            <w:tcW w:w="3955" w:type="dxa"/>
          </w:tcPr>
          <w:p w14:paraId="0288FC51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Rated DC Voltage</w:t>
            </w:r>
            <w:r w:rsidRPr="00F000E4">
              <w:tab/>
            </w:r>
          </w:p>
        </w:tc>
        <w:tc>
          <w:tcPr>
            <w:tcW w:w="1170" w:type="dxa"/>
          </w:tcPr>
          <w:p w14:paraId="5C446A18" w14:textId="3A4DCE13" w:rsidR="00F000E4" w:rsidRPr="00F000E4" w:rsidRDefault="00F000E4" w:rsidP="00F000E4">
            <w:pPr>
              <w:pStyle w:val="paragraph"/>
              <w:spacing w:before="0" w:beforeAutospacing="0" w:after="0" w:afterAutospacing="0"/>
              <w:textAlignment w:val="baseline"/>
            </w:pPr>
            <w:r>
              <w:t>710</w:t>
            </w:r>
            <w:r w:rsidRPr="00F000E4">
              <w:t xml:space="preserve"> V</w:t>
            </w:r>
          </w:p>
        </w:tc>
      </w:tr>
      <w:tr w:rsidR="00F000E4" w14:paraId="2B15BE39" w14:textId="77777777" w:rsidTr="00F000E4">
        <w:tc>
          <w:tcPr>
            <w:tcW w:w="3955" w:type="dxa"/>
          </w:tcPr>
          <w:p w14:paraId="6C4B8BC0" w14:textId="77777777" w:rsidR="00F000E4" w:rsidRPr="00F000E4" w:rsidRDefault="00F000E4" w:rsidP="00F000E4">
            <w:pPr>
              <w:pStyle w:val="paragraph"/>
              <w:tabs>
                <w:tab w:val="left" w:pos="1528"/>
              </w:tabs>
              <w:spacing w:before="0" w:beforeAutospacing="0" w:after="0" w:afterAutospacing="0"/>
              <w:jc w:val="both"/>
              <w:textAlignment w:val="baseline"/>
            </w:pPr>
            <w:r w:rsidRPr="00F000E4">
              <w:t>Min. DC Voltage to Start Feed In</w:t>
            </w:r>
            <w:r w:rsidRPr="00F000E4">
              <w:tab/>
            </w:r>
          </w:p>
        </w:tc>
        <w:tc>
          <w:tcPr>
            <w:tcW w:w="1170" w:type="dxa"/>
          </w:tcPr>
          <w:p w14:paraId="293D2DE0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200 V</w:t>
            </w:r>
          </w:p>
        </w:tc>
      </w:tr>
      <w:tr w:rsidR="00F000E4" w14:paraId="7460F886" w14:textId="77777777" w:rsidTr="00F000E4">
        <w:tc>
          <w:tcPr>
            <w:tcW w:w="3955" w:type="dxa"/>
          </w:tcPr>
          <w:p w14:paraId="7C2F4DFF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Max. DC Current</w:t>
            </w:r>
            <w:r w:rsidRPr="00F000E4">
              <w:tab/>
            </w:r>
          </w:p>
        </w:tc>
        <w:tc>
          <w:tcPr>
            <w:tcW w:w="1170" w:type="dxa"/>
          </w:tcPr>
          <w:p w14:paraId="3DD01FCE" w14:textId="5A7B4AC3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1</w:t>
            </w:r>
            <w:r w:rsidR="00F03B40">
              <w:t>56</w:t>
            </w:r>
            <w:r w:rsidRPr="00F000E4">
              <w:t xml:space="preserve"> A</w:t>
            </w:r>
          </w:p>
        </w:tc>
      </w:tr>
      <w:tr w:rsidR="00F000E4" w14:paraId="61C32576" w14:textId="77777777" w:rsidTr="00F000E4">
        <w:tc>
          <w:tcPr>
            <w:tcW w:w="3955" w:type="dxa"/>
          </w:tcPr>
          <w:p w14:paraId="472B32F3" w14:textId="77777777" w:rsidR="00F000E4" w:rsidRPr="00F000E4" w:rsidRDefault="00F000E4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F000E4">
              <w:t>DC Inputs</w:t>
            </w:r>
            <w:r w:rsidRPr="00F000E4">
              <w:tab/>
            </w:r>
          </w:p>
        </w:tc>
        <w:tc>
          <w:tcPr>
            <w:tcW w:w="1170" w:type="dxa"/>
          </w:tcPr>
          <w:p w14:paraId="5F4E814C" w14:textId="014DA913" w:rsidR="00F000E4" w:rsidRPr="00F000E4" w:rsidRDefault="00F03B40" w:rsidP="00F000E4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6</w:t>
            </w:r>
          </w:p>
        </w:tc>
      </w:tr>
    </w:tbl>
    <w:p w14:paraId="66E8D76B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CA98AA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96FF2D5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60A0F5E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1E6B922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28CBF27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E8CE4A6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B9E5269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2741942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67F39A5" w14:textId="02CED620" w:rsidR="004E2B21" w:rsidRDefault="00F03B40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F3704D">
        <w:rPr>
          <w:rFonts w:ascii="Arial" w:hAnsi="Arial" w:cs="Arial"/>
          <w:b/>
          <w:bCs/>
        </w:rPr>
        <w:t>Total system capacity</w:t>
      </w:r>
      <w:r>
        <w:rPr>
          <w:rFonts w:ascii="Arial" w:hAnsi="Arial" w:cs="Arial"/>
        </w:rPr>
        <w:t xml:space="preserve"> = 92.820 kW</w:t>
      </w:r>
    </w:p>
    <w:p w14:paraId="1DA6A93B" w14:textId="416E1835" w:rsidR="00F03B40" w:rsidRDefault="00F03B40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F3704D">
        <w:rPr>
          <w:rFonts w:ascii="Arial" w:hAnsi="Arial" w:cs="Arial"/>
          <w:b/>
          <w:bCs/>
        </w:rPr>
        <w:t>Number of panels required</w:t>
      </w:r>
      <w:r>
        <w:rPr>
          <w:rFonts w:ascii="Arial" w:hAnsi="Arial" w:cs="Arial"/>
        </w:rPr>
        <w:t xml:space="preserve"> = 156</w:t>
      </w:r>
    </w:p>
    <w:p w14:paraId="282EE2C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261DC1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49E050C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AF41494" w14:textId="77777777" w:rsidR="004E2B21" w:rsidRDefault="004E2B21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018468C" w14:textId="4F2C76EF" w:rsidR="00CA71C6" w:rsidRDefault="00CA71C6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CD1DB84" w14:textId="77777777" w:rsidR="00F03B40" w:rsidRPr="00767A59" w:rsidRDefault="00F03B40" w:rsidP="00CA71C6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46F1F52" w14:textId="6C22381F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lastRenderedPageBreak/>
        <w:t xml:space="preserve">Electrical Layout Diagram: </w:t>
      </w:r>
    </w:p>
    <w:p w14:paraId="761166DA" w14:textId="7B34CDC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Draw a single-line electrical diagram showing: </w:t>
      </w:r>
    </w:p>
    <w:p w14:paraId="14A39FC6" w14:textId="4A3FC68F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rrangement of PV modules (series/parallel connections).</w:t>
      </w:r>
    </w:p>
    <w:p w14:paraId="64353C07" w14:textId="16A4E6D2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verter placement and connection to the grid.</w:t>
      </w:r>
    </w:p>
    <w:p w14:paraId="694CD539" w14:textId="505BE3B9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Metering and safety devices (e.g., circuit breakers, disconnect switches).</w:t>
      </w:r>
    </w:p>
    <w:p w14:paraId="439CCF23" w14:textId="026DF4D0" w:rsid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software like AutoCAD, SketchUp, or hand-drawn diagrams (scanned and uploaded).</w:t>
      </w:r>
    </w:p>
    <w:p w14:paraId="3ED0766A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B797749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72A5BB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F63F3AC" w14:textId="55E8DA2D" w:rsidR="00F10DA6" w:rsidRDefault="00F10DA6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F10DA6">
        <w:rPr>
          <w:rFonts w:ascii="Arial" w:hAnsi="Arial" w:cs="Arial"/>
        </w:rPr>
        <w:t xml:space="preserve">Based on the design calculations, </w:t>
      </w:r>
      <w:r w:rsidRPr="00F3704D">
        <w:rPr>
          <w:rFonts w:ascii="Arial" w:hAnsi="Arial" w:cs="Arial"/>
          <w:b/>
          <w:bCs/>
        </w:rPr>
        <w:t xml:space="preserve">66 panels from the first roof (≈ 39.27 kW) were allocated to the </w:t>
      </w:r>
      <w:proofErr w:type="gramStart"/>
      <w:r w:rsidRPr="00F3704D">
        <w:rPr>
          <w:rFonts w:ascii="Arial" w:hAnsi="Arial" w:cs="Arial"/>
          <w:b/>
          <w:bCs/>
        </w:rPr>
        <w:t>40 kW</w:t>
      </w:r>
      <w:proofErr w:type="gramEnd"/>
      <w:r w:rsidRPr="00F3704D">
        <w:rPr>
          <w:rFonts w:ascii="Arial" w:hAnsi="Arial" w:cs="Arial"/>
          <w:b/>
          <w:bCs/>
        </w:rPr>
        <w:t xml:space="preserve"> inverter</w:t>
      </w:r>
      <w:r w:rsidRPr="00F10DA6">
        <w:rPr>
          <w:rFonts w:ascii="Arial" w:hAnsi="Arial" w:cs="Arial"/>
        </w:rPr>
        <w:t xml:space="preserve">, while the </w:t>
      </w:r>
      <w:r w:rsidRPr="00F3704D">
        <w:rPr>
          <w:rFonts w:ascii="Arial" w:hAnsi="Arial" w:cs="Arial"/>
          <w:b/>
          <w:bCs/>
        </w:rPr>
        <w:t xml:space="preserve">remaining 90 panels from the second and third roofs (≈ 53.55 kW) were connected to the </w:t>
      </w:r>
      <w:proofErr w:type="gramStart"/>
      <w:r w:rsidRPr="00F3704D">
        <w:rPr>
          <w:rFonts w:ascii="Arial" w:hAnsi="Arial" w:cs="Arial"/>
          <w:b/>
          <w:bCs/>
        </w:rPr>
        <w:t>60 kW</w:t>
      </w:r>
      <w:proofErr w:type="gramEnd"/>
      <w:r w:rsidRPr="00F3704D">
        <w:rPr>
          <w:rFonts w:ascii="Arial" w:hAnsi="Arial" w:cs="Arial"/>
          <w:b/>
          <w:bCs/>
        </w:rPr>
        <w:t xml:space="preserve"> inverter.</w:t>
      </w:r>
    </w:p>
    <w:p w14:paraId="46D826CE" w14:textId="77777777" w:rsidR="00F10DA6" w:rsidRDefault="00F10DA6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4CED004" w14:textId="77777777" w:rsidR="00F10DA6" w:rsidRDefault="00F10DA6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26C7C09" w14:textId="33253A34" w:rsidR="00F03B40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F14C79">
        <w:rPr>
          <w:rFonts w:ascii="Arial" w:hAnsi="Arial" w:cs="Arial"/>
          <w:u w:val="single"/>
        </w:rPr>
        <w:t>String design for roof</w:t>
      </w:r>
      <w:r w:rsidR="00595017">
        <w:rPr>
          <w:rFonts w:ascii="Arial" w:hAnsi="Arial" w:cs="Arial"/>
          <w:u w:val="single"/>
        </w:rPr>
        <w:t xml:space="preserve"> </w:t>
      </w:r>
      <w:r w:rsidRPr="00F14C79">
        <w:rPr>
          <w:rFonts w:ascii="Arial" w:hAnsi="Arial" w:cs="Arial"/>
          <w:u w:val="single"/>
        </w:rPr>
        <w:t>1</w:t>
      </w:r>
    </w:p>
    <w:p w14:paraId="76DA5C83" w14:textId="0CBC3F46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</w:p>
    <w:p w14:paraId="5D96CDC4" w14:textId="1217F416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6 strings with 11 panels on each</w:t>
      </w:r>
    </w:p>
    <w:p w14:paraId="3FA6E52C" w14:textId="77777777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E9EFB86" w14:textId="0715DFFF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his way,</w:t>
      </w:r>
    </w:p>
    <w:p w14:paraId="207A75F6" w14:textId="0D5FEEBA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Max. input voltage </w:t>
      </w:r>
      <w:r>
        <w:rPr>
          <w:rFonts w:ascii="Arial" w:hAnsi="Arial" w:cs="Arial"/>
        </w:rPr>
        <w:tab/>
        <w:t>= 42.81V x 11</w:t>
      </w:r>
    </w:p>
    <w:p w14:paraId="36EBC7C1" w14:textId="3A9DFA41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= 470.91V</w:t>
      </w:r>
    </w:p>
    <w:p w14:paraId="774D5BDB" w14:textId="77777777" w:rsid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50DFA97" w14:textId="7AC4F304" w:rsidR="00F14C79" w:rsidRDefault="00F14C79" w:rsidP="00F14C7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Max. input current </w:t>
      </w:r>
      <w:r>
        <w:rPr>
          <w:rFonts w:ascii="Arial" w:hAnsi="Arial" w:cs="Arial"/>
        </w:rPr>
        <w:tab/>
        <w:t>= 13.9A x 6</w:t>
      </w:r>
    </w:p>
    <w:p w14:paraId="3453608D" w14:textId="63509022" w:rsidR="00F14C79" w:rsidRDefault="00F14C79" w:rsidP="00F14C7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= 83.4A</w:t>
      </w:r>
    </w:p>
    <w:p w14:paraId="0071F3D4" w14:textId="77777777" w:rsidR="00F14C79" w:rsidRDefault="00F14C79" w:rsidP="00F14C7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B101428" w14:textId="77777777" w:rsidR="00F14C79" w:rsidRDefault="00F14C79" w:rsidP="00F14C7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A58584E" w14:textId="304859BF" w:rsidR="00F14C79" w:rsidRDefault="00595017" w:rsidP="00F14C7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595017">
        <w:rPr>
          <w:rFonts w:ascii="Arial" w:hAnsi="Arial" w:cs="Arial"/>
        </w:rPr>
        <w:t>Since the calculated maximum input voltage (470.91 V) is lower than the maximum rated input voltage of the Huawei SUN2000-40KTL-M3, and the calculated maximum input current (83.4 A) is within the inverter’s rated input current limit, this string design is considered suitable.</w:t>
      </w:r>
    </w:p>
    <w:p w14:paraId="75530410" w14:textId="77777777" w:rsidR="00F14C79" w:rsidRPr="00F14C79" w:rsidRDefault="00F14C79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884385D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8D4D330" w14:textId="7A373626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  <w:r w:rsidRPr="00F14C79">
        <w:rPr>
          <w:rFonts w:ascii="Arial" w:hAnsi="Arial" w:cs="Arial"/>
          <w:u w:val="single"/>
        </w:rPr>
        <w:t>String design for roof</w:t>
      </w:r>
      <w:r>
        <w:rPr>
          <w:rFonts w:ascii="Arial" w:hAnsi="Arial" w:cs="Arial"/>
          <w:u w:val="single"/>
        </w:rPr>
        <w:t xml:space="preserve"> 2 and 3</w:t>
      </w:r>
    </w:p>
    <w:p w14:paraId="17B6E12F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u w:val="single"/>
        </w:rPr>
      </w:pPr>
    </w:p>
    <w:p w14:paraId="5DE98E95" w14:textId="6BA57A42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6 strings with 15 panels on each</w:t>
      </w:r>
    </w:p>
    <w:p w14:paraId="640FC10B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B6DB7CF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his way,</w:t>
      </w:r>
    </w:p>
    <w:p w14:paraId="4B3160DB" w14:textId="0D669E08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Max. input voltage </w:t>
      </w:r>
      <w:r>
        <w:rPr>
          <w:rFonts w:ascii="Arial" w:hAnsi="Arial" w:cs="Arial"/>
        </w:rPr>
        <w:tab/>
        <w:t>= 42.81V x 15</w:t>
      </w:r>
    </w:p>
    <w:p w14:paraId="405D9789" w14:textId="48B3F412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= 642.15V</w:t>
      </w:r>
    </w:p>
    <w:p w14:paraId="618B44C6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6DA5040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Max. input current </w:t>
      </w:r>
      <w:r>
        <w:rPr>
          <w:rFonts w:ascii="Arial" w:hAnsi="Arial" w:cs="Arial"/>
        </w:rPr>
        <w:tab/>
        <w:t>= 13.9A x 6</w:t>
      </w:r>
    </w:p>
    <w:p w14:paraId="70456570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= 83.4A</w:t>
      </w:r>
    </w:p>
    <w:p w14:paraId="315170C0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C5F415B" w14:textId="77777777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D5AFE1A" w14:textId="708F7E96" w:rsidR="00595017" w:rsidRDefault="00595017" w:rsidP="0059501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595017">
        <w:rPr>
          <w:rFonts w:ascii="Arial" w:hAnsi="Arial" w:cs="Arial"/>
        </w:rPr>
        <w:t>Since the calculated maximum input voltage (</w:t>
      </w:r>
      <w:r>
        <w:rPr>
          <w:rFonts w:ascii="Arial" w:hAnsi="Arial" w:cs="Arial"/>
        </w:rPr>
        <w:t>642.15</w:t>
      </w:r>
      <w:r w:rsidRPr="00595017">
        <w:rPr>
          <w:rFonts w:ascii="Arial" w:hAnsi="Arial" w:cs="Arial"/>
        </w:rPr>
        <w:t xml:space="preserve"> V) is lower than the maximum rated input voltage of the </w:t>
      </w:r>
      <w:proofErr w:type="spellStart"/>
      <w:r w:rsidRPr="00F000E4">
        <w:rPr>
          <w:rFonts w:ascii="Arial" w:hAnsi="Arial" w:cs="Arial"/>
          <w:u w:val="single"/>
        </w:rPr>
        <w:t>Sungrow</w:t>
      </w:r>
      <w:proofErr w:type="spellEnd"/>
      <w:r w:rsidRPr="00F000E4">
        <w:rPr>
          <w:rFonts w:ascii="Arial" w:hAnsi="Arial" w:cs="Arial"/>
          <w:u w:val="single"/>
        </w:rPr>
        <w:t xml:space="preserve"> SG60CX</w:t>
      </w:r>
      <w:r w:rsidRPr="00595017">
        <w:rPr>
          <w:rFonts w:ascii="Arial" w:hAnsi="Arial" w:cs="Arial"/>
        </w:rPr>
        <w:t>, and the calculated maximum input current (83.4 A) is within the inverter’s rated input current limit, this string design is considered suitable.</w:t>
      </w:r>
    </w:p>
    <w:p w14:paraId="1E4BDD6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241411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F1B876A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FAF1F08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04E857B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BFF903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FFE00CA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4F2BD71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83B12C2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EBFA45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54575EE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F866A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5CF8559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752E119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2569A2E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96417B7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25065B6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0ADDF9B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56776DB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A697702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1543618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2EA0547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62F569D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6F735E9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28FB3FD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70C3888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D3C0E2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3BDBEE4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F1B5C62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0FDBDCB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14C8B29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FB7C441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A302488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998E916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ACFB136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2161F74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FDA1F2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3BFD2A6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21F4D8D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7E86015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65AB667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3F0017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9ED3C77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52C00CC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6C8D48B8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CB9CF74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D9B27E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2345813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310FF6F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A67C475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96C9032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5C3D367" w14:textId="77777777" w:rsidR="00F03B40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1A78886A" w14:textId="77777777" w:rsidR="00595017" w:rsidRDefault="00595017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1C2E6F0" w14:textId="77777777" w:rsidR="00595017" w:rsidRDefault="00595017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27104800" w14:textId="77777777" w:rsidR="00F3704D" w:rsidRDefault="00F3704D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3DE1FF17" w14:textId="77777777" w:rsidR="00F3704D" w:rsidRDefault="00F3704D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48880187" w14:textId="77777777" w:rsidR="00F03B40" w:rsidRPr="00767A59" w:rsidRDefault="00F03B40" w:rsidP="00F03B40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71C34CFA" w14:textId="7F496B24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lastRenderedPageBreak/>
        <w:t xml:space="preserve">Daily Energy Demand Estimation: </w:t>
      </w:r>
    </w:p>
    <w:p w14:paraId="6C6CF5CC" w14:textId="20C99100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Estimate the hostel’s daily electrical demand (in kWh) for weekdays and weekends.</w:t>
      </w:r>
    </w:p>
    <w:p w14:paraId="2B1E915D" w14:textId="48BBE1CB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vide the day into logical time periods (e.g., morning: 6 AM–12 PM, afternoon: 12 PM–6 PM, evening: 6 PM–12 AM, night: 12 AM–6 AM).</w:t>
      </w:r>
    </w:p>
    <w:p w14:paraId="4EBB792C" w14:textId="5E4DC00D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vide a table summarizing demand for each time period, considering typical hostel activities.</w:t>
      </w:r>
    </w:p>
    <w:p w14:paraId="09246567" w14:textId="5853DDE5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Justify assumptions based on typical hostel occupancy and equipment usage.</w:t>
      </w:r>
    </w:p>
    <w:p w14:paraId="5FD9D33B" w14:textId="5030058E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E647619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4B29C59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DC5349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51D7E7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B019B2E" w14:textId="58BACECD" w:rsidR="00595017" w:rsidRPr="00161D2E" w:rsidRDefault="00161D2E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161D2E">
        <w:rPr>
          <w:rFonts w:ascii="Arial" w:hAnsi="Arial" w:cs="Arial"/>
          <w:u w:val="single"/>
        </w:rPr>
        <w:t>Table 4 - daily electrical demand for rooms (in kWh) for weekdays</w:t>
      </w:r>
    </w:p>
    <w:p w14:paraId="28F1635C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page" w:horzAnchor="margin" w:tblpY="5791"/>
        <w:tblW w:w="0" w:type="auto"/>
        <w:tblLook w:val="04A0" w:firstRow="1" w:lastRow="0" w:firstColumn="1" w:lastColumn="0" w:noHBand="0" w:noVBand="1"/>
      </w:tblPr>
      <w:tblGrid>
        <w:gridCol w:w="2660"/>
        <w:gridCol w:w="3040"/>
        <w:gridCol w:w="1320"/>
        <w:gridCol w:w="1320"/>
      </w:tblGrid>
      <w:tr w:rsidR="00161D2E" w:rsidRPr="00161D2E" w14:paraId="0573874D" w14:textId="77777777" w:rsidTr="00161D2E">
        <w:trPr>
          <w:trHeight w:val="745"/>
        </w:trPr>
        <w:tc>
          <w:tcPr>
            <w:tcW w:w="2660" w:type="dxa"/>
            <w:noWrap/>
            <w:hideMark/>
          </w:tcPr>
          <w:p w14:paraId="6D9726C3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Weekday</w:t>
            </w:r>
          </w:p>
        </w:tc>
        <w:tc>
          <w:tcPr>
            <w:tcW w:w="3040" w:type="dxa"/>
            <w:noWrap/>
            <w:hideMark/>
          </w:tcPr>
          <w:p w14:paraId="5AB6F416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Appliances</w:t>
            </w:r>
          </w:p>
        </w:tc>
        <w:tc>
          <w:tcPr>
            <w:tcW w:w="1320" w:type="dxa"/>
            <w:noWrap/>
            <w:hideMark/>
          </w:tcPr>
          <w:p w14:paraId="37BEC38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Turn on time</w:t>
            </w:r>
          </w:p>
        </w:tc>
        <w:tc>
          <w:tcPr>
            <w:tcW w:w="1320" w:type="dxa"/>
            <w:noWrap/>
            <w:hideMark/>
          </w:tcPr>
          <w:p w14:paraId="2C604CE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proofErr w:type="spellStart"/>
            <w:r w:rsidRPr="00161D2E">
              <w:rPr>
                <w:rFonts w:ascii="Arial" w:hAnsi="Arial" w:cs="Arial"/>
                <w:b/>
                <w:bCs/>
              </w:rPr>
              <w:t>kWhr</w:t>
            </w:r>
            <w:proofErr w:type="spellEnd"/>
          </w:p>
        </w:tc>
      </w:tr>
      <w:tr w:rsidR="00161D2E" w:rsidRPr="00595017" w14:paraId="333AB957" w14:textId="77777777" w:rsidTr="00161D2E">
        <w:trPr>
          <w:trHeight w:val="255"/>
        </w:trPr>
        <w:tc>
          <w:tcPr>
            <w:tcW w:w="2660" w:type="dxa"/>
            <w:vMerge w:val="restart"/>
            <w:noWrap/>
            <w:hideMark/>
          </w:tcPr>
          <w:p w14:paraId="3C1A43B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Morning</w:t>
            </w:r>
          </w:p>
        </w:tc>
        <w:tc>
          <w:tcPr>
            <w:tcW w:w="3040" w:type="dxa"/>
            <w:noWrap/>
            <w:hideMark/>
          </w:tcPr>
          <w:p w14:paraId="56A51D98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Iron 1000W</w:t>
            </w:r>
          </w:p>
        </w:tc>
        <w:tc>
          <w:tcPr>
            <w:tcW w:w="1320" w:type="dxa"/>
            <w:noWrap/>
            <w:hideMark/>
          </w:tcPr>
          <w:p w14:paraId="176D470F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5min</w:t>
            </w:r>
          </w:p>
        </w:tc>
        <w:tc>
          <w:tcPr>
            <w:tcW w:w="1320" w:type="dxa"/>
            <w:noWrap/>
            <w:hideMark/>
          </w:tcPr>
          <w:p w14:paraId="564BC112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833</w:t>
            </w:r>
          </w:p>
        </w:tc>
      </w:tr>
      <w:tr w:rsidR="00161D2E" w:rsidRPr="00595017" w14:paraId="399E7EA9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6EE5045C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62E541BE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Phone*3 - 60W</w:t>
            </w:r>
          </w:p>
        </w:tc>
        <w:tc>
          <w:tcPr>
            <w:tcW w:w="1320" w:type="dxa"/>
            <w:noWrap/>
            <w:hideMark/>
          </w:tcPr>
          <w:p w14:paraId="10180DD6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05D78F3B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6</w:t>
            </w:r>
          </w:p>
        </w:tc>
      </w:tr>
      <w:tr w:rsidR="00161D2E" w:rsidRPr="00595017" w14:paraId="2AEA3EC7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106DE40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62D190B8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ights*2 - 24W</w:t>
            </w:r>
          </w:p>
        </w:tc>
        <w:tc>
          <w:tcPr>
            <w:tcW w:w="1320" w:type="dxa"/>
            <w:noWrap/>
            <w:hideMark/>
          </w:tcPr>
          <w:p w14:paraId="1CA9DB2E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3B4A429C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24</w:t>
            </w:r>
          </w:p>
        </w:tc>
      </w:tr>
      <w:tr w:rsidR="00161D2E" w:rsidRPr="00595017" w14:paraId="29ED2942" w14:textId="77777777" w:rsidTr="00161D2E">
        <w:trPr>
          <w:trHeight w:val="255"/>
        </w:trPr>
        <w:tc>
          <w:tcPr>
            <w:tcW w:w="2660" w:type="dxa"/>
            <w:vMerge w:val="restart"/>
            <w:noWrap/>
            <w:hideMark/>
          </w:tcPr>
          <w:p w14:paraId="381F0E9B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Afternoon</w:t>
            </w:r>
          </w:p>
        </w:tc>
        <w:tc>
          <w:tcPr>
            <w:tcW w:w="3040" w:type="dxa"/>
            <w:noWrap/>
            <w:hideMark/>
          </w:tcPr>
          <w:p w14:paraId="1A80225C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ights*2 - 24W</w:t>
            </w:r>
          </w:p>
        </w:tc>
        <w:tc>
          <w:tcPr>
            <w:tcW w:w="1320" w:type="dxa"/>
            <w:noWrap/>
            <w:hideMark/>
          </w:tcPr>
          <w:p w14:paraId="40B2D2ED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2752AE15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24</w:t>
            </w:r>
          </w:p>
        </w:tc>
      </w:tr>
      <w:tr w:rsidR="00161D2E" w:rsidRPr="00595017" w14:paraId="17ADFB5A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0A548359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673FB3EA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Kettle -1000W</w:t>
            </w:r>
          </w:p>
        </w:tc>
        <w:tc>
          <w:tcPr>
            <w:tcW w:w="1320" w:type="dxa"/>
            <w:noWrap/>
            <w:hideMark/>
          </w:tcPr>
          <w:p w14:paraId="11E5F5E5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0min</w:t>
            </w:r>
          </w:p>
        </w:tc>
        <w:tc>
          <w:tcPr>
            <w:tcW w:w="1320" w:type="dxa"/>
            <w:noWrap/>
            <w:hideMark/>
          </w:tcPr>
          <w:p w14:paraId="3E171C85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166</w:t>
            </w:r>
          </w:p>
        </w:tc>
      </w:tr>
      <w:tr w:rsidR="00161D2E" w:rsidRPr="00595017" w14:paraId="4A3D750E" w14:textId="77777777" w:rsidTr="00161D2E">
        <w:trPr>
          <w:trHeight w:val="315"/>
        </w:trPr>
        <w:tc>
          <w:tcPr>
            <w:tcW w:w="2660" w:type="dxa"/>
            <w:vMerge/>
            <w:noWrap/>
            <w:hideMark/>
          </w:tcPr>
          <w:p w14:paraId="089067CB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26EA7DC9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aptop*3 -300W</w:t>
            </w:r>
          </w:p>
        </w:tc>
        <w:tc>
          <w:tcPr>
            <w:tcW w:w="1320" w:type="dxa"/>
            <w:noWrap/>
            <w:hideMark/>
          </w:tcPr>
          <w:p w14:paraId="0CE853DA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.5hr</w:t>
            </w:r>
          </w:p>
        </w:tc>
        <w:tc>
          <w:tcPr>
            <w:tcW w:w="1320" w:type="dxa"/>
            <w:noWrap/>
            <w:hideMark/>
          </w:tcPr>
          <w:p w14:paraId="47E57EC7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45</w:t>
            </w:r>
          </w:p>
        </w:tc>
      </w:tr>
      <w:tr w:rsidR="00161D2E" w:rsidRPr="00595017" w14:paraId="74BFC7FB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32C06EFB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1B6E654F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Phone * 3 - 60W</w:t>
            </w:r>
          </w:p>
        </w:tc>
        <w:tc>
          <w:tcPr>
            <w:tcW w:w="1320" w:type="dxa"/>
            <w:noWrap/>
            <w:hideMark/>
          </w:tcPr>
          <w:p w14:paraId="75313E2B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7D2AF9D8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6</w:t>
            </w:r>
          </w:p>
        </w:tc>
      </w:tr>
      <w:tr w:rsidR="00161D2E" w:rsidRPr="00595017" w14:paraId="32CBBFAD" w14:textId="77777777" w:rsidTr="00161D2E">
        <w:trPr>
          <w:trHeight w:val="255"/>
        </w:trPr>
        <w:tc>
          <w:tcPr>
            <w:tcW w:w="2660" w:type="dxa"/>
            <w:vMerge w:val="restart"/>
            <w:noWrap/>
            <w:hideMark/>
          </w:tcPr>
          <w:p w14:paraId="489A863E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Evening</w:t>
            </w:r>
          </w:p>
        </w:tc>
        <w:tc>
          <w:tcPr>
            <w:tcW w:w="3040" w:type="dxa"/>
            <w:noWrap/>
            <w:hideMark/>
          </w:tcPr>
          <w:p w14:paraId="6B1CCC97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ights*2 - 24W</w:t>
            </w:r>
          </w:p>
        </w:tc>
        <w:tc>
          <w:tcPr>
            <w:tcW w:w="1320" w:type="dxa"/>
            <w:noWrap/>
            <w:hideMark/>
          </w:tcPr>
          <w:p w14:paraId="4AE1B56A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4FF98763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144</w:t>
            </w:r>
          </w:p>
        </w:tc>
      </w:tr>
      <w:tr w:rsidR="00161D2E" w:rsidRPr="00595017" w14:paraId="29222AA3" w14:textId="77777777" w:rsidTr="00161D2E">
        <w:trPr>
          <w:trHeight w:val="315"/>
        </w:trPr>
        <w:tc>
          <w:tcPr>
            <w:tcW w:w="2660" w:type="dxa"/>
            <w:vMerge/>
            <w:noWrap/>
            <w:hideMark/>
          </w:tcPr>
          <w:p w14:paraId="4D851A1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06473183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aptop*3 -300W</w:t>
            </w:r>
          </w:p>
        </w:tc>
        <w:tc>
          <w:tcPr>
            <w:tcW w:w="1320" w:type="dxa"/>
            <w:noWrap/>
            <w:hideMark/>
          </w:tcPr>
          <w:p w14:paraId="74432ECD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3hr</w:t>
            </w:r>
          </w:p>
        </w:tc>
        <w:tc>
          <w:tcPr>
            <w:tcW w:w="1320" w:type="dxa"/>
            <w:noWrap/>
            <w:hideMark/>
          </w:tcPr>
          <w:p w14:paraId="506761DD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9</w:t>
            </w:r>
          </w:p>
        </w:tc>
      </w:tr>
      <w:tr w:rsidR="00161D2E" w:rsidRPr="00595017" w14:paraId="34DE0CBB" w14:textId="77777777" w:rsidTr="00161D2E">
        <w:trPr>
          <w:trHeight w:val="285"/>
        </w:trPr>
        <w:tc>
          <w:tcPr>
            <w:tcW w:w="2660" w:type="dxa"/>
            <w:vMerge/>
            <w:noWrap/>
            <w:hideMark/>
          </w:tcPr>
          <w:p w14:paraId="1ECA706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5746FA4E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Phone * 3 - 60W</w:t>
            </w:r>
          </w:p>
        </w:tc>
        <w:tc>
          <w:tcPr>
            <w:tcW w:w="1320" w:type="dxa"/>
            <w:noWrap/>
            <w:hideMark/>
          </w:tcPr>
          <w:p w14:paraId="58FD68D6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0CABC62B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6</w:t>
            </w:r>
          </w:p>
        </w:tc>
      </w:tr>
      <w:tr w:rsidR="00161D2E" w:rsidRPr="00595017" w14:paraId="2F06A7F9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459B22B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6B90D7CB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Kettle -1000W</w:t>
            </w:r>
          </w:p>
        </w:tc>
        <w:tc>
          <w:tcPr>
            <w:tcW w:w="1320" w:type="dxa"/>
            <w:noWrap/>
            <w:hideMark/>
          </w:tcPr>
          <w:p w14:paraId="2EB381DB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0min</w:t>
            </w:r>
          </w:p>
        </w:tc>
        <w:tc>
          <w:tcPr>
            <w:tcW w:w="1320" w:type="dxa"/>
            <w:noWrap/>
            <w:hideMark/>
          </w:tcPr>
          <w:p w14:paraId="378972D2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166</w:t>
            </w:r>
          </w:p>
        </w:tc>
      </w:tr>
      <w:tr w:rsidR="00161D2E" w:rsidRPr="00595017" w14:paraId="2B3E183D" w14:textId="77777777" w:rsidTr="00161D2E">
        <w:trPr>
          <w:trHeight w:val="255"/>
        </w:trPr>
        <w:tc>
          <w:tcPr>
            <w:tcW w:w="2660" w:type="dxa"/>
            <w:vMerge w:val="restart"/>
            <w:noWrap/>
            <w:hideMark/>
          </w:tcPr>
          <w:p w14:paraId="70AD4DFE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Night</w:t>
            </w:r>
          </w:p>
        </w:tc>
        <w:tc>
          <w:tcPr>
            <w:tcW w:w="3040" w:type="dxa"/>
            <w:noWrap/>
            <w:hideMark/>
          </w:tcPr>
          <w:p w14:paraId="4395F6AB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ights*2 - 24W</w:t>
            </w:r>
          </w:p>
        </w:tc>
        <w:tc>
          <w:tcPr>
            <w:tcW w:w="1320" w:type="dxa"/>
            <w:noWrap/>
            <w:hideMark/>
          </w:tcPr>
          <w:p w14:paraId="6B24DF73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2hr</w:t>
            </w:r>
          </w:p>
        </w:tc>
        <w:tc>
          <w:tcPr>
            <w:tcW w:w="1320" w:type="dxa"/>
            <w:noWrap/>
            <w:hideMark/>
          </w:tcPr>
          <w:p w14:paraId="009D3D1C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48</w:t>
            </w:r>
          </w:p>
        </w:tc>
      </w:tr>
      <w:tr w:rsidR="00161D2E" w:rsidRPr="00595017" w14:paraId="00C787E7" w14:textId="77777777" w:rsidTr="00161D2E">
        <w:trPr>
          <w:trHeight w:val="315"/>
        </w:trPr>
        <w:tc>
          <w:tcPr>
            <w:tcW w:w="2660" w:type="dxa"/>
            <w:vMerge/>
            <w:noWrap/>
            <w:hideMark/>
          </w:tcPr>
          <w:p w14:paraId="0834B76D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696D98B7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Laptop*3 -300W</w:t>
            </w:r>
          </w:p>
        </w:tc>
        <w:tc>
          <w:tcPr>
            <w:tcW w:w="1320" w:type="dxa"/>
            <w:noWrap/>
            <w:hideMark/>
          </w:tcPr>
          <w:p w14:paraId="2C888AF2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0D473BA3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3</w:t>
            </w:r>
          </w:p>
        </w:tc>
      </w:tr>
      <w:tr w:rsidR="00161D2E" w:rsidRPr="00595017" w14:paraId="712ACF84" w14:textId="77777777" w:rsidTr="00161D2E">
        <w:trPr>
          <w:trHeight w:val="255"/>
        </w:trPr>
        <w:tc>
          <w:tcPr>
            <w:tcW w:w="2660" w:type="dxa"/>
            <w:vMerge/>
            <w:noWrap/>
            <w:hideMark/>
          </w:tcPr>
          <w:p w14:paraId="01B5586D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40" w:type="dxa"/>
            <w:noWrap/>
            <w:hideMark/>
          </w:tcPr>
          <w:p w14:paraId="250E0738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Phone * 3 - 60W</w:t>
            </w:r>
          </w:p>
        </w:tc>
        <w:tc>
          <w:tcPr>
            <w:tcW w:w="1320" w:type="dxa"/>
            <w:noWrap/>
            <w:hideMark/>
          </w:tcPr>
          <w:p w14:paraId="2637C878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45127BF9" w14:textId="77777777" w:rsidR="00161D2E" w:rsidRPr="00595017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595017">
              <w:rPr>
                <w:rFonts w:ascii="Arial" w:hAnsi="Arial" w:cs="Arial"/>
              </w:rPr>
              <w:t>0.06</w:t>
            </w:r>
          </w:p>
        </w:tc>
      </w:tr>
      <w:tr w:rsidR="00161D2E" w:rsidRPr="00595017" w14:paraId="41E9D3F2" w14:textId="77777777" w:rsidTr="00161D2E">
        <w:trPr>
          <w:trHeight w:val="601"/>
        </w:trPr>
        <w:tc>
          <w:tcPr>
            <w:tcW w:w="2660" w:type="dxa"/>
            <w:noWrap/>
          </w:tcPr>
          <w:p w14:paraId="716FBCA5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Total demand for 90 rooms</w:t>
            </w:r>
          </w:p>
        </w:tc>
        <w:tc>
          <w:tcPr>
            <w:tcW w:w="3040" w:type="dxa"/>
            <w:noWrap/>
          </w:tcPr>
          <w:p w14:paraId="66A4FDD3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20" w:type="dxa"/>
            <w:noWrap/>
          </w:tcPr>
          <w:p w14:paraId="62AA7977" w14:textId="77777777" w:rsidR="00161D2E" w:rsidRPr="00595017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20" w:type="dxa"/>
            <w:noWrap/>
          </w:tcPr>
          <w:p w14:paraId="4102C710" w14:textId="77777777" w:rsidR="00161D2E" w:rsidRPr="00161D2E" w:rsidRDefault="00161D2E" w:rsidP="00F3704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double"/>
              </w:rPr>
            </w:pPr>
            <w:bookmarkStart w:id="0" w:name="_Hlk207333596"/>
            <w:r w:rsidRPr="00161D2E"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double"/>
              </w:rPr>
              <w:t>229.077</w:t>
            </w:r>
          </w:p>
          <w:bookmarkEnd w:id="0"/>
          <w:p w14:paraId="229B7BD1" w14:textId="77777777" w:rsidR="00161D2E" w:rsidRPr="00161D2E" w:rsidRDefault="00161D2E" w:rsidP="00F3704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</w:tbl>
    <w:p w14:paraId="1FFE54BD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1DE4C5E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9B161E5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F2961E7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785E6AC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D05638A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CB116AF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734758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2EEB11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9A71A0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065350C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D1E52A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D0C4C5F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234FEA1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5495FB6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C772CB5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01A007D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906CD3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5007E5E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D7D17FF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F9F06A2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B833DF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1F9D1D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93FD49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8EDA675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36584B9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A338D1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A23AA61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D1BDF50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FE36297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7444626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2B126F6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91EF5C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375777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222729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4485AF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0965AD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C7916F4" w14:textId="77777777" w:rsidR="00161D2E" w:rsidRDefault="00161D2E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03C635B" w14:textId="42E0569F" w:rsidR="00161D2E" w:rsidRPr="00161D2E" w:rsidRDefault="00161D2E" w:rsidP="00161D2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161D2E">
        <w:rPr>
          <w:rFonts w:ascii="Arial" w:hAnsi="Arial" w:cs="Arial"/>
          <w:u w:val="single"/>
        </w:rPr>
        <w:lastRenderedPageBreak/>
        <w:t xml:space="preserve">Table </w:t>
      </w:r>
      <w:r>
        <w:rPr>
          <w:rFonts w:ascii="Arial" w:hAnsi="Arial" w:cs="Arial"/>
          <w:u w:val="single"/>
        </w:rPr>
        <w:t>5</w:t>
      </w:r>
      <w:r w:rsidRPr="00161D2E">
        <w:rPr>
          <w:rFonts w:ascii="Arial" w:hAnsi="Arial" w:cs="Arial"/>
          <w:u w:val="single"/>
        </w:rPr>
        <w:t xml:space="preserve"> - daily electrical demand for rooms (in kWh) for week</w:t>
      </w:r>
      <w:r>
        <w:rPr>
          <w:rFonts w:ascii="Arial" w:hAnsi="Arial" w:cs="Arial"/>
          <w:u w:val="single"/>
        </w:rPr>
        <w:t>ends</w:t>
      </w:r>
    </w:p>
    <w:p w14:paraId="7ACDE777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20D0985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text" w:horzAnchor="margin" w:tblpY="79"/>
        <w:tblW w:w="0" w:type="auto"/>
        <w:tblLook w:val="04A0" w:firstRow="1" w:lastRow="0" w:firstColumn="1" w:lastColumn="0" w:noHBand="0" w:noVBand="1"/>
      </w:tblPr>
      <w:tblGrid>
        <w:gridCol w:w="2695"/>
        <w:gridCol w:w="2700"/>
        <w:gridCol w:w="1260"/>
        <w:gridCol w:w="1350"/>
      </w:tblGrid>
      <w:tr w:rsidR="00161D2E" w:rsidRPr="00161D2E" w14:paraId="6FAF98AB" w14:textId="77777777" w:rsidTr="00161D2E">
        <w:trPr>
          <w:trHeight w:val="799"/>
        </w:trPr>
        <w:tc>
          <w:tcPr>
            <w:tcW w:w="2695" w:type="dxa"/>
            <w:noWrap/>
            <w:hideMark/>
          </w:tcPr>
          <w:p w14:paraId="7274B5F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Weekend</w:t>
            </w:r>
          </w:p>
        </w:tc>
        <w:tc>
          <w:tcPr>
            <w:tcW w:w="2700" w:type="dxa"/>
            <w:noWrap/>
          </w:tcPr>
          <w:p w14:paraId="0276FCA3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Appliances</w:t>
            </w:r>
          </w:p>
        </w:tc>
        <w:tc>
          <w:tcPr>
            <w:tcW w:w="1260" w:type="dxa"/>
            <w:noWrap/>
            <w:hideMark/>
          </w:tcPr>
          <w:p w14:paraId="29C6BC94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Turn on time</w:t>
            </w:r>
          </w:p>
        </w:tc>
        <w:tc>
          <w:tcPr>
            <w:tcW w:w="1350" w:type="dxa"/>
            <w:noWrap/>
            <w:hideMark/>
          </w:tcPr>
          <w:p w14:paraId="483D388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proofErr w:type="spellStart"/>
            <w:r w:rsidRPr="00161D2E">
              <w:rPr>
                <w:rFonts w:ascii="Arial" w:hAnsi="Arial" w:cs="Arial"/>
                <w:b/>
                <w:bCs/>
              </w:rPr>
              <w:t>kWhr</w:t>
            </w:r>
            <w:proofErr w:type="spellEnd"/>
          </w:p>
        </w:tc>
      </w:tr>
      <w:tr w:rsidR="00161D2E" w:rsidRPr="00161D2E" w14:paraId="46F676D8" w14:textId="77777777" w:rsidTr="00161D2E">
        <w:trPr>
          <w:trHeight w:val="255"/>
        </w:trPr>
        <w:tc>
          <w:tcPr>
            <w:tcW w:w="2695" w:type="dxa"/>
            <w:vMerge w:val="restart"/>
            <w:noWrap/>
            <w:hideMark/>
          </w:tcPr>
          <w:p w14:paraId="3E80C65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Morning</w:t>
            </w:r>
          </w:p>
        </w:tc>
        <w:tc>
          <w:tcPr>
            <w:tcW w:w="2700" w:type="dxa"/>
            <w:noWrap/>
            <w:hideMark/>
          </w:tcPr>
          <w:p w14:paraId="6D45D8E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iron 1000W</w:t>
            </w:r>
          </w:p>
        </w:tc>
        <w:tc>
          <w:tcPr>
            <w:tcW w:w="1260" w:type="dxa"/>
            <w:noWrap/>
            <w:hideMark/>
          </w:tcPr>
          <w:p w14:paraId="2BA0472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10min</w:t>
            </w:r>
          </w:p>
        </w:tc>
        <w:tc>
          <w:tcPr>
            <w:tcW w:w="1350" w:type="dxa"/>
            <w:noWrap/>
            <w:hideMark/>
          </w:tcPr>
          <w:p w14:paraId="3ED68699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166</w:t>
            </w:r>
          </w:p>
        </w:tc>
      </w:tr>
      <w:tr w:rsidR="00161D2E" w:rsidRPr="00161D2E" w14:paraId="28C0F137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783A1F72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68D5569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phone * 3 - 60W</w:t>
            </w:r>
          </w:p>
        </w:tc>
        <w:tc>
          <w:tcPr>
            <w:tcW w:w="1260" w:type="dxa"/>
            <w:noWrap/>
            <w:hideMark/>
          </w:tcPr>
          <w:p w14:paraId="5B67DA90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3A389BE2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3</w:t>
            </w:r>
          </w:p>
        </w:tc>
      </w:tr>
      <w:tr w:rsidR="00161D2E" w:rsidRPr="00161D2E" w14:paraId="3E1E9340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0CF282BB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4E8DF8CE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ights*2 - 24W</w:t>
            </w:r>
          </w:p>
        </w:tc>
        <w:tc>
          <w:tcPr>
            <w:tcW w:w="1260" w:type="dxa"/>
            <w:noWrap/>
            <w:hideMark/>
          </w:tcPr>
          <w:p w14:paraId="378ECB81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7C21F771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12</w:t>
            </w:r>
          </w:p>
        </w:tc>
      </w:tr>
      <w:tr w:rsidR="00161D2E" w:rsidRPr="00161D2E" w14:paraId="7DD7159C" w14:textId="77777777" w:rsidTr="00161D2E">
        <w:trPr>
          <w:trHeight w:val="255"/>
        </w:trPr>
        <w:tc>
          <w:tcPr>
            <w:tcW w:w="2695" w:type="dxa"/>
            <w:vMerge w:val="restart"/>
            <w:noWrap/>
            <w:hideMark/>
          </w:tcPr>
          <w:p w14:paraId="4D09092D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Afternoon</w:t>
            </w:r>
          </w:p>
        </w:tc>
        <w:tc>
          <w:tcPr>
            <w:tcW w:w="2700" w:type="dxa"/>
            <w:noWrap/>
            <w:hideMark/>
          </w:tcPr>
          <w:p w14:paraId="6EB1D45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ights*2 - 20W</w:t>
            </w:r>
          </w:p>
        </w:tc>
        <w:tc>
          <w:tcPr>
            <w:tcW w:w="1260" w:type="dxa"/>
            <w:noWrap/>
            <w:hideMark/>
          </w:tcPr>
          <w:p w14:paraId="372C1B5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3222D877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1</w:t>
            </w:r>
          </w:p>
        </w:tc>
      </w:tr>
      <w:tr w:rsidR="00161D2E" w:rsidRPr="00161D2E" w14:paraId="1CB1C3C0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3F64ED5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1DF2238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kettle -1000W</w:t>
            </w:r>
          </w:p>
        </w:tc>
        <w:tc>
          <w:tcPr>
            <w:tcW w:w="1260" w:type="dxa"/>
            <w:noWrap/>
            <w:hideMark/>
          </w:tcPr>
          <w:p w14:paraId="6D4AEF93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5min</w:t>
            </w:r>
          </w:p>
        </w:tc>
        <w:tc>
          <w:tcPr>
            <w:tcW w:w="1350" w:type="dxa"/>
            <w:noWrap/>
            <w:hideMark/>
          </w:tcPr>
          <w:p w14:paraId="6ED5D74E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8</w:t>
            </w:r>
          </w:p>
        </w:tc>
      </w:tr>
      <w:tr w:rsidR="00161D2E" w:rsidRPr="00161D2E" w14:paraId="7E5064DC" w14:textId="77777777" w:rsidTr="00161D2E">
        <w:trPr>
          <w:trHeight w:val="315"/>
        </w:trPr>
        <w:tc>
          <w:tcPr>
            <w:tcW w:w="2695" w:type="dxa"/>
            <w:vMerge/>
            <w:noWrap/>
            <w:hideMark/>
          </w:tcPr>
          <w:p w14:paraId="6AAF4C54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6210197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aptop*3 -300W</w:t>
            </w:r>
          </w:p>
        </w:tc>
        <w:tc>
          <w:tcPr>
            <w:tcW w:w="1260" w:type="dxa"/>
            <w:noWrap/>
            <w:hideMark/>
          </w:tcPr>
          <w:p w14:paraId="1EADDA1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3hr</w:t>
            </w:r>
          </w:p>
        </w:tc>
        <w:tc>
          <w:tcPr>
            <w:tcW w:w="1350" w:type="dxa"/>
            <w:noWrap/>
            <w:hideMark/>
          </w:tcPr>
          <w:p w14:paraId="0E94D231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9</w:t>
            </w:r>
          </w:p>
        </w:tc>
      </w:tr>
      <w:tr w:rsidR="00161D2E" w:rsidRPr="00161D2E" w14:paraId="11955272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6D3A3B90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6E0BF606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phone * 3 - 60W</w:t>
            </w:r>
          </w:p>
        </w:tc>
        <w:tc>
          <w:tcPr>
            <w:tcW w:w="1260" w:type="dxa"/>
            <w:noWrap/>
            <w:hideMark/>
          </w:tcPr>
          <w:p w14:paraId="5BEA47F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45D82F24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3</w:t>
            </w:r>
          </w:p>
        </w:tc>
      </w:tr>
      <w:tr w:rsidR="00161D2E" w:rsidRPr="00161D2E" w14:paraId="1A00C173" w14:textId="77777777" w:rsidTr="00161D2E">
        <w:trPr>
          <w:trHeight w:val="255"/>
        </w:trPr>
        <w:tc>
          <w:tcPr>
            <w:tcW w:w="2695" w:type="dxa"/>
            <w:vMerge w:val="restart"/>
            <w:noWrap/>
            <w:hideMark/>
          </w:tcPr>
          <w:p w14:paraId="66A4F91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Evening</w:t>
            </w:r>
          </w:p>
        </w:tc>
        <w:tc>
          <w:tcPr>
            <w:tcW w:w="2700" w:type="dxa"/>
            <w:noWrap/>
            <w:hideMark/>
          </w:tcPr>
          <w:p w14:paraId="61F4D8CC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ights*2 - 24W</w:t>
            </w:r>
          </w:p>
        </w:tc>
        <w:tc>
          <w:tcPr>
            <w:tcW w:w="1260" w:type="dxa"/>
            <w:noWrap/>
            <w:hideMark/>
          </w:tcPr>
          <w:p w14:paraId="092DE41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6hr</w:t>
            </w:r>
          </w:p>
        </w:tc>
        <w:tc>
          <w:tcPr>
            <w:tcW w:w="1350" w:type="dxa"/>
            <w:noWrap/>
            <w:hideMark/>
          </w:tcPr>
          <w:p w14:paraId="409472B1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144</w:t>
            </w:r>
          </w:p>
        </w:tc>
      </w:tr>
      <w:tr w:rsidR="00161D2E" w:rsidRPr="00161D2E" w14:paraId="3EAB3730" w14:textId="77777777" w:rsidTr="00161D2E">
        <w:trPr>
          <w:trHeight w:val="315"/>
        </w:trPr>
        <w:tc>
          <w:tcPr>
            <w:tcW w:w="2695" w:type="dxa"/>
            <w:vMerge/>
            <w:noWrap/>
            <w:hideMark/>
          </w:tcPr>
          <w:p w14:paraId="2A0A27C1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62A3DBD2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aptop*3 -300W</w:t>
            </w:r>
          </w:p>
        </w:tc>
        <w:tc>
          <w:tcPr>
            <w:tcW w:w="1260" w:type="dxa"/>
            <w:noWrap/>
            <w:hideMark/>
          </w:tcPr>
          <w:p w14:paraId="4334F6C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1hr</w:t>
            </w:r>
          </w:p>
        </w:tc>
        <w:tc>
          <w:tcPr>
            <w:tcW w:w="1350" w:type="dxa"/>
            <w:noWrap/>
            <w:hideMark/>
          </w:tcPr>
          <w:p w14:paraId="61EC3B48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3</w:t>
            </w:r>
          </w:p>
        </w:tc>
      </w:tr>
      <w:tr w:rsidR="00161D2E" w:rsidRPr="00161D2E" w14:paraId="44F20AE4" w14:textId="77777777" w:rsidTr="00161D2E">
        <w:trPr>
          <w:trHeight w:val="285"/>
        </w:trPr>
        <w:tc>
          <w:tcPr>
            <w:tcW w:w="2695" w:type="dxa"/>
            <w:vMerge/>
            <w:noWrap/>
            <w:hideMark/>
          </w:tcPr>
          <w:p w14:paraId="4970F3D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0D478348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phone * 3 - 60W</w:t>
            </w:r>
          </w:p>
        </w:tc>
        <w:tc>
          <w:tcPr>
            <w:tcW w:w="1260" w:type="dxa"/>
            <w:noWrap/>
            <w:hideMark/>
          </w:tcPr>
          <w:p w14:paraId="0B842485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6779C11B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3</w:t>
            </w:r>
          </w:p>
        </w:tc>
      </w:tr>
      <w:tr w:rsidR="00161D2E" w:rsidRPr="00161D2E" w14:paraId="7A1F1064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14989DC1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3DE8AF2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kettle -1000W</w:t>
            </w:r>
          </w:p>
        </w:tc>
        <w:tc>
          <w:tcPr>
            <w:tcW w:w="1260" w:type="dxa"/>
            <w:noWrap/>
            <w:hideMark/>
          </w:tcPr>
          <w:p w14:paraId="22956F26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10min</w:t>
            </w:r>
          </w:p>
        </w:tc>
        <w:tc>
          <w:tcPr>
            <w:tcW w:w="1350" w:type="dxa"/>
            <w:noWrap/>
            <w:hideMark/>
          </w:tcPr>
          <w:p w14:paraId="59D5CCCF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166</w:t>
            </w:r>
          </w:p>
        </w:tc>
      </w:tr>
      <w:tr w:rsidR="00161D2E" w:rsidRPr="00161D2E" w14:paraId="1E6D26F8" w14:textId="77777777" w:rsidTr="00161D2E">
        <w:trPr>
          <w:trHeight w:val="255"/>
        </w:trPr>
        <w:tc>
          <w:tcPr>
            <w:tcW w:w="2695" w:type="dxa"/>
            <w:vMerge w:val="restart"/>
            <w:noWrap/>
            <w:hideMark/>
          </w:tcPr>
          <w:p w14:paraId="35C14F8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Night</w:t>
            </w:r>
          </w:p>
        </w:tc>
        <w:tc>
          <w:tcPr>
            <w:tcW w:w="2700" w:type="dxa"/>
            <w:noWrap/>
            <w:hideMark/>
          </w:tcPr>
          <w:p w14:paraId="5415EB0D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ights*2 - 24W</w:t>
            </w:r>
          </w:p>
        </w:tc>
        <w:tc>
          <w:tcPr>
            <w:tcW w:w="1260" w:type="dxa"/>
            <w:noWrap/>
            <w:hideMark/>
          </w:tcPr>
          <w:p w14:paraId="67E74436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2hr</w:t>
            </w:r>
          </w:p>
        </w:tc>
        <w:tc>
          <w:tcPr>
            <w:tcW w:w="1350" w:type="dxa"/>
            <w:noWrap/>
            <w:hideMark/>
          </w:tcPr>
          <w:p w14:paraId="2E30BA70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48</w:t>
            </w:r>
          </w:p>
        </w:tc>
      </w:tr>
      <w:tr w:rsidR="00161D2E" w:rsidRPr="00161D2E" w14:paraId="057D6BEC" w14:textId="77777777" w:rsidTr="00161D2E">
        <w:trPr>
          <w:trHeight w:val="315"/>
        </w:trPr>
        <w:tc>
          <w:tcPr>
            <w:tcW w:w="2695" w:type="dxa"/>
            <w:vMerge/>
            <w:noWrap/>
            <w:hideMark/>
          </w:tcPr>
          <w:p w14:paraId="5C7CA81F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354A97A9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laptop*3 -300W</w:t>
            </w:r>
          </w:p>
        </w:tc>
        <w:tc>
          <w:tcPr>
            <w:tcW w:w="1260" w:type="dxa"/>
            <w:noWrap/>
            <w:hideMark/>
          </w:tcPr>
          <w:p w14:paraId="09A9058A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1hr</w:t>
            </w:r>
          </w:p>
        </w:tc>
        <w:tc>
          <w:tcPr>
            <w:tcW w:w="1350" w:type="dxa"/>
            <w:noWrap/>
            <w:hideMark/>
          </w:tcPr>
          <w:p w14:paraId="34463C20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3</w:t>
            </w:r>
          </w:p>
        </w:tc>
      </w:tr>
      <w:tr w:rsidR="00161D2E" w:rsidRPr="00161D2E" w14:paraId="7A240D18" w14:textId="77777777" w:rsidTr="00161D2E">
        <w:trPr>
          <w:trHeight w:val="255"/>
        </w:trPr>
        <w:tc>
          <w:tcPr>
            <w:tcW w:w="2695" w:type="dxa"/>
            <w:vMerge/>
            <w:noWrap/>
            <w:hideMark/>
          </w:tcPr>
          <w:p w14:paraId="37A1FD79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noWrap/>
            <w:hideMark/>
          </w:tcPr>
          <w:p w14:paraId="5C85E266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phone * 3 - 60W</w:t>
            </w:r>
          </w:p>
        </w:tc>
        <w:tc>
          <w:tcPr>
            <w:tcW w:w="1260" w:type="dxa"/>
            <w:noWrap/>
            <w:hideMark/>
          </w:tcPr>
          <w:p w14:paraId="174B3BEC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5hr</w:t>
            </w:r>
          </w:p>
        </w:tc>
        <w:tc>
          <w:tcPr>
            <w:tcW w:w="1350" w:type="dxa"/>
            <w:noWrap/>
            <w:hideMark/>
          </w:tcPr>
          <w:p w14:paraId="3C46908C" w14:textId="77777777" w:rsidR="00161D2E" w:rsidRPr="00161D2E" w:rsidRDefault="00161D2E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161D2E">
              <w:rPr>
                <w:rFonts w:ascii="Arial" w:hAnsi="Arial" w:cs="Arial"/>
              </w:rPr>
              <w:t>0.03</w:t>
            </w:r>
          </w:p>
        </w:tc>
      </w:tr>
      <w:tr w:rsidR="00161D2E" w:rsidRPr="00161D2E" w14:paraId="5FC581FD" w14:textId="77777777" w:rsidTr="00161D2E">
        <w:trPr>
          <w:trHeight w:val="673"/>
        </w:trPr>
        <w:tc>
          <w:tcPr>
            <w:tcW w:w="2695" w:type="dxa"/>
            <w:noWrap/>
          </w:tcPr>
          <w:p w14:paraId="40437471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Total demand for 90 rooms</w:t>
            </w:r>
          </w:p>
        </w:tc>
        <w:tc>
          <w:tcPr>
            <w:tcW w:w="2700" w:type="dxa"/>
            <w:noWrap/>
          </w:tcPr>
          <w:p w14:paraId="76D6E93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60" w:type="dxa"/>
            <w:noWrap/>
          </w:tcPr>
          <w:p w14:paraId="2DBDDED7" w14:textId="77777777" w:rsidR="00161D2E" w:rsidRPr="00161D2E" w:rsidRDefault="00161D2E" w:rsidP="00161D2E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50" w:type="dxa"/>
            <w:noWrap/>
          </w:tcPr>
          <w:p w14:paraId="681A9B52" w14:textId="77777777" w:rsidR="00161D2E" w:rsidRPr="00161D2E" w:rsidRDefault="00161D2E" w:rsidP="00F3704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double"/>
              </w:rPr>
            </w:pPr>
            <w:r w:rsidRPr="00161D2E"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double"/>
              </w:rPr>
              <w:t>202.14</w:t>
            </w:r>
          </w:p>
        </w:tc>
      </w:tr>
    </w:tbl>
    <w:p w14:paraId="18331632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33DCB31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B33CE2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57C3597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2302E00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11D50B2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7C1C393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3EDC374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1664CF7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EB3A156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BD15B26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CFF8A08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48C155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D4334BD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B9EEF53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9C0219B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D6E9DBE" w14:textId="77777777" w:rsidR="00595017" w:rsidRDefault="0059501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D43AB9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6A811C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3315B1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F96E4D0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D2D351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3E65FDE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48995E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42AD64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5ACA87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8E902B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976A18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651D34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1AD628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F84B6BF" w14:textId="6FB97441" w:rsidR="00B37A60" w:rsidRP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tal demand for a week</w:t>
      </w:r>
      <w:r>
        <w:rPr>
          <w:rFonts w:ascii="Arial" w:hAnsi="Arial" w:cs="Arial"/>
        </w:rPr>
        <w:tab/>
        <w:t>= (202.14kWh x 2) + (</w:t>
      </w:r>
      <w:r w:rsidRPr="00B37A60">
        <w:rPr>
          <w:rFonts w:ascii="Arial" w:hAnsi="Arial" w:cs="Arial"/>
        </w:rPr>
        <w:t>229.077</w:t>
      </w:r>
      <w:r>
        <w:rPr>
          <w:rFonts w:ascii="Arial" w:hAnsi="Arial" w:cs="Arial"/>
        </w:rPr>
        <w:t>kWh x 5)</w:t>
      </w:r>
    </w:p>
    <w:p w14:paraId="4DD132DD" w14:textId="3031F7AC" w:rsidR="00B37A60" w:rsidRP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 xml:space="preserve">= </w:t>
      </w:r>
      <w:r w:rsidRPr="00B37A60">
        <w:rPr>
          <w:rFonts w:ascii="Arial" w:hAnsi="Arial" w:cs="Arial"/>
        </w:rPr>
        <w:t>1,549.665</w:t>
      </w:r>
      <w:r>
        <w:rPr>
          <w:rFonts w:ascii="Arial" w:hAnsi="Arial" w:cs="Arial"/>
        </w:rPr>
        <w:t xml:space="preserve"> kWh</w:t>
      </w:r>
    </w:p>
    <w:p w14:paraId="267CDA4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15B916E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D0C5A10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14BFD9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67B038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697F08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0CCF67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AE07515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7EA355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EE45F1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27DFF1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7FC591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1BAB3F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54F3E3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A55D1E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52C95E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04982F2" w14:textId="77777777" w:rsidR="00B37A60" w:rsidRDefault="00B37A60" w:rsidP="00B37A6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</w:p>
    <w:p w14:paraId="13C0AB6B" w14:textId="77777777" w:rsidR="00597777" w:rsidRDefault="00597777" w:rsidP="00B37A6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</w:p>
    <w:p w14:paraId="1958DADF" w14:textId="418FE1C1" w:rsidR="00B37A60" w:rsidRPr="00161D2E" w:rsidRDefault="00B37A60" w:rsidP="00B37A6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161D2E">
        <w:rPr>
          <w:rFonts w:ascii="Arial" w:hAnsi="Arial" w:cs="Arial"/>
          <w:u w:val="single"/>
        </w:rPr>
        <w:lastRenderedPageBreak/>
        <w:t xml:space="preserve">Table </w:t>
      </w:r>
      <w:r>
        <w:rPr>
          <w:rFonts w:ascii="Arial" w:hAnsi="Arial" w:cs="Arial"/>
          <w:u w:val="single"/>
        </w:rPr>
        <w:t>6</w:t>
      </w:r>
      <w:r w:rsidRPr="00161D2E">
        <w:rPr>
          <w:rFonts w:ascii="Arial" w:hAnsi="Arial" w:cs="Arial"/>
          <w:u w:val="single"/>
        </w:rPr>
        <w:t xml:space="preserve"> - daily electrical demand for </w:t>
      </w:r>
      <w:r>
        <w:rPr>
          <w:rFonts w:ascii="Arial" w:hAnsi="Arial" w:cs="Arial"/>
          <w:u w:val="single"/>
        </w:rPr>
        <w:t>other appliances</w:t>
      </w:r>
      <w:r w:rsidRPr="00161D2E">
        <w:rPr>
          <w:rFonts w:ascii="Arial" w:hAnsi="Arial" w:cs="Arial"/>
          <w:u w:val="single"/>
        </w:rPr>
        <w:t xml:space="preserve"> (in kWh) for week</w:t>
      </w:r>
      <w:r>
        <w:rPr>
          <w:rFonts w:ascii="Arial" w:hAnsi="Arial" w:cs="Arial"/>
          <w:u w:val="single"/>
        </w:rPr>
        <w:t>days</w:t>
      </w:r>
      <w:r w:rsidR="00597777">
        <w:rPr>
          <w:rFonts w:ascii="Arial" w:hAnsi="Arial" w:cs="Arial"/>
          <w:u w:val="single"/>
        </w:rPr>
        <w:t xml:space="preserve"> and weekends</w:t>
      </w:r>
    </w:p>
    <w:p w14:paraId="0204687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text" w:horzAnchor="margin" w:tblpY="68"/>
        <w:tblW w:w="0" w:type="auto"/>
        <w:tblLook w:val="04A0" w:firstRow="1" w:lastRow="0" w:firstColumn="1" w:lastColumn="0" w:noHBand="0" w:noVBand="1"/>
      </w:tblPr>
      <w:tblGrid>
        <w:gridCol w:w="1705"/>
        <w:gridCol w:w="3995"/>
        <w:gridCol w:w="1320"/>
        <w:gridCol w:w="1320"/>
      </w:tblGrid>
      <w:tr w:rsidR="00597777" w:rsidRPr="00B37A60" w14:paraId="45BADB54" w14:textId="77777777" w:rsidTr="00597777">
        <w:trPr>
          <w:trHeight w:val="976"/>
        </w:trPr>
        <w:tc>
          <w:tcPr>
            <w:tcW w:w="1705" w:type="dxa"/>
            <w:noWrap/>
            <w:hideMark/>
          </w:tcPr>
          <w:p w14:paraId="39DD3C52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ekdays</w:t>
            </w:r>
          </w:p>
        </w:tc>
        <w:tc>
          <w:tcPr>
            <w:tcW w:w="3995" w:type="dxa"/>
            <w:noWrap/>
            <w:hideMark/>
          </w:tcPr>
          <w:p w14:paraId="775FED4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Appliances</w:t>
            </w:r>
          </w:p>
        </w:tc>
        <w:tc>
          <w:tcPr>
            <w:tcW w:w="1320" w:type="dxa"/>
            <w:noWrap/>
            <w:hideMark/>
          </w:tcPr>
          <w:p w14:paraId="361FA92C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161D2E">
              <w:rPr>
                <w:rFonts w:ascii="Arial" w:hAnsi="Arial" w:cs="Arial"/>
                <w:b/>
                <w:bCs/>
              </w:rPr>
              <w:t>Turn on time</w:t>
            </w:r>
          </w:p>
        </w:tc>
        <w:tc>
          <w:tcPr>
            <w:tcW w:w="1320" w:type="dxa"/>
            <w:noWrap/>
            <w:hideMark/>
          </w:tcPr>
          <w:p w14:paraId="77A9BCBF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proofErr w:type="spellStart"/>
            <w:r w:rsidRPr="00161D2E">
              <w:rPr>
                <w:rFonts w:ascii="Arial" w:hAnsi="Arial" w:cs="Arial"/>
                <w:b/>
                <w:bCs/>
              </w:rPr>
              <w:t>kWhr</w:t>
            </w:r>
            <w:proofErr w:type="spellEnd"/>
          </w:p>
        </w:tc>
      </w:tr>
      <w:tr w:rsidR="00597777" w:rsidRPr="00B37A60" w14:paraId="569FEBD6" w14:textId="77777777" w:rsidTr="00597777">
        <w:trPr>
          <w:trHeight w:val="315"/>
        </w:trPr>
        <w:tc>
          <w:tcPr>
            <w:tcW w:w="1705" w:type="dxa"/>
            <w:vMerge w:val="restart"/>
            <w:noWrap/>
            <w:hideMark/>
          </w:tcPr>
          <w:p w14:paraId="2C7D0DBE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B37A60">
              <w:rPr>
                <w:rFonts w:ascii="Arial" w:hAnsi="Arial" w:cs="Arial"/>
                <w:b/>
                <w:bCs/>
              </w:rPr>
              <w:t>Morning</w:t>
            </w:r>
          </w:p>
        </w:tc>
        <w:tc>
          <w:tcPr>
            <w:tcW w:w="3995" w:type="dxa"/>
            <w:noWrap/>
            <w:hideMark/>
          </w:tcPr>
          <w:p w14:paraId="5484FEE6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refrigerators*2 - 1000W</w:t>
            </w:r>
          </w:p>
        </w:tc>
        <w:tc>
          <w:tcPr>
            <w:tcW w:w="1320" w:type="dxa"/>
            <w:noWrap/>
            <w:hideMark/>
          </w:tcPr>
          <w:p w14:paraId="0D33A555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115A7750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</w:t>
            </w:r>
          </w:p>
        </w:tc>
      </w:tr>
      <w:tr w:rsidR="00597777" w:rsidRPr="00B37A60" w14:paraId="43C76763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50275E49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115905CB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boiler 2000W</w:t>
            </w:r>
          </w:p>
        </w:tc>
        <w:tc>
          <w:tcPr>
            <w:tcW w:w="1320" w:type="dxa"/>
            <w:noWrap/>
            <w:hideMark/>
          </w:tcPr>
          <w:p w14:paraId="1F3FE61C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5hr</w:t>
            </w:r>
          </w:p>
        </w:tc>
        <w:tc>
          <w:tcPr>
            <w:tcW w:w="1320" w:type="dxa"/>
            <w:noWrap/>
            <w:hideMark/>
          </w:tcPr>
          <w:p w14:paraId="716B7DD6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10</w:t>
            </w:r>
          </w:p>
        </w:tc>
      </w:tr>
      <w:tr w:rsidR="00597777" w:rsidRPr="00B37A60" w14:paraId="5ACDF733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53D6297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5A028929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Other lights*50 - 600W</w:t>
            </w:r>
          </w:p>
        </w:tc>
        <w:tc>
          <w:tcPr>
            <w:tcW w:w="1320" w:type="dxa"/>
            <w:noWrap/>
            <w:hideMark/>
          </w:tcPr>
          <w:p w14:paraId="2E54C130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1hr</w:t>
            </w:r>
          </w:p>
        </w:tc>
        <w:tc>
          <w:tcPr>
            <w:tcW w:w="1320" w:type="dxa"/>
            <w:noWrap/>
            <w:hideMark/>
          </w:tcPr>
          <w:p w14:paraId="0484195F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0.6</w:t>
            </w:r>
          </w:p>
        </w:tc>
      </w:tr>
      <w:tr w:rsidR="00597777" w:rsidRPr="00B37A60" w14:paraId="4E326459" w14:textId="77777777" w:rsidTr="00597777">
        <w:trPr>
          <w:trHeight w:val="315"/>
        </w:trPr>
        <w:tc>
          <w:tcPr>
            <w:tcW w:w="1705" w:type="dxa"/>
            <w:vMerge w:val="restart"/>
            <w:noWrap/>
            <w:hideMark/>
          </w:tcPr>
          <w:p w14:paraId="2A85F889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B37A60">
              <w:rPr>
                <w:rFonts w:ascii="Arial" w:hAnsi="Arial" w:cs="Arial"/>
                <w:b/>
                <w:bCs/>
              </w:rPr>
              <w:t>Afternoon</w:t>
            </w:r>
          </w:p>
        </w:tc>
        <w:tc>
          <w:tcPr>
            <w:tcW w:w="3995" w:type="dxa"/>
            <w:noWrap/>
            <w:hideMark/>
          </w:tcPr>
          <w:p w14:paraId="709C5F4E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refrigerators*2 - 1000W</w:t>
            </w:r>
          </w:p>
        </w:tc>
        <w:tc>
          <w:tcPr>
            <w:tcW w:w="1320" w:type="dxa"/>
            <w:noWrap/>
            <w:hideMark/>
          </w:tcPr>
          <w:p w14:paraId="3A0134B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5B5104CF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</w:t>
            </w:r>
          </w:p>
        </w:tc>
      </w:tr>
      <w:tr w:rsidR="00597777" w:rsidRPr="00B37A60" w14:paraId="06008CA7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7E407A6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0AA5AE79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boiler 2000W</w:t>
            </w:r>
          </w:p>
        </w:tc>
        <w:tc>
          <w:tcPr>
            <w:tcW w:w="1320" w:type="dxa"/>
            <w:noWrap/>
            <w:hideMark/>
          </w:tcPr>
          <w:p w14:paraId="112309A3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5hr</w:t>
            </w:r>
          </w:p>
        </w:tc>
        <w:tc>
          <w:tcPr>
            <w:tcW w:w="1320" w:type="dxa"/>
            <w:noWrap/>
            <w:hideMark/>
          </w:tcPr>
          <w:p w14:paraId="0835761B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10</w:t>
            </w:r>
          </w:p>
        </w:tc>
      </w:tr>
      <w:tr w:rsidR="00597777" w:rsidRPr="00B37A60" w14:paraId="7C00E969" w14:textId="77777777" w:rsidTr="00597777">
        <w:trPr>
          <w:trHeight w:val="315"/>
        </w:trPr>
        <w:tc>
          <w:tcPr>
            <w:tcW w:w="1705" w:type="dxa"/>
            <w:vMerge w:val="restart"/>
            <w:noWrap/>
            <w:hideMark/>
          </w:tcPr>
          <w:p w14:paraId="689C1215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B37A60">
              <w:rPr>
                <w:rFonts w:ascii="Arial" w:hAnsi="Arial" w:cs="Arial"/>
                <w:b/>
                <w:bCs/>
              </w:rPr>
              <w:t>Evening</w:t>
            </w:r>
          </w:p>
        </w:tc>
        <w:tc>
          <w:tcPr>
            <w:tcW w:w="3995" w:type="dxa"/>
            <w:noWrap/>
            <w:hideMark/>
          </w:tcPr>
          <w:p w14:paraId="466EA677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refrigerators*2 - 1000W</w:t>
            </w:r>
          </w:p>
        </w:tc>
        <w:tc>
          <w:tcPr>
            <w:tcW w:w="1320" w:type="dxa"/>
            <w:noWrap/>
            <w:hideMark/>
          </w:tcPr>
          <w:p w14:paraId="1DF50038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5B1627C7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</w:t>
            </w:r>
          </w:p>
        </w:tc>
      </w:tr>
      <w:tr w:rsidR="00597777" w:rsidRPr="00B37A60" w14:paraId="2B4C7D23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4A076578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18CC7E0B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boiler 2000W</w:t>
            </w:r>
          </w:p>
        </w:tc>
        <w:tc>
          <w:tcPr>
            <w:tcW w:w="1320" w:type="dxa"/>
            <w:noWrap/>
            <w:hideMark/>
          </w:tcPr>
          <w:p w14:paraId="780C307A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4hr</w:t>
            </w:r>
          </w:p>
        </w:tc>
        <w:tc>
          <w:tcPr>
            <w:tcW w:w="1320" w:type="dxa"/>
            <w:noWrap/>
            <w:hideMark/>
          </w:tcPr>
          <w:p w14:paraId="06ACB947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8</w:t>
            </w:r>
          </w:p>
        </w:tc>
      </w:tr>
      <w:tr w:rsidR="00597777" w:rsidRPr="00B37A60" w14:paraId="6571B1C8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30695ED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55691222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Other lights*50 - 600W</w:t>
            </w:r>
          </w:p>
        </w:tc>
        <w:tc>
          <w:tcPr>
            <w:tcW w:w="1320" w:type="dxa"/>
            <w:noWrap/>
            <w:hideMark/>
          </w:tcPr>
          <w:p w14:paraId="3AE997F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2E78A57E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3.6</w:t>
            </w:r>
          </w:p>
        </w:tc>
      </w:tr>
      <w:tr w:rsidR="00597777" w:rsidRPr="00B37A60" w14:paraId="2691EBC1" w14:textId="77777777" w:rsidTr="00597777">
        <w:trPr>
          <w:trHeight w:val="315"/>
        </w:trPr>
        <w:tc>
          <w:tcPr>
            <w:tcW w:w="1705" w:type="dxa"/>
            <w:vMerge w:val="restart"/>
            <w:noWrap/>
            <w:hideMark/>
          </w:tcPr>
          <w:p w14:paraId="549BA820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 w:rsidRPr="00B37A60">
              <w:rPr>
                <w:rFonts w:ascii="Arial" w:hAnsi="Arial" w:cs="Arial"/>
                <w:b/>
                <w:bCs/>
              </w:rPr>
              <w:t>Night</w:t>
            </w:r>
          </w:p>
        </w:tc>
        <w:tc>
          <w:tcPr>
            <w:tcW w:w="3995" w:type="dxa"/>
            <w:noWrap/>
            <w:hideMark/>
          </w:tcPr>
          <w:p w14:paraId="728DB541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canteen refrigerators*2 - 1000W</w:t>
            </w:r>
          </w:p>
        </w:tc>
        <w:tc>
          <w:tcPr>
            <w:tcW w:w="1320" w:type="dxa"/>
            <w:noWrap/>
            <w:hideMark/>
          </w:tcPr>
          <w:p w14:paraId="416F7274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6B869F15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</w:t>
            </w:r>
          </w:p>
        </w:tc>
      </w:tr>
      <w:tr w:rsidR="00597777" w:rsidRPr="00B37A60" w14:paraId="2408CE4A" w14:textId="77777777" w:rsidTr="00597777">
        <w:trPr>
          <w:trHeight w:val="315"/>
        </w:trPr>
        <w:tc>
          <w:tcPr>
            <w:tcW w:w="1705" w:type="dxa"/>
            <w:vMerge/>
            <w:noWrap/>
            <w:hideMark/>
          </w:tcPr>
          <w:p w14:paraId="470E2028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noWrap/>
            <w:hideMark/>
          </w:tcPr>
          <w:p w14:paraId="03F47E98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Other lights*20 - 240W</w:t>
            </w:r>
          </w:p>
        </w:tc>
        <w:tc>
          <w:tcPr>
            <w:tcW w:w="1320" w:type="dxa"/>
            <w:noWrap/>
            <w:hideMark/>
          </w:tcPr>
          <w:p w14:paraId="55A93B73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6hr</w:t>
            </w:r>
          </w:p>
        </w:tc>
        <w:tc>
          <w:tcPr>
            <w:tcW w:w="1320" w:type="dxa"/>
            <w:noWrap/>
            <w:hideMark/>
          </w:tcPr>
          <w:p w14:paraId="585A8763" w14:textId="77777777" w:rsidR="00597777" w:rsidRPr="00B37A60" w:rsidRDefault="00597777" w:rsidP="00F3704D">
            <w:pPr>
              <w:pStyle w:val="paragraph"/>
              <w:spacing w:after="0"/>
              <w:jc w:val="center"/>
              <w:textAlignment w:val="baseline"/>
              <w:rPr>
                <w:rFonts w:ascii="Arial" w:hAnsi="Arial" w:cs="Arial"/>
              </w:rPr>
            </w:pPr>
            <w:r w:rsidRPr="00B37A60">
              <w:rPr>
                <w:rFonts w:ascii="Arial" w:hAnsi="Arial" w:cs="Arial"/>
              </w:rPr>
              <w:t>1.44</w:t>
            </w:r>
          </w:p>
        </w:tc>
      </w:tr>
      <w:tr w:rsidR="00597777" w:rsidRPr="00B37A60" w14:paraId="77C7C0E9" w14:textId="77777777" w:rsidTr="00597777">
        <w:trPr>
          <w:trHeight w:val="315"/>
        </w:trPr>
        <w:tc>
          <w:tcPr>
            <w:tcW w:w="1705" w:type="dxa"/>
            <w:noWrap/>
          </w:tcPr>
          <w:p w14:paraId="54E981AF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 demand</w:t>
            </w:r>
          </w:p>
        </w:tc>
        <w:tc>
          <w:tcPr>
            <w:tcW w:w="3995" w:type="dxa"/>
            <w:noWrap/>
          </w:tcPr>
          <w:p w14:paraId="1D20F19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20" w:type="dxa"/>
            <w:noWrap/>
          </w:tcPr>
          <w:p w14:paraId="13E1E21D" w14:textId="77777777" w:rsidR="00597777" w:rsidRPr="00B37A60" w:rsidRDefault="00597777" w:rsidP="00597777">
            <w:pPr>
              <w:pStyle w:val="paragraph"/>
              <w:spacing w:after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20" w:type="dxa"/>
            <w:noWrap/>
          </w:tcPr>
          <w:p w14:paraId="5BAC305A" w14:textId="23057E7B" w:rsidR="00597777" w:rsidRPr="00597777" w:rsidRDefault="00597777" w:rsidP="00F3704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97777">
              <w:rPr>
                <w:rFonts w:ascii="Arial" w:hAnsi="Arial" w:cs="Arial"/>
                <w:color w:val="000000"/>
                <w:sz w:val="24"/>
                <w:szCs w:val="24"/>
              </w:rPr>
              <w:t>57.64</w:t>
            </w:r>
          </w:p>
        </w:tc>
      </w:tr>
    </w:tbl>
    <w:p w14:paraId="6F92748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91665DE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960E140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32BFF1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15BCDC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1C7F44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440595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148F80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702A241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CEF863F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65BEA5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9723354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C4CE92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CDA0E5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E80BDC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4DCA304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C72810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D259BA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9D7773F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1A2032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96FE27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57F272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6007444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62F19D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4AF289C" w14:textId="77777777" w:rsidR="00597777" w:rsidRDefault="0059777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3E768CC" w14:textId="77777777" w:rsidR="00597777" w:rsidRDefault="00597777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2D65FF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FD951D4" w14:textId="7E9B2D1A" w:rsidR="00597777" w:rsidRPr="00B37A60" w:rsidRDefault="00597777" w:rsidP="0059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tal demand for a week</w:t>
      </w:r>
      <w:r>
        <w:rPr>
          <w:rFonts w:ascii="Arial" w:hAnsi="Arial" w:cs="Arial"/>
        </w:rPr>
        <w:tab/>
        <w:t xml:space="preserve">= </w:t>
      </w:r>
      <w:r w:rsidR="0064534C">
        <w:rPr>
          <w:rFonts w:ascii="Arial" w:hAnsi="Arial" w:cs="Arial"/>
        </w:rPr>
        <w:t>57.64kWh x 7</w:t>
      </w:r>
    </w:p>
    <w:p w14:paraId="0F251706" w14:textId="3CA6A729" w:rsidR="00597777" w:rsidRPr="00B37A60" w:rsidRDefault="00597777" w:rsidP="0059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 xml:space="preserve">= </w:t>
      </w:r>
      <w:r w:rsidR="0064534C" w:rsidRPr="0064534C">
        <w:rPr>
          <w:rFonts w:ascii="Arial" w:hAnsi="Arial" w:cs="Arial"/>
        </w:rPr>
        <w:t>403.48</w:t>
      </w:r>
      <w:r>
        <w:rPr>
          <w:rFonts w:ascii="Arial" w:hAnsi="Arial" w:cs="Arial"/>
        </w:rPr>
        <w:t xml:space="preserve"> kWh</w:t>
      </w:r>
    </w:p>
    <w:p w14:paraId="6264D401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2D36F63" w14:textId="77777777" w:rsid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E2458CF" w14:textId="77777777" w:rsid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4DB2D5B" w14:textId="77777777" w:rsid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5D346BC" w14:textId="77777777" w:rsid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4AEF168" w14:textId="08E807D6" w:rsid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Therefore, </w:t>
      </w:r>
    </w:p>
    <w:p w14:paraId="3812D1F1" w14:textId="77777777" w:rsidR="0064534C" w:rsidRDefault="0064534C" w:rsidP="0064534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Total demand from both</w:t>
      </w:r>
      <w:r>
        <w:rPr>
          <w:rFonts w:ascii="Arial" w:hAnsi="Arial" w:cs="Arial"/>
        </w:rPr>
        <w:tab/>
        <w:t xml:space="preserve">= 403.48kWh + </w:t>
      </w:r>
      <w:r w:rsidRPr="00B37A60">
        <w:rPr>
          <w:rFonts w:ascii="Arial" w:hAnsi="Arial" w:cs="Arial"/>
        </w:rPr>
        <w:t>1,549.665</w:t>
      </w:r>
      <w:r>
        <w:rPr>
          <w:rFonts w:ascii="Arial" w:hAnsi="Arial" w:cs="Arial"/>
        </w:rPr>
        <w:t xml:space="preserve"> kWh</w:t>
      </w:r>
    </w:p>
    <w:p w14:paraId="09407C08" w14:textId="63F9A09A" w:rsidR="0064534C" w:rsidRPr="0064534C" w:rsidRDefault="0064534C" w:rsidP="0064534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Per wee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4534C">
        <w:rPr>
          <w:rFonts w:ascii="Arial" w:hAnsi="Arial" w:cs="Arial"/>
        </w:rPr>
        <w:tab/>
      </w:r>
      <w:r w:rsidRPr="0064534C">
        <w:rPr>
          <w:rFonts w:ascii="Arial" w:hAnsi="Arial" w:cs="Arial"/>
          <w:u w:val="double"/>
        </w:rPr>
        <w:t xml:space="preserve">= </w:t>
      </w:r>
      <w:r w:rsidRPr="0064534C">
        <w:rPr>
          <w:rFonts w:ascii="Arial" w:hAnsi="Arial" w:cs="Arial"/>
          <w:color w:val="000000"/>
          <w:u w:val="double"/>
          <w:lang w:val="en-US"/>
        </w:rPr>
        <w:t>1953.145kWh</w:t>
      </w:r>
    </w:p>
    <w:p w14:paraId="17EE2BDD" w14:textId="77777777" w:rsidR="0064534C" w:rsidRDefault="0064534C" w:rsidP="0064534C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</w:p>
    <w:p w14:paraId="4E564CD6" w14:textId="5FCE99DD" w:rsidR="0064534C" w:rsidRDefault="0064534C" w:rsidP="0064534C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>Total demand annually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  <w:t>= 1953.145kWh x 52</w:t>
      </w:r>
    </w:p>
    <w:p w14:paraId="2C9DBE6E" w14:textId="4B0409BA" w:rsidR="0064534C" w:rsidRPr="0064534C" w:rsidRDefault="0064534C" w:rsidP="0064534C">
      <w:pPr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</w:pPr>
      <w:r w:rsidRPr="0064534C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64534C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64534C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64534C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64534C"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  <w:t>= 101</w:t>
      </w:r>
      <w:r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  <w:t>.</w:t>
      </w:r>
      <w:r w:rsidRPr="0064534C"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  <w:t>56</w:t>
      </w:r>
      <w:r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  <w:t>m</w:t>
      </w:r>
      <w:r w:rsidRPr="0064534C">
        <w:rPr>
          <w:rFonts w:ascii="Arial" w:eastAsia="Times New Roman" w:hAnsi="Arial" w:cs="Arial"/>
          <w:color w:val="000000"/>
          <w:sz w:val="24"/>
          <w:szCs w:val="24"/>
          <w:u w:val="double"/>
          <w:lang w:val="en-US"/>
        </w:rPr>
        <w:t>Wh</w:t>
      </w:r>
    </w:p>
    <w:p w14:paraId="355DEF2F" w14:textId="7238E4E4" w:rsidR="0064534C" w:rsidRPr="0064534C" w:rsidRDefault="0064534C" w:rsidP="0064534C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</w:p>
    <w:p w14:paraId="7F5A4C7B" w14:textId="7476F41F" w:rsidR="0064534C" w:rsidRPr="0064534C" w:rsidRDefault="0064534C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3AD80C6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F99F71A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4C4663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B96A49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3DB862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A969E03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B4C7C1E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F8F67D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E653F01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F585F51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1E89D4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9F0B2C1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DE1BFB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4A85D3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E166F4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63D7694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C9A425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E777D8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B1BD585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A442A8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82AA86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BC1106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61E2DD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69AFEA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4631188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806B8A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64356B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3663E87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76B8AF5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3A9939F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2EDC1E0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605F8A4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601BF7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5F5D166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4E20DF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5227B12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3282A5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8799DF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D8BEEFB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870CC99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55ECF1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65476A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4F63DCC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9E85D1F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F3AAC4F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6F6166D" w14:textId="77777777" w:rsidR="00B37A60" w:rsidRDefault="00B37A60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44B6E70A" w14:textId="26E97445" w:rsidR="00DD26D4" w:rsidRPr="007409F2" w:rsidRDefault="00DD26D4">
      <w:pPr>
        <w:pStyle w:val="paragraph"/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</w:p>
    <w:sectPr w:rsidR="00DD26D4" w:rsidRPr="007409F2" w:rsidSect="00197C98">
      <w:footerReference w:type="even" r:id="rId16"/>
      <w:footerReference w:type="default" r:id="rId17"/>
      <w:pgSz w:w="11906" w:h="16838"/>
      <w:pgMar w:top="1135" w:right="1274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704A1" w14:textId="77777777" w:rsidR="005068B9" w:rsidRDefault="005068B9" w:rsidP="00484CD2">
      <w:pPr>
        <w:spacing w:after="0" w:line="240" w:lineRule="auto"/>
      </w:pPr>
      <w:r>
        <w:separator/>
      </w:r>
    </w:p>
  </w:endnote>
  <w:endnote w:type="continuationSeparator" w:id="0">
    <w:p w14:paraId="356C76F6" w14:textId="77777777" w:rsidR="005068B9" w:rsidRDefault="005068B9" w:rsidP="00484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8572814"/>
      <w:docPartObj>
        <w:docPartGallery w:val="Page Numbers (Bottom of Page)"/>
        <w:docPartUnique/>
      </w:docPartObj>
    </w:sdtPr>
    <w:sdtContent>
      <w:p w14:paraId="1FDBDDE2" w14:textId="1FFDD32D" w:rsidR="00484CD2" w:rsidRDefault="00484CD2" w:rsidP="003936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974FC4" w14:textId="77777777" w:rsidR="00484CD2" w:rsidRDefault="00484CD2" w:rsidP="00484C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03684055"/>
      <w:docPartObj>
        <w:docPartGallery w:val="Page Numbers (Bottom of Page)"/>
        <w:docPartUnique/>
      </w:docPartObj>
    </w:sdtPr>
    <w:sdtContent>
      <w:p w14:paraId="32BF44D8" w14:textId="26D1A643" w:rsidR="00484CD2" w:rsidRDefault="00484CD2" w:rsidP="003936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7B2820" w14:textId="77777777" w:rsidR="00484CD2" w:rsidRDefault="00484CD2" w:rsidP="00484C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E7B46" w14:textId="77777777" w:rsidR="005068B9" w:rsidRDefault="005068B9" w:rsidP="00484CD2">
      <w:pPr>
        <w:spacing w:after="0" w:line="240" w:lineRule="auto"/>
      </w:pPr>
      <w:r>
        <w:separator/>
      </w:r>
    </w:p>
  </w:footnote>
  <w:footnote w:type="continuationSeparator" w:id="0">
    <w:p w14:paraId="1CA9970E" w14:textId="77777777" w:rsidR="005068B9" w:rsidRDefault="005068B9" w:rsidP="00484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2EFD"/>
    <w:multiLevelType w:val="multilevel"/>
    <w:tmpl w:val="AA6C9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01D7A"/>
    <w:multiLevelType w:val="multilevel"/>
    <w:tmpl w:val="EE480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E5699"/>
    <w:multiLevelType w:val="multilevel"/>
    <w:tmpl w:val="3C02A1F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" w15:restartNumberingAfterBreak="0">
    <w:nsid w:val="060D605F"/>
    <w:multiLevelType w:val="hybridMultilevel"/>
    <w:tmpl w:val="02AA8B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577EBB"/>
    <w:multiLevelType w:val="hybridMultilevel"/>
    <w:tmpl w:val="32ECD7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9F453B"/>
    <w:multiLevelType w:val="hybridMultilevel"/>
    <w:tmpl w:val="3B964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13097"/>
    <w:multiLevelType w:val="hybridMultilevel"/>
    <w:tmpl w:val="D8A01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C1F6E"/>
    <w:multiLevelType w:val="multilevel"/>
    <w:tmpl w:val="9E825B1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8" w15:restartNumberingAfterBreak="0">
    <w:nsid w:val="14BC16E8"/>
    <w:multiLevelType w:val="hybridMultilevel"/>
    <w:tmpl w:val="CA387C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57096"/>
    <w:multiLevelType w:val="multilevel"/>
    <w:tmpl w:val="0B62E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4A5DFC"/>
    <w:multiLevelType w:val="hybridMultilevel"/>
    <w:tmpl w:val="95EAD77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5D14FC"/>
    <w:multiLevelType w:val="multilevel"/>
    <w:tmpl w:val="BD5271E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2" w15:restartNumberingAfterBreak="0">
    <w:nsid w:val="2942086A"/>
    <w:multiLevelType w:val="hybridMultilevel"/>
    <w:tmpl w:val="8F149772"/>
    <w:lvl w:ilvl="0" w:tplc="40683E7C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4B04EC"/>
    <w:multiLevelType w:val="hybridMultilevel"/>
    <w:tmpl w:val="1318B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28B9"/>
    <w:multiLevelType w:val="multilevel"/>
    <w:tmpl w:val="1B70D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A908A4"/>
    <w:multiLevelType w:val="hybridMultilevel"/>
    <w:tmpl w:val="50041AF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5261C6"/>
    <w:multiLevelType w:val="multilevel"/>
    <w:tmpl w:val="4A90F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D213F7"/>
    <w:multiLevelType w:val="hybridMultilevel"/>
    <w:tmpl w:val="3DB26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54F3B"/>
    <w:multiLevelType w:val="hybridMultilevel"/>
    <w:tmpl w:val="C21E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21803"/>
    <w:multiLevelType w:val="multilevel"/>
    <w:tmpl w:val="C24A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383E04"/>
    <w:multiLevelType w:val="hybridMultilevel"/>
    <w:tmpl w:val="A9161B3A"/>
    <w:lvl w:ilvl="0" w:tplc="08090019">
      <w:start w:val="1"/>
      <w:numFmt w:val="lowerLetter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5B7F68ED"/>
    <w:multiLevelType w:val="multilevel"/>
    <w:tmpl w:val="62B4F39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2" w15:restartNumberingAfterBreak="0">
    <w:nsid w:val="5BFD4778"/>
    <w:multiLevelType w:val="multilevel"/>
    <w:tmpl w:val="1988C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903013"/>
    <w:multiLevelType w:val="hybridMultilevel"/>
    <w:tmpl w:val="EA789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D235A5"/>
    <w:multiLevelType w:val="multilevel"/>
    <w:tmpl w:val="8AD8F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487929"/>
    <w:multiLevelType w:val="hybridMultilevel"/>
    <w:tmpl w:val="B90A351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F252C"/>
    <w:multiLevelType w:val="multilevel"/>
    <w:tmpl w:val="35822E8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6CDC0A31"/>
    <w:multiLevelType w:val="multilevel"/>
    <w:tmpl w:val="1B8AC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5D3E9E"/>
    <w:multiLevelType w:val="hybridMultilevel"/>
    <w:tmpl w:val="DC868A46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5AF7F02"/>
    <w:multiLevelType w:val="multilevel"/>
    <w:tmpl w:val="AD4CE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B831D0"/>
    <w:multiLevelType w:val="multilevel"/>
    <w:tmpl w:val="4F20FC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E77FEB"/>
    <w:multiLevelType w:val="multilevel"/>
    <w:tmpl w:val="7E88B70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num w:numId="1" w16cid:durableId="902905730">
    <w:abstractNumId w:val="13"/>
  </w:num>
  <w:num w:numId="2" w16cid:durableId="840193548">
    <w:abstractNumId w:val="28"/>
  </w:num>
  <w:num w:numId="3" w16cid:durableId="730999856">
    <w:abstractNumId w:val="15"/>
  </w:num>
  <w:num w:numId="4" w16cid:durableId="2062240195">
    <w:abstractNumId w:val="25"/>
  </w:num>
  <w:num w:numId="5" w16cid:durableId="1951470979">
    <w:abstractNumId w:val="12"/>
  </w:num>
  <w:num w:numId="6" w16cid:durableId="1353730329">
    <w:abstractNumId w:val="18"/>
  </w:num>
  <w:num w:numId="7" w16cid:durableId="1708677355">
    <w:abstractNumId w:val="6"/>
  </w:num>
  <w:num w:numId="8" w16cid:durableId="869142908">
    <w:abstractNumId w:val="17"/>
  </w:num>
  <w:num w:numId="9" w16cid:durableId="1915700327">
    <w:abstractNumId w:val="20"/>
  </w:num>
  <w:num w:numId="10" w16cid:durableId="1186334814">
    <w:abstractNumId w:val="8"/>
  </w:num>
  <w:num w:numId="11" w16cid:durableId="1003975658">
    <w:abstractNumId w:val="10"/>
  </w:num>
  <w:num w:numId="12" w16cid:durableId="1725332415">
    <w:abstractNumId w:val="5"/>
  </w:num>
  <w:num w:numId="13" w16cid:durableId="1260019657">
    <w:abstractNumId w:val="23"/>
  </w:num>
  <w:num w:numId="14" w16cid:durableId="2110199085">
    <w:abstractNumId w:val="3"/>
  </w:num>
  <w:num w:numId="15" w16cid:durableId="450364799">
    <w:abstractNumId w:val="4"/>
  </w:num>
  <w:num w:numId="16" w16cid:durableId="1066102840">
    <w:abstractNumId w:val="16"/>
  </w:num>
  <w:num w:numId="17" w16cid:durableId="863906099">
    <w:abstractNumId w:val="24"/>
  </w:num>
  <w:num w:numId="18" w16cid:durableId="1055006592">
    <w:abstractNumId w:val="30"/>
  </w:num>
  <w:num w:numId="19" w16cid:durableId="2122996401">
    <w:abstractNumId w:val="9"/>
  </w:num>
  <w:num w:numId="20" w16cid:durableId="1490054284">
    <w:abstractNumId w:val="29"/>
  </w:num>
  <w:num w:numId="21" w16cid:durableId="846292691">
    <w:abstractNumId w:val="1"/>
  </w:num>
  <w:num w:numId="22" w16cid:durableId="345450546">
    <w:abstractNumId w:val="0"/>
  </w:num>
  <w:num w:numId="23" w16cid:durableId="1419059661">
    <w:abstractNumId w:val="14"/>
  </w:num>
  <w:num w:numId="24" w16cid:durableId="856506962">
    <w:abstractNumId w:val="22"/>
  </w:num>
  <w:num w:numId="25" w16cid:durableId="2050950">
    <w:abstractNumId w:val="19"/>
  </w:num>
  <w:num w:numId="26" w16cid:durableId="1207908686">
    <w:abstractNumId w:val="26"/>
  </w:num>
  <w:num w:numId="27" w16cid:durableId="75711833">
    <w:abstractNumId w:val="11"/>
  </w:num>
  <w:num w:numId="28" w16cid:durableId="1656296408">
    <w:abstractNumId w:val="2"/>
  </w:num>
  <w:num w:numId="29" w16cid:durableId="2003847206">
    <w:abstractNumId w:val="7"/>
  </w:num>
  <w:num w:numId="30" w16cid:durableId="521089410">
    <w:abstractNumId w:val="31"/>
  </w:num>
  <w:num w:numId="31" w16cid:durableId="1083601379">
    <w:abstractNumId w:val="21"/>
  </w:num>
  <w:num w:numId="32" w16cid:durableId="85322682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W3MDc3MDM0tTRV0lEKTi0uzszPAykwrQUAe1HwWiwAAAA="/>
  </w:docVars>
  <w:rsids>
    <w:rsidRoot w:val="005E63EC"/>
    <w:rsid w:val="00007824"/>
    <w:rsid w:val="00014291"/>
    <w:rsid w:val="00030EF6"/>
    <w:rsid w:val="00031BC0"/>
    <w:rsid w:val="00034B16"/>
    <w:rsid w:val="00093379"/>
    <w:rsid w:val="000A2E04"/>
    <w:rsid w:val="000B1FFF"/>
    <w:rsid w:val="000B537F"/>
    <w:rsid w:val="000C18A4"/>
    <w:rsid w:val="000C449D"/>
    <w:rsid w:val="000C4AA8"/>
    <w:rsid w:val="000D5F97"/>
    <w:rsid w:val="000E5083"/>
    <w:rsid w:val="00111A3F"/>
    <w:rsid w:val="00141B2F"/>
    <w:rsid w:val="001547B6"/>
    <w:rsid w:val="001612C5"/>
    <w:rsid w:val="00161D2E"/>
    <w:rsid w:val="00163DCC"/>
    <w:rsid w:val="0017055C"/>
    <w:rsid w:val="0017153E"/>
    <w:rsid w:val="001730D5"/>
    <w:rsid w:val="00173922"/>
    <w:rsid w:val="0018160C"/>
    <w:rsid w:val="001949D8"/>
    <w:rsid w:val="00195CC3"/>
    <w:rsid w:val="00197C98"/>
    <w:rsid w:val="001A07C8"/>
    <w:rsid w:val="001A2012"/>
    <w:rsid w:val="001C1699"/>
    <w:rsid w:val="001D7A4C"/>
    <w:rsid w:val="001E016A"/>
    <w:rsid w:val="001E18CC"/>
    <w:rsid w:val="001E26F0"/>
    <w:rsid w:val="001F47ED"/>
    <w:rsid w:val="001F540E"/>
    <w:rsid w:val="002046E7"/>
    <w:rsid w:val="00215E25"/>
    <w:rsid w:val="00220A23"/>
    <w:rsid w:val="00230CC1"/>
    <w:rsid w:val="0023583D"/>
    <w:rsid w:val="002465C5"/>
    <w:rsid w:val="002501CC"/>
    <w:rsid w:val="00253760"/>
    <w:rsid w:val="002579B9"/>
    <w:rsid w:val="00271495"/>
    <w:rsid w:val="00271BF2"/>
    <w:rsid w:val="002743FA"/>
    <w:rsid w:val="002821EB"/>
    <w:rsid w:val="002832A5"/>
    <w:rsid w:val="002961BE"/>
    <w:rsid w:val="002A6B0C"/>
    <w:rsid w:val="002B469C"/>
    <w:rsid w:val="002C033E"/>
    <w:rsid w:val="002C0EFE"/>
    <w:rsid w:val="002C4711"/>
    <w:rsid w:val="002C5D5C"/>
    <w:rsid w:val="002E0CF6"/>
    <w:rsid w:val="002E5AED"/>
    <w:rsid w:val="002F2659"/>
    <w:rsid w:val="002F2B78"/>
    <w:rsid w:val="002F7CAB"/>
    <w:rsid w:val="00303F01"/>
    <w:rsid w:val="00313791"/>
    <w:rsid w:val="00320DF8"/>
    <w:rsid w:val="003210D9"/>
    <w:rsid w:val="003222A1"/>
    <w:rsid w:val="00324F92"/>
    <w:rsid w:val="00327BB9"/>
    <w:rsid w:val="0033408E"/>
    <w:rsid w:val="00341529"/>
    <w:rsid w:val="00342EA5"/>
    <w:rsid w:val="00344DF9"/>
    <w:rsid w:val="0034749A"/>
    <w:rsid w:val="00347577"/>
    <w:rsid w:val="00351BE2"/>
    <w:rsid w:val="00352B31"/>
    <w:rsid w:val="00372B94"/>
    <w:rsid w:val="003745A5"/>
    <w:rsid w:val="00375671"/>
    <w:rsid w:val="00375DF4"/>
    <w:rsid w:val="00380379"/>
    <w:rsid w:val="003842BE"/>
    <w:rsid w:val="00394E37"/>
    <w:rsid w:val="003968AD"/>
    <w:rsid w:val="003A2F0A"/>
    <w:rsid w:val="003A3021"/>
    <w:rsid w:val="003A3825"/>
    <w:rsid w:val="003B472F"/>
    <w:rsid w:val="003B49F4"/>
    <w:rsid w:val="003C3D5B"/>
    <w:rsid w:val="003C4A5F"/>
    <w:rsid w:val="003D56E7"/>
    <w:rsid w:val="003E1DAB"/>
    <w:rsid w:val="003E2D07"/>
    <w:rsid w:val="003E598C"/>
    <w:rsid w:val="003E5B4D"/>
    <w:rsid w:val="003E5BC4"/>
    <w:rsid w:val="003F42F7"/>
    <w:rsid w:val="003F4788"/>
    <w:rsid w:val="003F5CB7"/>
    <w:rsid w:val="00401B93"/>
    <w:rsid w:val="00403135"/>
    <w:rsid w:val="0040343F"/>
    <w:rsid w:val="00417C2B"/>
    <w:rsid w:val="004333BD"/>
    <w:rsid w:val="004526D4"/>
    <w:rsid w:val="00460726"/>
    <w:rsid w:val="004703DC"/>
    <w:rsid w:val="00484CD2"/>
    <w:rsid w:val="0048540B"/>
    <w:rsid w:val="004934B7"/>
    <w:rsid w:val="00495A37"/>
    <w:rsid w:val="004A1819"/>
    <w:rsid w:val="004B2E42"/>
    <w:rsid w:val="004B35B1"/>
    <w:rsid w:val="004B6014"/>
    <w:rsid w:val="004D07CC"/>
    <w:rsid w:val="004D4BBE"/>
    <w:rsid w:val="004E2225"/>
    <w:rsid w:val="004E2B21"/>
    <w:rsid w:val="004E368E"/>
    <w:rsid w:val="004F3BE1"/>
    <w:rsid w:val="004F5F96"/>
    <w:rsid w:val="004F7F6A"/>
    <w:rsid w:val="005068B9"/>
    <w:rsid w:val="005079FD"/>
    <w:rsid w:val="00530903"/>
    <w:rsid w:val="00540B1B"/>
    <w:rsid w:val="00543203"/>
    <w:rsid w:val="00552C57"/>
    <w:rsid w:val="00560F84"/>
    <w:rsid w:val="005648CD"/>
    <w:rsid w:val="00570AD3"/>
    <w:rsid w:val="00575DA8"/>
    <w:rsid w:val="00575DB4"/>
    <w:rsid w:val="0058398F"/>
    <w:rsid w:val="005927C7"/>
    <w:rsid w:val="005941C3"/>
    <w:rsid w:val="00595017"/>
    <w:rsid w:val="005951BB"/>
    <w:rsid w:val="00597777"/>
    <w:rsid w:val="005A094A"/>
    <w:rsid w:val="005A2E00"/>
    <w:rsid w:val="005B7370"/>
    <w:rsid w:val="005C0694"/>
    <w:rsid w:val="005C2415"/>
    <w:rsid w:val="005C4C6D"/>
    <w:rsid w:val="005D1801"/>
    <w:rsid w:val="005E63EC"/>
    <w:rsid w:val="005E7D60"/>
    <w:rsid w:val="005F3DE4"/>
    <w:rsid w:val="00616693"/>
    <w:rsid w:val="00631F51"/>
    <w:rsid w:val="0064534C"/>
    <w:rsid w:val="00646275"/>
    <w:rsid w:val="006609DD"/>
    <w:rsid w:val="00663436"/>
    <w:rsid w:val="00665F08"/>
    <w:rsid w:val="006660AB"/>
    <w:rsid w:val="006767D2"/>
    <w:rsid w:val="00676C1B"/>
    <w:rsid w:val="00686EE6"/>
    <w:rsid w:val="006947BB"/>
    <w:rsid w:val="006B208C"/>
    <w:rsid w:val="006B425D"/>
    <w:rsid w:val="006C345F"/>
    <w:rsid w:val="006C7B04"/>
    <w:rsid w:val="006D2ECC"/>
    <w:rsid w:val="006D5F8A"/>
    <w:rsid w:val="006D6DE9"/>
    <w:rsid w:val="006E3EDC"/>
    <w:rsid w:val="006E4D9E"/>
    <w:rsid w:val="006F17FF"/>
    <w:rsid w:val="00714E14"/>
    <w:rsid w:val="00732B13"/>
    <w:rsid w:val="00734A62"/>
    <w:rsid w:val="007409F2"/>
    <w:rsid w:val="007453AD"/>
    <w:rsid w:val="007476EA"/>
    <w:rsid w:val="00747729"/>
    <w:rsid w:val="00767A59"/>
    <w:rsid w:val="00791512"/>
    <w:rsid w:val="00796F8E"/>
    <w:rsid w:val="00797BF8"/>
    <w:rsid w:val="007A584E"/>
    <w:rsid w:val="007B228C"/>
    <w:rsid w:val="007C1A56"/>
    <w:rsid w:val="007E0CA6"/>
    <w:rsid w:val="007E7F6D"/>
    <w:rsid w:val="007F2741"/>
    <w:rsid w:val="007F59DF"/>
    <w:rsid w:val="008028C0"/>
    <w:rsid w:val="00803BCB"/>
    <w:rsid w:val="008136CC"/>
    <w:rsid w:val="008300F1"/>
    <w:rsid w:val="00845B4E"/>
    <w:rsid w:val="00852AC1"/>
    <w:rsid w:val="00853834"/>
    <w:rsid w:val="00861BF1"/>
    <w:rsid w:val="0086483C"/>
    <w:rsid w:val="0086517E"/>
    <w:rsid w:val="00865E4B"/>
    <w:rsid w:val="00866F62"/>
    <w:rsid w:val="00874DD6"/>
    <w:rsid w:val="00885CA1"/>
    <w:rsid w:val="008A3B25"/>
    <w:rsid w:val="0090359C"/>
    <w:rsid w:val="00905465"/>
    <w:rsid w:val="0090750A"/>
    <w:rsid w:val="0090774F"/>
    <w:rsid w:val="00907F9F"/>
    <w:rsid w:val="009216C9"/>
    <w:rsid w:val="00931807"/>
    <w:rsid w:val="009328C4"/>
    <w:rsid w:val="00932C22"/>
    <w:rsid w:val="0093301C"/>
    <w:rsid w:val="00933890"/>
    <w:rsid w:val="00943E37"/>
    <w:rsid w:val="00955671"/>
    <w:rsid w:val="00955BD7"/>
    <w:rsid w:val="00977741"/>
    <w:rsid w:val="00981CF6"/>
    <w:rsid w:val="00990031"/>
    <w:rsid w:val="009A00B9"/>
    <w:rsid w:val="009A277A"/>
    <w:rsid w:val="009B0CF4"/>
    <w:rsid w:val="009C02E9"/>
    <w:rsid w:val="009D0356"/>
    <w:rsid w:val="009E0A92"/>
    <w:rsid w:val="009F3FDC"/>
    <w:rsid w:val="00A075F6"/>
    <w:rsid w:val="00A10E0A"/>
    <w:rsid w:val="00A138BF"/>
    <w:rsid w:val="00A1633E"/>
    <w:rsid w:val="00A1784A"/>
    <w:rsid w:val="00A30904"/>
    <w:rsid w:val="00A355C5"/>
    <w:rsid w:val="00A45D14"/>
    <w:rsid w:val="00A51C70"/>
    <w:rsid w:val="00A57FA4"/>
    <w:rsid w:val="00A61961"/>
    <w:rsid w:val="00A623FC"/>
    <w:rsid w:val="00A7497F"/>
    <w:rsid w:val="00A74DC1"/>
    <w:rsid w:val="00A92606"/>
    <w:rsid w:val="00A93FD5"/>
    <w:rsid w:val="00AA456E"/>
    <w:rsid w:val="00AA610E"/>
    <w:rsid w:val="00AB5EDF"/>
    <w:rsid w:val="00AC0D23"/>
    <w:rsid w:val="00AC47DC"/>
    <w:rsid w:val="00AD5EEE"/>
    <w:rsid w:val="00AE294D"/>
    <w:rsid w:val="00AF03FD"/>
    <w:rsid w:val="00B02543"/>
    <w:rsid w:val="00B25806"/>
    <w:rsid w:val="00B3285C"/>
    <w:rsid w:val="00B355C3"/>
    <w:rsid w:val="00B3645F"/>
    <w:rsid w:val="00B37A60"/>
    <w:rsid w:val="00B41A63"/>
    <w:rsid w:val="00B65F82"/>
    <w:rsid w:val="00B711B1"/>
    <w:rsid w:val="00B77AAB"/>
    <w:rsid w:val="00B804CC"/>
    <w:rsid w:val="00B82147"/>
    <w:rsid w:val="00B91468"/>
    <w:rsid w:val="00B92A5E"/>
    <w:rsid w:val="00B93284"/>
    <w:rsid w:val="00B9341B"/>
    <w:rsid w:val="00BA4D21"/>
    <w:rsid w:val="00BA62D4"/>
    <w:rsid w:val="00BA62E6"/>
    <w:rsid w:val="00BA6531"/>
    <w:rsid w:val="00BC206D"/>
    <w:rsid w:val="00BC5638"/>
    <w:rsid w:val="00BC70CD"/>
    <w:rsid w:val="00BD1E61"/>
    <w:rsid w:val="00BD2A43"/>
    <w:rsid w:val="00BD4031"/>
    <w:rsid w:val="00BE5AD1"/>
    <w:rsid w:val="00C0017E"/>
    <w:rsid w:val="00C04780"/>
    <w:rsid w:val="00C12821"/>
    <w:rsid w:val="00C223A7"/>
    <w:rsid w:val="00C32932"/>
    <w:rsid w:val="00C54E6F"/>
    <w:rsid w:val="00C61F63"/>
    <w:rsid w:val="00C74E2B"/>
    <w:rsid w:val="00C82497"/>
    <w:rsid w:val="00C82641"/>
    <w:rsid w:val="00C82E44"/>
    <w:rsid w:val="00C86F47"/>
    <w:rsid w:val="00C94BBC"/>
    <w:rsid w:val="00CA71C6"/>
    <w:rsid w:val="00CA72B4"/>
    <w:rsid w:val="00CB200F"/>
    <w:rsid w:val="00CB6BBC"/>
    <w:rsid w:val="00CD0E47"/>
    <w:rsid w:val="00CD4B8F"/>
    <w:rsid w:val="00CF25B7"/>
    <w:rsid w:val="00D01561"/>
    <w:rsid w:val="00D17E68"/>
    <w:rsid w:val="00D26D82"/>
    <w:rsid w:val="00D36C1A"/>
    <w:rsid w:val="00D36ECD"/>
    <w:rsid w:val="00D54F31"/>
    <w:rsid w:val="00D62C88"/>
    <w:rsid w:val="00D70584"/>
    <w:rsid w:val="00D84BD3"/>
    <w:rsid w:val="00D869A2"/>
    <w:rsid w:val="00D87917"/>
    <w:rsid w:val="00D972CB"/>
    <w:rsid w:val="00DA7919"/>
    <w:rsid w:val="00DB02BD"/>
    <w:rsid w:val="00DC2EB5"/>
    <w:rsid w:val="00DC3FE6"/>
    <w:rsid w:val="00DD10F0"/>
    <w:rsid w:val="00DD26D4"/>
    <w:rsid w:val="00DE2861"/>
    <w:rsid w:val="00DF6415"/>
    <w:rsid w:val="00E02017"/>
    <w:rsid w:val="00E05230"/>
    <w:rsid w:val="00E1175C"/>
    <w:rsid w:val="00E27CD9"/>
    <w:rsid w:val="00E302FB"/>
    <w:rsid w:val="00E42C37"/>
    <w:rsid w:val="00E64931"/>
    <w:rsid w:val="00E65B42"/>
    <w:rsid w:val="00E90A59"/>
    <w:rsid w:val="00E94332"/>
    <w:rsid w:val="00E95B22"/>
    <w:rsid w:val="00EA3D25"/>
    <w:rsid w:val="00EA5E93"/>
    <w:rsid w:val="00EC28EC"/>
    <w:rsid w:val="00EC63A4"/>
    <w:rsid w:val="00ED0D39"/>
    <w:rsid w:val="00ED5374"/>
    <w:rsid w:val="00EE51F6"/>
    <w:rsid w:val="00EF63F1"/>
    <w:rsid w:val="00F000E4"/>
    <w:rsid w:val="00F03B40"/>
    <w:rsid w:val="00F04709"/>
    <w:rsid w:val="00F06CA2"/>
    <w:rsid w:val="00F10DA6"/>
    <w:rsid w:val="00F12682"/>
    <w:rsid w:val="00F14C79"/>
    <w:rsid w:val="00F16651"/>
    <w:rsid w:val="00F23461"/>
    <w:rsid w:val="00F2737E"/>
    <w:rsid w:val="00F3220D"/>
    <w:rsid w:val="00F3704D"/>
    <w:rsid w:val="00F37241"/>
    <w:rsid w:val="00F455D0"/>
    <w:rsid w:val="00F57735"/>
    <w:rsid w:val="00F64798"/>
    <w:rsid w:val="00F814D0"/>
    <w:rsid w:val="00F930FB"/>
    <w:rsid w:val="00FA10AE"/>
    <w:rsid w:val="00FA5731"/>
    <w:rsid w:val="00FA5E56"/>
    <w:rsid w:val="00FB561E"/>
    <w:rsid w:val="00FC7048"/>
    <w:rsid w:val="00FD00A4"/>
    <w:rsid w:val="00FF5BB8"/>
    <w:rsid w:val="00FF7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4A954E"/>
  <w15:docId w15:val="{CEF134B8-05BD-194F-AE59-D010F425D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3EC"/>
  </w:style>
  <w:style w:type="paragraph" w:styleId="Heading1">
    <w:name w:val="heading 1"/>
    <w:basedOn w:val="Normal"/>
    <w:next w:val="Normal"/>
    <w:link w:val="Heading1Char"/>
    <w:qFormat/>
    <w:rsid w:val="005E63EC"/>
    <w:pPr>
      <w:keepNext/>
      <w:spacing w:after="0" w:line="360" w:lineRule="auto"/>
      <w:jc w:val="both"/>
      <w:outlineLvl w:val="0"/>
    </w:pPr>
    <w:rPr>
      <w:rFonts w:ascii="Times New Roman" w:eastAsia="SimSun" w:hAnsi="Times New Roman" w:cs="Times New Roman"/>
      <w:sz w:val="24"/>
      <w:szCs w:val="20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5E63EC"/>
    <w:pPr>
      <w:keepNext/>
      <w:spacing w:after="0" w:line="360" w:lineRule="auto"/>
      <w:jc w:val="center"/>
      <w:outlineLvl w:val="1"/>
    </w:pPr>
    <w:rPr>
      <w:rFonts w:ascii="Times New Roman" w:eastAsia="SimSun" w:hAnsi="Times New Roman" w:cs="Times New Roman"/>
      <w:b/>
      <w:sz w:val="24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E63EC"/>
    <w:rPr>
      <w:rFonts w:ascii="Times New Roman" w:eastAsia="SimSun" w:hAnsi="Times New Roman" w:cs="Times New Roman"/>
      <w:sz w:val="24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5E63EC"/>
    <w:rPr>
      <w:rFonts w:ascii="Times New Roman" w:eastAsia="SimSun" w:hAnsi="Times New Roman" w:cs="Times New Roman"/>
      <w:b/>
      <w:sz w:val="24"/>
      <w:szCs w:val="20"/>
      <w:lang w:eastAsia="zh-CN"/>
    </w:rPr>
  </w:style>
  <w:style w:type="paragraph" w:customStyle="1" w:styleId="paragraph">
    <w:name w:val="paragraph"/>
    <w:basedOn w:val="Normal"/>
    <w:rsid w:val="005E6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E63EC"/>
  </w:style>
  <w:style w:type="character" w:customStyle="1" w:styleId="eop">
    <w:name w:val="eop"/>
    <w:basedOn w:val="DefaultParagraphFont"/>
    <w:rsid w:val="005E63EC"/>
  </w:style>
  <w:style w:type="character" w:customStyle="1" w:styleId="contextualspellingandgrammarerror">
    <w:name w:val="contextualspellingandgrammarerror"/>
    <w:basedOn w:val="DefaultParagraphFont"/>
    <w:rsid w:val="005E63EC"/>
  </w:style>
  <w:style w:type="character" w:customStyle="1" w:styleId="spellingerror">
    <w:name w:val="spellingerror"/>
    <w:basedOn w:val="DefaultParagraphFont"/>
    <w:rsid w:val="005E63EC"/>
  </w:style>
  <w:style w:type="table" w:styleId="TableGrid">
    <w:name w:val="Table Grid"/>
    <w:basedOn w:val="TableNormal"/>
    <w:uiPriority w:val="59"/>
    <w:rsid w:val="005E63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63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5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5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60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0F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0F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F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01B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F64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64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DE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84C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CD2"/>
  </w:style>
  <w:style w:type="character" w:styleId="PageNumber">
    <w:name w:val="page number"/>
    <w:basedOn w:val="DefaultParagraphFont"/>
    <w:uiPriority w:val="99"/>
    <w:semiHidden/>
    <w:unhideWhenUsed/>
    <w:rsid w:val="00484CD2"/>
  </w:style>
  <w:style w:type="character" w:styleId="PlaceholderText">
    <w:name w:val="Placeholder Text"/>
    <w:basedOn w:val="DefaultParagraphFont"/>
    <w:uiPriority w:val="99"/>
    <w:semiHidden/>
    <w:rsid w:val="00111A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7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9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5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5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5F415C9D8814FBFD6C6CF426A5677" ma:contentTypeVersion="12" ma:contentTypeDescription="Create a new document." ma:contentTypeScope="" ma:versionID="71d55b7a946838e944ea793c2912dab5">
  <xsd:schema xmlns:xsd="http://www.w3.org/2001/XMLSchema" xmlns:xs="http://www.w3.org/2001/XMLSchema" xmlns:p="http://schemas.microsoft.com/office/2006/metadata/properties" xmlns:ns3="4a133397-0785-4830-af87-76ce322ddc5f" xmlns:ns4="3942fc58-04f6-45b2-9ade-9f5e1804637e" targetNamespace="http://schemas.microsoft.com/office/2006/metadata/properties" ma:root="true" ma:fieldsID="3adaa79de57be2c82ca57f977529eaf1" ns3:_="" ns4:_="">
    <xsd:import namespace="4a133397-0785-4830-af87-76ce322ddc5f"/>
    <xsd:import namespace="3942fc58-04f6-45b2-9ade-9f5e180463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33397-0785-4830-af87-76ce322ddc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2fc58-04f6-45b2-9ade-9f5e1804637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AD7F41E-4423-49AF-A8B0-BDFDC9994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33397-0785-4830-af87-76ce322ddc5f"/>
    <ds:schemaRef ds:uri="3942fc58-04f6-45b2-9ade-9f5e180463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85989C-1109-452C-8597-2E0A2A3CD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E91AFA-6928-42E6-BD93-B9BBE33D3C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34D684-8F52-4667-8AF2-6CB418075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1</Pages>
  <Words>1180</Words>
  <Characters>673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7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ditha</dc:creator>
  <cp:lastModifiedBy>S.M.O.T. SAMARAKOON</cp:lastModifiedBy>
  <cp:revision>5</cp:revision>
  <cp:lastPrinted>2019-10-31T15:34:00Z</cp:lastPrinted>
  <dcterms:created xsi:type="dcterms:W3CDTF">2025-08-28T07:03:00Z</dcterms:created>
  <dcterms:modified xsi:type="dcterms:W3CDTF">2025-08-30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F415C9D8814FBFD6C6CF426A5677</vt:lpwstr>
  </property>
  <property fmtid="{D5CDD505-2E9C-101B-9397-08002B2CF9AE}" pid="3" name="GrammarlyDocumentId">
    <vt:lpwstr>b83d0f2689353ee1bebd50f877ccd0485fa58e268662eb61d3330c8a2a1deeef</vt:lpwstr>
  </property>
</Properties>
</file>